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F0688" w14:textId="77777777" w:rsidR="00405529" w:rsidRPr="00405529" w:rsidRDefault="001D33ED" w:rsidP="00405529">
      <w:pPr>
        <w:widowControl w:val="0"/>
        <w:autoSpaceDE w:val="0"/>
        <w:autoSpaceDN w:val="0"/>
        <w:spacing w:before="61" w:after="0" w:line="240" w:lineRule="auto"/>
        <w:ind w:left="26" w:firstLine="694"/>
        <w:jc w:val="center"/>
        <w:rPr>
          <w:rFonts w:ascii="Arial" w:eastAsia="Arial" w:hAnsi="Arial" w:cs="Arial"/>
          <w:sz w:val="28"/>
          <w:szCs w:val="28"/>
          <w:lang w:val="en-US"/>
        </w:rPr>
      </w:pPr>
      <w:r>
        <w:rPr>
          <w:rFonts w:ascii="Arial" w:eastAsia="Arial" w:hAnsi="Arial" w:cs="Arial"/>
          <w:sz w:val="28"/>
          <w:szCs w:val="28"/>
          <w:lang w:val="en-US"/>
        </w:rPr>
        <w:t>DFFH</w:t>
      </w:r>
      <w:r w:rsidR="00405529" w:rsidRPr="00405529">
        <w:rPr>
          <w:rFonts w:ascii="Arial" w:eastAsia="Arial" w:hAnsi="Arial" w:cs="Arial"/>
          <w:sz w:val="28"/>
          <w:szCs w:val="28"/>
          <w:lang w:val="en-US"/>
        </w:rPr>
        <w:t xml:space="preserve"> Witnessed Urinary Drug Nominated Sites</w:t>
      </w:r>
    </w:p>
    <w:p w14:paraId="16EA45E2" w14:textId="77777777" w:rsidR="00405529" w:rsidRPr="00405529" w:rsidRDefault="00210672" w:rsidP="00FE6A6B">
      <w:pPr>
        <w:widowControl w:val="0"/>
        <w:autoSpaceDE w:val="0"/>
        <w:autoSpaceDN w:val="0"/>
        <w:spacing w:before="61" w:after="0" w:line="240" w:lineRule="auto"/>
        <w:ind w:firstLine="694"/>
        <w:jc w:val="center"/>
        <w:rPr>
          <w:rFonts w:ascii="Arial" w:eastAsia="Arial" w:hAnsi="Arial" w:cs="Arial"/>
          <w:sz w:val="28"/>
          <w:szCs w:val="28"/>
          <w:lang w:val="en-US"/>
        </w:rPr>
      </w:pPr>
      <w:r>
        <w:rPr>
          <w:rFonts w:ascii="Arial" w:eastAsia="Arial" w:hAnsi="Arial" w:cs="Arial"/>
          <w:sz w:val="28"/>
          <w:szCs w:val="28"/>
          <w:lang w:val="en-US"/>
        </w:rPr>
        <w:t xml:space="preserve">MARCH </w:t>
      </w:r>
      <w:r w:rsidR="000C2120">
        <w:rPr>
          <w:rFonts w:ascii="Arial" w:eastAsia="Arial" w:hAnsi="Arial" w:cs="Arial"/>
          <w:sz w:val="28"/>
          <w:szCs w:val="28"/>
          <w:lang w:val="en-US"/>
        </w:rPr>
        <w:t xml:space="preserve"> </w:t>
      </w:r>
      <w:r w:rsidR="00C0681D">
        <w:rPr>
          <w:rFonts w:ascii="Arial" w:eastAsia="Arial" w:hAnsi="Arial" w:cs="Arial"/>
          <w:sz w:val="28"/>
          <w:szCs w:val="28"/>
          <w:lang w:val="en-US"/>
        </w:rPr>
        <w:t>2023</w:t>
      </w:r>
    </w:p>
    <w:p w14:paraId="3487A49A" w14:textId="77777777" w:rsidR="00405529" w:rsidRPr="00405529" w:rsidRDefault="00405529" w:rsidP="00405529">
      <w:pPr>
        <w:widowControl w:val="0"/>
        <w:autoSpaceDE w:val="0"/>
        <w:autoSpaceDN w:val="0"/>
        <w:spacing w:before="61" w:after="0" w:line="240" w:lineRule="auto"/>
        <w:ind w:left="26" w:firstLine="694"/>
        <w:jc w:val="center"/>
        <w:rPr>
          <w:rFonts w:ascii="Arial" w:eastAsia="Arial" w:hAnsi="Arial" w:cs="Arial"/>
          <w:lang w:val="en-US"/>
        </w:rPr>
      </w:pPr>
    </w:p>
    <w:p w14:paraId="52C275F2" w14:textId="77777777" w:rsidR="00405529" w:rsidRDefault="00405529" w:rsidP="00405529">
      <w:pPr>
        <w:widowControl w:val="0"/>
        <w:autoSpaceDE w:val="0"/>
        <w:autoSpaceDN w:val="0"/>
        <w:spacing w:after="0" w:line="240" w:lineRule="auto"/>
        <w:ind w:firstLine="720"/>
        <w:jc w:val="center"/>
        <w:rPr>
          <w:rFonts w:ascii="Calibri" w:eastAsia="Arial" w:hAnsi="Calibri" w:cs="Arial"/>
          <w:sz w:val="20"/>
          <w:szCs w:val="20"/>
          <w:lang w:val="en-US"/>
        </w:rPr>
      </w:pPr>
      <w:r w:rsidRPr="00405529">
        <w:rPr>
          <w:rFonts w:ascii="Calibri" w:eastAsia="Arial" w:hAnsi="Calibri" w:cs="Arial"/>
          <w:sz w:val="20"/>
          <w:szCs w:val="20"/>
          <w:highlight w:val="magenta"/>
          <w:lang w:val="en-US"/>
        </w:rPr>
        <w:t>**New</w:t>
      </w:r>
      <w:r>
        <w:rPr>
          <w:rFonts w:ascii="Calibri" w:eastAsia="Arial" w:hAnsi="Calibri" w:cs="Arial"/>
          <w:sz w:val="20"/>
          <w:szCs w:val="20"/>
          <w:lang w:val="en-US"/>
        </w:rPr>
        <w:t xml:space="preserve"> </w:t>
      </w:r>
      <w:r w:rsidRPr="00405529">
        <w:rPr>
          <w:rFonts w:ascii="Calibri" w:eastAsia="Arial" w:hAnsi="Calibri" w:cs="Arial"/>
          <w:sz w:val="20"/>
          <w:szCs w:val="20"/>
          <w:highlight w:val="cyan"/>
          <w:lang w:val="en-US"/>
        </w:rPr>
        <w:t>**Operating hour changes</w:t>
      </w:r>
      <w:r>
        <w:rPr>
          <w:rFonts w:ascii="Calibri" w:eastAsia="Arial" w:hAnsi="Calibri" w:cs="Arial"/>
          <w:sz w:val="20"/>
          <w:szCs w:val="20"/>
          <w:lang w:val="en-US"/>
        </w:rPr>
        <w:t xml:space="preserve">   </w:t>
      </w:r>
      <w:r w:rsidRPr="00405529">
        <w:rPr>
          <w:rFonts w:ascii="Calibri" w:eastAsia="Arial" w:hAnsi="Calibri" w:cs="Arial"/>
          <w:sz w:val="20"/>
          <w:szCs w:val="20"/>
          <w:highlight w:val="green"/>
          <w:lang w:val="en-US"/>
        </w:rPr>
        <w:t>** Re-opened</w:t>
      </w:r>
      <w:r w:rsidRPr="00405529">
        <w:rPr>
          <w:rFonts w:ascii="Calibri" w:eastAsia="Arial" w:hAnsi="Calibri" w:cs="Arial"/>
          <w:sz w:val="20"/>
          <w:szCs w:val="20"/>
          <w:lang w:val="en-US"/>
        </w:rPr>
        <w:t xml:space="preserve">    </w:t>
      </w:r>
      <w:r w:rsidRPr="00405529">
        <w:rPr>
          <w:rFonts w:ascii="Calibri" w:eastAsia="Arial" w:hAnsi="Calibri" w:cs="Arial"/>
          <w:sz w:val="20"/>
          <w:szCs w:val="20"/>
          <w:highlight w:val="yellow"/>
          <w:lang w:val="en-US"/>
        </w:rPr>
        <w:t>**Re-location</w:t>
      </w:r>
      <w:r w:rsidRPr="00405529">
        <w:rPr>
          <w:rFonts w:ascii="Calibri" w:eastAsia="Arial" w:hAnsi="Calibri" w:cs="Arial"/>
          <w:sz w:val="20"/>
          <w:szCs w:val="20"/>
          <w:lang w:val="en-US"/>
        </w:rPr>
        <w:t xml:space="preserve">  </w:t>
      </w:r>
      <w:r w:rsidRPr="00405529">
        <w:rPr>
          <w:rFonts w:ascii="Calibri" w:eastAsia="Arial" w:hAnsi="Calibri" w:cs="Arial"/>
          <w:sz w:val="20"/>
          <w:szCs w:val="20"/>
          <w:highlight w:val="red"/>
          <w:lang w:val="en-US"/>
        </w:rPr>
        <w:t>**Closed/Closing</w:t>
      </w:r>
    </w:p>
    <w:p w14:paraId="0933A221" w14:textId="77777777" w:rsidR="00405529" w:rsidRDefault="00405529" w:rsidP="004A2506">
      <w:pPr>
        <w:widowControl w:val="0"/>
        <w:autoSpaceDE w:val="0"/>
        <w:autoSpaceDN w:val="0"/>
        <w:spacing w:after="0" w:line="240" w:lineRule="auto"/>
        <w:ind w:left="-426" w:right="-188"/>
        <w:rPr>
          <w:rFonts w:ascii="Calibri" w:eastAsia="Arial" w:hAnsi="Calibri" w:cs="Arial"/>
          <w:sz w:val="20"/>
          <w:szCs w:val="20"/>
          <w:lang w:val="en-US"/>
        </w:rPr>
      </w:pPr>
    </w:p>
    <w:p w14:paraId="1CDF7DF8" w14:textId="77777777" w:rsidR="00405529" w:rsidRDefault="00405529" w:rsidP="00405529">
      <w:pPr>
        <w:widowControl w:val="0"/>
        <w:autoSpaceDE w:val="0"/>
        <w:autoSpaceDN w:val="0"/>
        <w:spacing w:after="0" w:line="240" w:lineRule="auto"/>
        <w:ind w:firstLine="720"/>
        <w:jc w:val="center"/>
        <w:rPr>
          <w:rFonts w:ascii="Calibri" w:eastAsia="Arial" w:hAnsi="Calibri" w:cs="Arial"/>
          <w:sz w:val="20"/>
          <w:szCs w:val="20"/>
          <w:lang w:val="en-US"/>
        </w:rPr>
      </w:pPr>
    </w:p>
    <w:p w14:paraId="44F04C7D" w14:textId="77777777" w:rsidR="00405529" w:rsidRPr="00405529" w:rsidRDefault="00405529" w:rsidP="00405529">
      <w:pPr>
        <w:widowControl w:val="0"/>
        <w:autoSpaceDE w:val="0"/>
        <w:autoSpaceDN w:val="0"/>
        <w:spacing w:after="0" w:line="240" w:lineRule="auto"/>
        <w:ind w:firstLine="720"/>
        <w:jc w:val="center"/>
        <w:rPr>
          <w:rFonts w:ascii="Calibri" w:eastAsia="Arial" w:hAnsi="Calibri" w:cs="Arial"/>
          <w:sz w:val="20"/>
          <w:szCs w:val="20"/>
          <w:lang w:val="en-US"/>
        </w:rPr>
      </w:pPr>
    </w:p>
    <w:tbl>
      <w:tblPr>
        <w:tblStyle w:val="TableGrid"/>
        <w:tblW w:w="10710" w:type="dxa"/>
        <w:tblInd w:w="-725" w:type="dxa"/>
        <w:tblLook w:val="04A0" w:firstRow="1" w:lastRow="0" w:firstColumn="1" w:lastColumn="0" w:noHBand="0" w:noVBand="1"/>
      </w:tblPr>
      <w:tblGrid>
        <w:gridCol w:w="1710"/>
        <w:gridCol w:w="2520"/>
        <w:gridCol w:w="1710"/>
        <w:gridCol w:w="1530"/>
        <w:gridCol w:w="1188"/>
        <w:gridCol w:w="2052"/>
      </w:tblGrid>
      <w:tr w:rsidR="004A2506" w:rsidRPr="00405529" w14:paraId="58D315F5" w14:textId="77777777" w:rsidTr="00845C09">
        <w:trPr>
          <w:trHeight w:val="420"/>
        </w:trPr>
        <w:tc>
          <w:tcPr>
            <w:tcW w:w="1710" w:type="dxa"/>
            <w:shd w:val="clear" w:color="auto" w:fill="00B0F0"/>
            <w:hideMark/>
          </w:tcPr>
          <w:p w14:paraId="51B3367E" w14:textId="77777777" w:rsidR="00405529" w:rsidRPr="00405529" w:rsidRDefault="00405529" w:rsidP="00405529">
            <w:pPr>
              <w:jc w:val="center"/>
              <w:rPr>
                <w:b/>
                <w:bCs/>
              </w:rPr>
            </w:pPr>
            <w:r w:rsidRPr="00405529">
              <w:rPr>
                <w:b/>
                <w:bCs/>
              </w:rPr>
              <w:t>SUBURB</w:t>
            </w:r>
          </w:p>
        </w:tc>
        <w:tc>
          <w:tcPr>
            <w:tcW w:w="2520" w:type="dxa"/>
            <w:shd w:val="clear" w:color="auto" w:fill="00B0F0"/>
            <w:hideMark/>
          </w:tcPr>
          <w:p w14:paraId="633E6CDE" w14:textId="77777777" w:rsidR="00405529" w:rsidRPr="00405529" w:rsidRDefault="00DA739A" w:rsidP="004055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COLLECTION CENTRE </w:t>
            </w:r>
            <w:r w:rsidR="00405529" w:rsidRPr="00405529">
              <w:rPr>
                <w:b/>
                <w:bCs/>
              </w:rPr>
              <w:t xml:space="preserve"> ADDRESS</w:t>
            </w:r>
          </w:p>
        </w:tc>
        <w:tc>
          <w:tcPr>
            <w:tcW w:w="1710" w:type="dxa"/>
            <w:shd w:val="clear" w:color="auto" w:fill="00B0F0"/>
            <w:noWrap/>
            <w:hideMark/>
          </w:tcPr>
          <w:p w14:paraId="6CE36C78" w14:textId="77777777" w:rsidR="00405529" w:rsidRPr="00405529" w:rsidRDefault="00405529" w:rsidP="00405529">
            <w:pPr>
              <w:jc w:val="center"/>
              <w:rPr>
                <w:b/>
                <w:bCs/>
              </w:rPr>
            </w:pPr>
            <w:r w:rsidRPr="00405529">
              <w:rPr>
                <w:b/>
                <w:bCs/>
              </w:rPr>
              <w:t xml:space="preserve">PHONE </w:t>
            </w:r>
          </w:p>
        </w:tc>
        <w:tc>
          <w:tcPr>
            <w:tcW w:w="1530" w:type="dxa"/>
            <w:shd w:val="clear" w:color="auto" w:fill="00B0F0"/>
            <w:noWrap/>
            <w:hideMark/>
          </w:tcPr>
          <w:p w14:paraId="6BC5200B" w14:textId="77777777" w:rsidR="00405529" w:rsidRPr="00405529" w:rsidRDefault="00405529" w:rsidP="00405529">
            <w:pPr>
              <w:jc w:val="center"/>
              <w:rPr>
                <w:b/>
                <w:bCs/>
              </w:rPr>
            </w:pPr>
            <w:r w:rsidRPr="00405529">
              <w:rPr>
                <w:b/>
                <w:bCs/>
              </w:rPr>
              <w:t xml:space="preserve">Monday - Friday </w:t>
            </w:r>
          </w:p>
        </w:tc>
        <w:tc>
          <w:tcPr>
            <w:tcW w:w="1188" w:type="dxa"/>
            <w:shd w:val="clear" w:color="auto" w:fill="00B0F0"/>
            <w:noWrap/>
            <w:hideMark/>
          </w:tcPr>
          <w:p w14:paraId="046B27EE" w14:textId="77777777" w:rsidR="00405529" w:rsidRPr="00405529" w:rsidRDefault="00405529" w:rsidP="00405529">
            <w:pPr>
              <w:jc w:val="center"/>
              <w:rPr>
                <w:b/>
                <w:bCs/>
              </w:rPr>
            </w:pPr>
            <w:r w:rsidRPr="00405529">
              <w:rPr>
                <w:b/>
                <w:bCs/>
              </w:rPr>
              <w:t xml:space="preserve">Saturday </w:t>
            </w:r>
          </w:p>
        </w:tc>
        <w:tc>
          <w:tcPr>
            <w:tcW w:w="2052" w:type="dxa"/>
            <w:shd w:val="clear" w:color="auto" w:fill="00B0F0"/>
            <w:noWrap/>
            <w:hideMark/>
          </w:tcPr>
          <w:p w14:paraId="1DE79886" w14:textId="77777777" w:rsidR="00405529" w:rsidRPr="00405529" w:rsidRDefault="00DA739A" w:rsidP="004055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Site </w:t>
            </w:r>
            <w:r w:rsidR="00405529" w:rsidRPr="00405529">
              <w:rPr>
                <w:b/>
                <w:bCs/>
              </w:rPr>
              <w:t xml:space="preserve">change information </w:t>
            </w:r>
          </w:p>
        </w:tc>
      </w:tr>
      <w:tr w:rsidR="00405529" w:rsidRPr="00405529" w14:paraId="0F1FF92F" w14:textId="77777777" w:rsidTr="00845C09">
        <w:trPr>
          <w:trHeight w:val="400"/>
        </w:trPr>
        <w:tc>
          <w:tcPr>
            <w:tcW w:w="1710" w:type="dxa"/>
            <w:hideMark/>
          </w:tcPr>
          <w:p w14:paraId="34FE4A92" w14:textId="77777777" w:rsidR="00405529" w:rsidRPr="00405529" w:rsidRDefault="00405529" w:rsidP="00405529">
            <w:pPr>
              <w:jc w:val="center"/>
            </w:pPr>
            <w:r w:rsidRPr="00405529">
              <w:t xml:space="preserve">Albert Park </w:t>
            </w:r>
          </w:p>
        </w:tc>
        <w:tc>
          <w:tcPr>
            <w:tcW w:w="2520" w:type="dxa"/>
            <w:hideMark/>
          </w:tcPr>
          <w:p w14:paraId="1A7F9277" w14:textId="77777777" w:rsidR="00405529" w:rsidRPr="00405529" w:rsidRDefault="00405529" w:rsidP="00405529">
            <w:pPr>
              <w:jc w:val="center"/>
            </w:pPr>
            <w:r w:rsidRPr="00405529">
              <w:t>41 Victoria Avenue</w:t>
            </w:r>
          </w:p>
        </w:tc>
        <w:tc>
          <w:tcPr>
            <w:tcW w:w="1710" w:type="dxa"/>
            <w:noWrap/>
            <w:hideMark/>
          </w:tcPr>
          <w:p w14:paraId="2B22A763" w14:textId="77777777" w:rsidR="00405529" w:rsidRPr="00405529" w:rsidRDefault="00023A79" w:rsidP="00405529">
            <w:pPr>
              <w:jc w:val="center"/>
            </w:pPr>
            <w:r>
              <w:t>0467 761 956</w:t>
            </w:r>
          </w:p>
        </w:tc>
        <w:tc>
          <w:tcPr>
            <w:tcW w:w="1530" w:type="dxa"/>
            <w:noWrap/>
            <w:hideMark/>
          </w:tcPr>
          <w:p w14:paraId="6B7C57BB" w14:textId="77777777" w:rsidR="00405529" w:rsidRPr="00405529" w:rsidRDefault="00405529" w:rsidP="00405529">
            <w:pPr>
              <w:jc w:val="center"/>
            </w:pPr>
            <w:r w:rsidRPr="00405529">
              <w:t>0800-1130</w:t>
            </w:r>
          </w:p>
        </w:tc>
        <w:tc>
          <w:tcPr>
            <w:tcW w:w="1188" w:type="dxa"/>
            <w:noWrap/>
            <w:hideMark/>
          </w:tcPr>
          <w:p w14:paraId="1C3E87D0" w14:textId="77777777" w:rsidR="00405529" w:rsidRPr="00405529" w:rsidRDefault="00405529" w:rsidP="00405529">
            <w:pPr>
              <w:jc w:val="center"/>
            </w:pPr>
            <w:r w:rsidRPr="00405529">
              <w:t>CLOSED</w:t>
            </w:r>
          </w:p>
        </w:tc>
        <w:tc>
          <w:tcPr>
            <w:tcW w:w="2052" w:type="dxa"/>
            <w:noWrap/>
            <w:hideMark/>
          </w:tcPr>
          <w:p w14:paraId="25ECF92D" w14:textId="1E1374C6" w:rsidR="00405529" w:rsidRPr="001656F8" w:rsidRDefault="00405529" w:rsidP="001656F8"/>
        </w:tc>
      </w:tr>
      <w:tr w:rsidR="00C63D2F" w:rsidRPr="00405529" w14:paraId="7A49B7DF" w14:textId="77777777" w:rsidTr="00845C09">
        <w:trPr>
          <w:trHeight w:val="400"/>
        </w:trPr>
        <w:tc>
          <w:tcPr>
            <w:tcW w:w="1710" w:type="dxa"/>
          </w:tcPr>
          <w:p w14:paraId="58A73EA3" w14:textId="77777777" w:rsidR="00C63D2F" w:rsidRPr="00405529" w:rsidRDefault="00C63D2F" w:rsidP="00405529">
            <w:pPr>
              <w:jc w:val="center"/>
            </w:pPr>
            <w:r>
              <w:t>Bayswater</w:t>
            </w:r>
          </w:p>
        </w:tc>
        <w:tc>
          <w:tcPr>
            <w:tcW w:w="2520" w:type="dxa"/>
          </w:tcPr>
          <w:p w14:paraId="231AE6C2" w14:textId="77777777" w:rsidR="00C63D2F" w:rsidRPr="00405529" w:rsidRDefault="00C63D2F" w:rsidP="00405529">
            <w:pPr>
              <w:jc w:val="center"/>
            </w:pPr>
            <w:r>
              <w:t>538 Mountain Hwy</w:t>
            </w:r>
          </w:p>
        </w:tc>
        <w:tc>
          <w:tcPr>
            <w:tcW w:w="1710" w:type="dxa"/>
            <w:noWrap/>
          </w:tcPr>
          <w:p w14:paraId="5A135766" w14:textId="77777777" w:rsidR="00C63D2F" w:rsidRDefault="00C63D2F" w:rsidP="00405529">
            <w:pPr>
              <w:jc w:val="center"/>
            </w:pPr>
            <w:r>
              <w:t>0475 219 827</w:t>
            </w:r>
          </w:p>
        </w:tc>
        <w:tc>
          <w:tcPr>
            <w:tcW w:w="1530" w:type="dxa"/>
            <w:noWrap/>
          </w:tcPr>
          <w:p w14:paraId="330CC35D" w14:textId="77777777" w:rsidR="00C63D2F" w:rsidRPr="00405529" w:rsidRDefault="00C63D2F" w:rsidP="00405529">
            <w:pPr>
              <w:jc w:val="center"/>
            </w:pPr>
            <w:r w:rsidRPr="00C0681D">
              <w:t>0930-1230</w:t>
            </w:r>
          </w:p>
        </w:tc>
        <w:tc>
          <w:tcPr>
            <w:tcW w:w="1188" w:type="dxa"/>
            <w:noWrap/>
          </w:tcPr>
          <w:p w14:paraId="0BAFA26D" w14:textId="77777777" w:rsidR="00C63D2F" w:rsidRPr="00405529" w:rsidRDefault="00C63D2F" w:rsidP="00405529">
            <w:pPr>
              <w:jc w:val="center"/>
            </w:pPr>
            <w:r>
              <w:t>CLOSED</w:t>
            </w:r>
          </w:p>
        </w:tc>
        <w:tc>
          <w:tcPr>
            <w:tcW w:w="2052" w:type="dxa"/>
            <w:noWrap/>
          </w:tcPr>
          <w:p w14:paraId="6BF6E8B1" w14:textId="11A270D2" w:rsidR="00C63D2F" w:rsidRPr="00581696" w:rsidRDefault="00C63D2F" w:rsidP="00405529">
            <w:pPr>
              <w:jc w:val="center"/>
              <w:rPr>
                <w:highlight w:val="magenta"/>
              </w:rPr>
            </w:pPr>
          </w:p>
        </w:tc>
      </w:tr>
      <w:tr w:rsidR="0087436E" w:rsidRPr="00405529" w14:paraId="45C85E5B" w14:textId="77777777" w:rsidTr="00845C09">
        <w:trPr>
          <w:trHeight w:val="400"/>
        </w:trPr>
        <w:tc>
          <w:tcPr>
            <w:tcW w:w="1710" w:type="dxa"/>
          </w:tcPr>
          <w:p w14:paraId="791FE3AA" w14:textId="77777777" w:rsidR="0087436E" w:rsidRPr="00C0681D" w:rsidRDefault="0087436E" w:rsidP="0087436E">
            <w:pPr>
              <w:jc w:val="center"/>
            </w:pPr>
            <w:r w:rsidRPr="00C0681D">
              <w:t>Boronia</w:t>
            </w:r>
          </w:p>
        </w:tc>
        <w:tc>
          <w:tcPr>
            <w:tcW w:w="2520" w:type="dxa"/>
          </w:tcPr>
          <w:p w14:paraId="576DE220" w14:textId="77777777" w:rsidR="0087436E" w:rsidRPr="00C0681D" w:rsidRDefault="0087436E" w:rsidP="00405529">
            <w:pPr>
              <w:jc w:val="center"/>
            </w:pPr>
            <w:r w:rsidRPr="00C0681D">
              <w:t>157 Scorsesby Road</w:t>
            </w:r>
          </w:p>
        </w:tc>
        <w:tc>
          <w:tcPr>
            <w:tcW w:w="1710" w:type="dxa"/>
            <w:noWrap/>
          </w:tcPr>
          <w:p w14:paraId="2D88B8B9" w14:textId="77777777" w:rsidR="0087436E" w:rsidRPr="00C0681D" w:rsidRDefault="00023A79" w:rsidP="00405529">
            <w:pPr>
              <w:jc w:val="center"/>
            </w:pPr>
            <w:r>
              <w:t>0458 701 490</w:t>
            </w:r>
          </w:p>
        </w:tc>
        <w:tc>
          <w:tcPr>
            <w:tcW w:w="1530" w:type="dxa"/>
            <w:noWrap/>
          </w:tcPr>
          <w:p w14:paraId="7123558A" w14:textId="77777777" w:rsidR="0087436E" w:rsidRPr="00C0681D" w:rsidRDefault="0087436E" w:rsidP="00405529">
            <w:pPr>
              <w:jc w:val="center"/>
            </w:pPr>
            <w:r w:rsidRPr="00C0681D">
              <w:t>0900-1230</w:t>
            </w:r>
          </w:p>
          <w:p w14:paraId="73958225" w14:textId="77777777" w:rsidR="0087436E" w:rsidRPr="00C0681D" w:rsidRDefault="0087436E" w:rsidP="00405529">
            <w:pPr>
              <w:jc w:val="center"/>
            </w:pPr>
            <w:r w:rsidRPr="00C0681D">
              <w:t>1400-1500</w:t>
            </w:r>
          </w:p>
        </w:tc>
        <w:tc>
          <w:tcPr>
            <w:tcW w:w="1188" w:type="dxa"/>
            <w:noWrap/>
          </w:tcPr>
          <w:p w14:paraId="49AEBEC0" w14:textId="77777777" w:rsidR="0087436E" w:rsidRPr="00C0681D" w:rsidRDefault="0087436E" w:rsidP="00405529">
            <w:pPr>
              <w:jc w:val="center"/>
            </w:pPr>
            <w:r w:rsidRPr="00C0681D">
              <w:t>CLOSED</w:t>
            </w:r>
          </w:p>
        </w:tc>
        <w:tc>
          <w:tcPr>
            <w:tcW w:w="2052" w:type="dxa"/>
            <w:noWrap/>
          </w:tcPr>
          <w:p w14:paraId="4FD8A896" w14:textId="1FCEF325" w:rsidR="0087436E" w:rsidRPr="00581696" w:rsidRDefault="0087436E" w:rsidP="00405529">
            <w:pPr>
              <w:jc w:val="center"/>
              <w:rPr>
                <w:highlight w:val="magenta"/>
              </w:rPr>
            </w:pPr>
          </w:p>
        </w:tc>
      </w:tr>
      <w:tr w:rsidR="00405529" w:rsidRPr="00405529" w14:paraId="1A05384E" w14:textId="77777777" w:rsidTr="001656F8">
        <w:trPr>
          <w:trHeight w:val="520"/>
        </w:trPr>
        <w:tc>
          <w:tcPr>
            <w:tcW w:w="1710" w:type="dxa"/>
            <w:noWrap/>
            <w:hideMark/>
          </w:tcPr>
          <w:p w14:paraId="32D8970F" w14:textId="77777777" w:rsidR="00405529" w:rsidRPr="00405529" w:rsidRDefault="00405529" w:rsidP="00405529">
            <w:pPr>
              <w:jc w:val="center"/>
            </w:pPr>
            <w:r w:rsidRPr="00405529">
              <w:t xml:space="preserve">Broadmeadows  </w:t>
            </w:r>
          </w:p>
        </w:tc>
        <w:tc>
          <w:tcPr>
            <w:tcW w:w="2520" w:type="dxa"/>
            <w:hideMark/>
          </w:tcPr>
          <w:p w14:paraId="3A27F7A9" w14:textId="77777777" w:rsidR="00405529" w:rsidRPr="00405529" w:rsidRDefault="00405529" w:rsidP="00405529">
            <w:pPr>
              <w:jc w:val="center"/>
            </w:pPr>
            <w:r w:rsidRPr="00405529">
              <w:t>42-48 Coleraine Street</w:t>
            </w:r>
          </w:p>
        </w:tc>
        <w:tc>
          <w:tcPr>
            <w:tcW w:w="1710" w:type="dxa"/>
            <w:noWrap/>
            <w:hideMark/>
          </w:tcPr>
          <w:p w14:paraId="2A54E6BD" w14:textId="77777777" w:rsidR="00405529" w:rsidRPr="00405529" w:rsidRDefault="00023A79" w:rsidP="00405529">
            <w:pPr>
              <w:jc w:val="center"/>
            </w:pPr>
            <w:r>
              <w:t>0460 663 967</w:t>
            </w:r>
          </w:p>
        </w:tc>
        <w:tc>
          <w:tcPr>
            <w:tcW w:w="1530" w:type="dxa"/>
            <w:hideMark/>
          </w:tcPr>
          <w:p w14:paraId="16249A0F" w14:textId="77777777" w:rsidR="00405529" w:rsidRPr="00405529" w:rsidRDefault="00405529" w:rsidP="00405529">
            <w:pPr>
              <w:jc w:val="center"/>
            </w:pPr>
            <w:r w:rsidRPr="00405529">
              <w:t xml:space="preserve">1000-1230 </w:t>
            </w:r>
            <w:r w:rsidRPr="00405529">
              <w:br/>
              <w:t>1300-1430</w:t>
            </w:r>
          </w:p>
        </w:tc>
        <w:tc>
          <w:tcPr>
            <w:tcW w:w="1188" w:type="dxa"/>
            <w:noWrap/>
            <w:hideMark/>
          </w:tcPr>
          <w:p w14:paraId="1536EA2C" w14:textId="77777777" w:rsidR="00405529" w:rsidRPr="00405529" w:rsidRDefault="00405529" w:rsidP="00405529">
            <w:pPr>
              <w:jc w:val="center"/>
            </w:pPr>
            <w:r w:rsidRPr="00405529">
              <w:t>CLOSED</w:t>
            </w:r>
          </w:p>
        </w:tc>
        <w:tc>
          <w:tcPr>
            <w:tcW w:w="2052" w:type="dxa"/>
            <w:noWrap/>
          </w:tcPr>
          <w:p w14:paraId="76C260B7" w14:textId="61529786" w:rsidR="00405529" w:rsidRPr="00581696" w:rsidRDefault="00405529" w:rsidP="00405529">
            <w:pPr>
              <w:jc w:val="center"/>
              <w:rPr>
                <w:highlight w:val="magenta"/>
              </w:rPr>
            </w:pPr>
          </w:p>
        </w:tc>
      </w:tr>
      <w:tr w:rsidR="00405529" w:rsidRPr="00405529" w14:paraId="064635DD" w14:textId="77777777" w:rsidTr="00845C09">
        <w:trPr>
          <w:trHeight w:val="645"/>
        </w:trPr>
        <w:tc>
          <w:tcPr>
            <w:tcW w:w="1710" w:type="dxa"/>
            <w:hideMark/>
          </w:tcPr>
          <w:p w14:paraId="554DCA7F" w14:textId="77777777" w:rsidR="00405529" w:rsidRPr="00405529" w:rsidRDefault="000B04F9" w:rsidP="00405529">
            <w:pPr>
              <w:jc w:val="center"/>
            </w:pPr>
            <w:r w:rsidRPr="001656F8">
              <w:rPr>
                <w:highlight w:val="cyan"/>
              </w:rPr>
              <w:t>Brunswick</w:t>
            </w:r>
          </w:p>
        </w:tc>
        <w:tc>
          <w:tcPr>
            <w:tcW w:w="2520" w:type="dxa"/>
            <w:hideMark/>
          </w:tcPr>
          <w:p w14:paraId="245E52E3" w14:textId="77777777" w:rsidR="00405529" w:rsidRPr="00405529" w:rsidRDefault="000B04F9" w:rsidP="00405529">
            <w:pPr>
              <w:jc w:val="center"/>
            </w:pPr>
            <w:r>
              <w:t>30 Sydney Rd</w:t>
            </w:r>
          </w:p>
        </w:tc>
        <w:tc>
          <w:tcPr>
            <w:tcW w:w="1710" w:type="dxa"/>
            <w:noWrap/>
            <w:hideMark/>
          </w:tcPr>
          <w:p w14:paraId="519EA5C1" w14:textId="77777777" w:rsidR="00405529" w:rsidRPr="00405529" w:rsidRDefault="00C63D2F" w:rsidP="00405529">
            <w:pPr>
              <w:jc w:val="center"/>
            </w:pPr>
            <w:r>
              <w:t>0477 660439</w:t>
            </w:r>
          </w:p>
        </w:tc>
        <w:tc>
          <w:tcPr>
            <w:tcW w:w="1530" w:type="dxa"/>
            <w:noWrap/>
          </w:tcPr>
          <w:p w14:paraId="4E49CE68" w14:textId="77777777" w:rsidR="00405529" w:rsidRDefault="000B04F9" w:rsidP="00405529">
            <w:pPr>
              <w:jc w:val="center"/>
            </w:pPr>
            <w:r>
              <w:t>0700-1200</w:t>
            </w:r>
          </w:p>
          <w:p w14:paraId="008037D6" w14:textId="77777777" w:rsidR="00656DD2" w:rsidRPr="00405529" w:rsidRDefault="00656DD2" w:rsidP="00405529">
            <w:pPr>
              <w:jc w:val="center"/>
            </w:pPr>
            <w:r w:rsidRPr="00656DD2">
              <w:rPr>
                <w:highlight w:val="cyan"/>
              </w:rPr>
              <w:t>13.30-14.30</w:t>
            </w:r>
          </w:p>
        </w:tc>
        <w:tc>
          <w:tcPr>
            <w:tcW w:w="1188" w:type="dxa"/>
            <w:noWrap/>
          </w:tcPr>
          <w:p w14:paraId="51EACE3B" w14:textId="77777777" w:rsidR="00405529" w:rsidRPr="00405529" w:rsidRDefault="000B04F9" w:rsidP="00405529">
            <w:pPr>
              <w:jc w:val="center"/>
            </w:pPr>
            <w:r>
              <w:t>0900-1230</w:t>
            </w:r>
          </w:p>
        </w:tc>
        <w:tc>
          <w:tcPr>
            <w:tcW w:w="2052" w:type="dxa"/>
            <w:noWrap/>
            <w:hideMark/>
          </w:tcPr>
          <w:p w14:paraId="37F67DD5" w14:textId="1D861985" w:rsidR="00405529" w:rsidRPr="00581696" w:rsidRDefault="001656F8" w:rsidP="00405529">
            <w:pPr>
              <w:jc w:val="center"/>
              <w:rPr>
                <w:highlight w:val="magenta"/>
              </w:rPr>
            </w:pPr>
            <w:r w:rsidRPr="001656F8">
              <w:rPr>
                <w:highlight w:val="cyan"/>
              </w:rPr>
              <w:t>New PM opening hours</w:t>
            </w:r>
          </w:p>
        </w:tc>
      </w:tr>
      <w:tr w:rsidR="00405529" w:rsidRPr="00405529" w14:paraId="02342629" w14:textId="77777777" w:rsidTr="001656F8">
        <w:trPr>
          <w:trHeight w:val="750"/>
        </w:trPr>
        <w:tc>
          <w:tcPr>
            <w:tcW w:w="1710" w:type="dxa"/>
            <w:hideMark/>
          </w:tcPr>
          <w:p w14:paraId="4E8D1ED3" w14:textId="77777777" w:rsidR="00405529" w:rsidRPr="00405529" w:rsidRDefault="000B04F9" w:rsidP="00405529">
            <w:pPr>
              <w:jc w:val="center"/>
            </w:pPr>
            <w:r w:rsidRPr="00405529">
              <w:t>Bulleen</w:t>
            </w:r>
          </w:p>
        </w:tc>
        <w:tc>
          <w:tcPr>
            <w:tcW w:w="2520" w:type="dxa"/>
            <w:hideMark/>
          </w:tcPr>
          <w:p w14:paraId="16E45FB1" w14:textId="77777777" w:rsidR="00405529" w:rsidRPr="00405529" w:rsidRDefault="000B04F9" w:rsidP="00405529">
            <w:pPr>
              <w:jc w:val="center"/>
            </w:pPr>
            <w:r w:rsidRPr="00405529">
              <w:t>195 Thompsons Road</w:t>
            </w:r>
          </w:p>
        </w:tc>
        <w:tc>
          <w:tcPr>
            <w:tcW w:w="1710" w:type="dxa"/>
            <w:noWrap/>
            <w:hideMark/>
          </w:tcPr>
          <w:p w14:paraId="5237D760" w14:textId="77777777" w:rsidR="00405529" w:rsidRPr="00405529" w:rsidRDefault="00C63D2F" w:rsidP="00405529">
            <w:pPr>
              <w:jc w:val="center"/>
            </w:pPr>
            <w:r>
              <w:t>0488 457 010</w:t>
            </w:r>
          </w:p>
        </w:tc>
        <w:tc>
          <w:tcPr>
            <w:tcW w:w="1530" w:type="dxa"/>
            <w:hideMark/>
          </w:tcPr>
          <w:p w14:paraId="434E620E" w14:textId="77777777" w:rsidR="00405529" w:rsidRPr="00405529" w:rsidRDefault="000B04F9" w:rsidP="00405529">
            <w:pPr>
              <w:jc w:val="center"/>
            </w:pPr>
            <w:r w:rsidRPr="00405529">
              <w:t>0900-1230</w:t>
            </w:r>
          </w:p>
        </w:tc>
        <w:tc>
          <w:tcPr>
            <w:tcW w:w="1188" w:type="dxa"/>
            <w:noWrap/>
            <w:hideMark/>
          </w:tcPr>
          <w:p w14:paraId="3114874E" w14:textId="77777777" w:rsidR="00405529" w:rsidRPr="00405529" w:rsidRDefault="000B04F9" w:rsidP="00405529">
            <w:pPr>
              <w:jc w:val="center"/>
            </w:pPr>
            <w:r>
              <w:t>CLOSED</w:t>
            </w:r>
          </w:p>
        </w:tc>
        <w:tc>
          <w:tcPr>
            <w:tcW w:w="2052" w:type="dxa"/>
            <w:noWrap/>
          </w:tcPr>
          <w:p w14:paraId="7B979B77" w14:textId="527C38EF" w:rsidR="00405529" w:rsidRPr="001656F8" w:rsidRDefault="00405529" w:rsidP="00405529">
            <w:pPr>
              <w:jc w:val="center"/>
            </w:pPr>
          </w:p>
        </w:tc>
      </w:tr>
      <w:tr w:rsidR="000B04F9" w:rsidRPr="00405529" w14:paraId="472187B2" w14:textId="77777777" w:rsidTr="00845C09">
        <w:trPr>
          <w:trHeight w:val="750"/>
        </w:trPr>
        <w:tc>
          <w:tcPr>
            <w:tcW w:w="1710" w:type="dxa"/>
          </w:tcPr>
          <w:p w14:paraId="25A8A52C" w14:textId="77777777" w:rsidR="000B04F9" w:rsidRPr="00405529" w:rsidRDefault="000B04F9" w:rsidP="00405529">
            <w:pPr>
              <w:jc w:val="center"/>
            </w:pPr>
            <w:r>
              <w:t>Bundoora</w:t>
            </w:r>
          </w:p>
        </w:tc>
        <w:tc>
          <w:tcPr>
            <w:tcW w:w="2520" w:type="dxa"/>
          </w:tcPr>
          <w:p w14:paraId="51D55E41" w14:textId="77777777" w:rsidR="000B04F9" w:rsidRPr="00405529" w:rsidRDefault="000B04F9" w:rsidP="00405529">
            <w:pPr>
              <w:jc w:val="center"/>
            </w:pPr>
            <w:r w:rsidRPr="00405529">
              <w:t>Unit 1A, 445 Grimshaw Street</w:t>
            </w:r>
          </w:p>
        </w:tc>
        <w:tc>
          <w:tcPr>
            <w:tcW w:w="1710" w:type="dxa"/>
            <w:noWrap/>
          </w:tcPr>
          <w:p w14:paraId="018DC938" w14:textId="77777777" w:rsidR="000B04F9" w:rsidRPr="00405529" w:rsidRDefault="00845C09" w:rsidP="00405529">
            <w:pPr>
              <w:jc w:val="center"/>
            </w:pPr>
            <w:r>
              <w:t>0474 810 966</w:t>
            </w:r>
          </w:p>
        </w:tc>
        <w:tc>
          <w:tcPr>
            <w:tcW w:w="1530" w:type="dxa"/>
          </w:tcPr>
          <w:p w14:paraId="376D2882" w14:textId="77777777" w:rsidR="000B04F9" w:rsidRPr="00405529" w:rsidRDefault="000B04F9" w:rsidP="00405529">
            <w:pPr>
              <w:jc w:val="center"/>
            </w:pPr>
            <w:r w:rsidRPr="00405529">
              <w:t>0900-1200</w:t>
            </w:r>
            <w:r w:rsidRPr="00405529">
              <w:br/>
              <w:t>1400-1600</w:t>
            </w:r>
          </w:p>
        </w:tc>
        <w:tc>
          <w:tcPr>
            <w:tcW w:w="1188" w:type="dxa"/>
            <w:noWrap/>
          </w:tcPr>
          <w:p w14:paraId="71B7E1C9" w14:textId="77777777" w:rsidR="000B04F9" w:rsidRPr="00405529" w:rsidRDefault="000B04F9" w:rsidP="00405529">
            <w:pPr>
              <w:jc w:val="center"/>
            </w:pPr>
            <w:r w:rsidRPr="00405529">
              <w:t>CLOSED</w:t>
            </w:r>
          </w:p>
        </w:tc>
        <w:tc>
          <w:tcPr>
            <w:tcW w:w="2052" w:type="dxa"/>
            <w:noWrap/>
          </w:tcPr>
          <w:p w14:paraId="365DCA2A" w14:textId="02A11BC5" w:rsidR="000B04F9" w:rsidRPr="001656F8" w:rsidRDefault="000B04F9" w:rsidP="00405529">
            <w:pPr>
              <w:jc w:val="center"/>
            </w:pPr>
          </w:p>
        </w:tc>
      </w:tr>
      <w:tr w:rsidR="00405529" w:rsidRPr="00405529" w14:paraId="74FF3835" w14:textId="77777777" w:rsidTr="001656F8">
        <w:trPr>
          <w:trHeight w:val="780"/>
        </w:trPr>
        <w:tc>
          <w:tcPr>
            <w:tcW w:w="1710" w:type="dxa"/>
            <w:hideMark/>
          </w:tcPr>
          <w:p w14:paraId="6C5F9AB8" w14:textId="77777777" w:rsidR="00405529" w:rsidRPr="00405529" w:rsidRDefault="00405529" w:rsidP="00405529">
            <w:pPr>
              <w:jc w:val="center"/>
            </w:pPr>
            <w:r w:rsidRPr="00405529">
              <w:t xml:space="preserve">Carrum Downs </w:t>
            </w:r>
          </w:p>
        </w:tc>
        <w:tc>
          <w:tcPr>
            <w:tcW w:w="2520" w:type="dxa"/>
            <w:hideMark/>
          </w:tcPr>
          <w:p w14:paraId="2ABF63A1" w14:textId="77777777" w:rsidR="00405529" w:rsidRPr="00405529" w:rsidRDefault="00405529" w:rsidP="00405529">
            <w:pPr>
              <w:jc w:val="center"/>
            </w:pPr>
            <w:r w:rsidRPr="00405529">
              <w:t>6/115 Hall Road</w:t>
            </w:r>
          </w:p>
        </w:tc>
        <w:tc>
          <w:tcPr>
            <w:tcW w:w="1710" w:type="dxa"/>
            <w:noWrap/>
            <w:hideMark/>
          </w:tcPr>
          <w:p w14:paraId="0B5DE8CA" w14:textId="77777777" w:rsidR="00405529" w:rsidRPr="00405529" w:rsidRDefault="00845C09" w:rsidP="00405529">
            <w:pPr>
              <w:jc w:val="center"/>
            </w:pPr>
            <w:r>
              <w:t>0447 048 021</w:t>
            </w:r>
          </w:p>
        </w:tc>
        <w:tc>
          <w:tcPr>
            <w:tcW w:w="1530" w:type="dxa"/>
            <w:noWrap/>
            <w:hideMark/>
          </w:tcPr>
          <w:p w14:paraId="2CB843EF" w14:textId="77777777" w:rsidR="00405529" w:rsidRPr="00405529" w:rsidRDefault="00405529" w:rsidP="00405529">
            <w:pPr>
              <w:jc w:val="center"/>
            </w:pPr>
            <w:r w:rsidRPr="00405529">
              <w:t>0830-1200</w:t>
            </w:r>
          </w:p>
        </w:tc>
        <w:tc>
          <w:tcPr>
            <w:tcW w:w="1188" w:type="dxa"/>
            <w:noWrap/>
            <w:hideMark/>
          </w:tcPr>
          <w:p w14:paraId="3412E44B" w14:textId="77777777" w:rsidR="00405529" w:rsidRPr="00405529" w:rsidRDefault="00405529" w:rsidP="00405529">
            <w:pPr>
              <w:jc w:val="center"/>
            </w:pPr>
            <w:r w:rsidRPr="00405529">
              <w:t>0900-1130</w:t>
            </w:r>
          </w:p>
        </w:tc>
        <w:tc>
          <w:tcPr>
            <w:tcW w:w="2052" w:type="dxa"/>
            <w:noWrap/>
          </w:tcPr>
          <w:p w14:paraId="53CCDB20" w14:textId="79B2FA1A" w:rsidR="00405529" w:rsidRPr="001656F8" w:rsidRDefault="00405529" w:rsidP="00405529">
            <w:pPr>
              <w:jc w:val="center"/>
            </w:pPr>
          </w:p>
        </w:tc>
      </w:tr>
      <w:tr w:rsidR="00405529" w:rsidRPr="00405529" w14:paraId="0ACDA57A" w14:textId="77777777" w:rsidTr="001656F8">
        <w:trPr>
          <w:trHeight w:val="735"/>
        </w:trPr>
        <w:tc>
          <w:tcPr>
            <w:tcW w:w="1710" w:type="dxa"/>
            <w:hideMark/>
          </w:tcPr>
          <w:p w14:paraId="7E1C446F" w14:textId="77777777" w:rsidR="00405529" w:rsidRPr="00405529" w:rsidRDefault="00405529" w:rsidP="00405529">
            <w:pPr>
              <w:jc w:val="center"/>
            </w:pPr>
            <w:r w:rsidRPr="00405529">
              <w:t>Carrum Downs</w:t>
            </w:r>
          </w:p>
        </w:tc>
        <w:tc>
          <w:tcPr>
            <w:tcW w:w="2520" w:type="dxa"/>
            <w:hideMark/>
          </w:tcPr>
          <w:p w14:paraId="1D7A47D8" w14:textId="77777777" w:rsidR="00405529" w:rsidRPr="00405529" w:rsidRDefault="00405529" w:rsidP="00405529">
            <w:pPr>
              <w:jc w:val="center"/>
            </w:pPr>
            <w:r w:rsidRPr="00405529">
              <w:t>335 Ballarto Road</w:t>
            </w:r>
          </w:p>
        </w:tc>
        <w:tc>
          <w:tcPr>
            <w:tcW w:w="1710" w:type="dxa"/>
            <w:noWrap/>
            <w:hideMark/>
          </w:tcPr>
          <w:p w14:paraId="7722E422" w14:textId="77777777" w:rsidR="00405529" w:rsidRPr="00405529" w:rsidRDefault="00845C09" w:rsidP="00405529">
            <w:pPr>
              <w:jc w:val="center"/>
            </w:pPr>
            <w:r>
              <w:t>0499 170 657</w:t>
            </w:r>
          </w:p>
        </w:tc>
        <w:tc>
          <w:tcPr>
            <w:tcW w:w="1530" w:type="dxa"/>
            <w:noWrap/>
            <w:hideMark/>
          </w:tcPr>
          <w:p w14:paraId="1096F52D" w14:textId="77777777" w:rsidR="00405529" w:rsidRPr="00405529" w:rsidRDefault="00405529" w:rsidP="00405529">
            <w:pPr>
              <w:jc w:val="center"/>
            </w:pPr>
            <w:r w:rsidRPr="00405529">
              <w:t>0830-1200</w:t>
            </w:r>
          </w:p>
        </w:tc>
        <w:tc>
          <w:tcPr>
            <w:tcW w:w="1188" w:type="dxa"/>
            <w:noWrap/>
            <w:hideMark/>
          </w:tcPr>
          <w:p w14:paraId="0A48668A" w14:textId="77777777" w:rsidR="00405529" w:rsidRPr="00405529" w:rsidRDefault="00405529" w:rsidP="00405529">
            <w:pPr>
              <w:jc w:val="center"/>
            </w:pPr>
            <w:r w:rsidRPr="00405529">
              <w:t>CLOSED</w:t>
            </w:r>
          </w:p>
        </w:tc>
        <w:tc>
          <w:tcPr>
            <w:tcW w:w="2052" w:type="dxa"/>
            <w:noWrap/>
          </w:tcPr>
          <w:p w14:paraId="16926F89" w14:textId="6231B7B9" w:rsidR="00405529" w:rsidRPr="001656F8" w:rsidRDefault="00405529" w:rsidP="00405529">
            <w:pPr>
              <w:jc w:val="center"/>
            </w:pPr>
          </w:p>
        </w:tc>
      </w:tr>
      <w:tr w:rsidR="00405529" w:rsidRPr="00405529" w14:paraId="4DCC0FE2" w14:textId="77777777" w:rsidTr="001656F8">
        <w:trPr>
          <w:trHeight w:val="585"/>
        </w:trPr>
        <w:tc>
          <w:tcPr>
            <w:tcW w:w="1710" w:type="dxa"/>
            <w:hideMark/>
          </w:tcPr>
          <w:p w14:paraId="0E51F079" w14:textId="77777777" w:rsidR="00405529" w:rsidRPr="00405529" w:rsidRDefault="00405529" w:rsidP="00405529">
            <w:pPr>
              <w:jc w:val="center"/>
            </w:pPr>
            <w:r w:rsidRPr="00405529">
              <w:t>Chelsea</w:t>
            </w:r>
            <w:r w:rsidRPr="00405529">
              <w:rPr>
                <w:vertAlign w:val="superscript"/>
              </w:rPr>
              <w:t xml:space="preserve"> </w:t>
            </w:r>
          </w:p>
        </w:tc>
        <w:tc>
          <w:tcPr>
            <w:tcW w:w="2520" w:type="dxa"/>
            <w:hideMark/>
          </w:tcPr>
          <w:p w14:paraId="7882F971" w14:textId="77777777" w:rsidR="00405529" w:rsidRPr="00405529" w:rsidRDefault="00405529" w:rsidP="00405529">
            <w:pPr>
              <w:jc w:val="center"/>
            </w:pPr>
            <w:r w:rsidRPr="00405529">
              <w:t>388 Nepean Highway</w:t>
            </w:r>
          </w:p>
        </w:tc>
        <w:tc>
          <w:tcPr>
            <w:tcW w:w="1710" w:type="dxa"/>
            <w:noWrap/>
            <w:hideMark/>
          </w:tcPr>
          <w:p w14:paraId="53A859B0" w14:textId="77777777" w:rsidR="00405529" w:rsidRPr="00405529" w:rsidRDefault="00845C09" w:rsidP="00405529">
            <w:pPr>
              <w:jc w:val="center"/>
            </w:pPr>
            <w:r>
              <w:t>0447 355 325</w:t>
            </w:r>
          </w:p>
        </w:tc>
        <w:tc>
          <w:tcPr>
            <w:tcW w:w="1530" w:type="dxa"/>
            <w:noWrap/>
            <w:hideMark/>
          </w:tcPr>
          <w:p w14:paraId="7C8595AB" w14:textId="77777777" w:rsidR="00405529" w:rsidRPr="00405529" w:rsidRDefault="00405529" w:rsidP="00405529">
            <w:pPr>
              <w:jc w:val="center"/>
            </w:pPr>
            <w:r w:rsidRPr="00405529">
              <w:t>0900-1230</w:t>
            </w:r>
          </w:p>
        </w:tc>
        <w:tc>
          <w:tcPr>
            <w:tcW w:w="1188" w:type="dxa"/>
            <w:noWrap/>
            <w:hideMark/>
          </w:tcPr>
          <w:p w14:paraId="2BCBAE12" w14:textId="77777777" w:rsidR="00405529" w:rsidRPr="00405529" w:rsidRDefault="00405529" w:rsidP="00405529">
            <w:pPr>
              <w:jc w:val="center"/>
            </w:pPr>
            <w:r w:rsidRPr="00405529">
              <w:t>CLOSED</w:t>
            </w:r>
          </w:p>
        </w:tc>
        <w:tc>
          <w:tcPr>
            <w:tcW w:w="2052" w:type="dxa"/>
            <w:noWrap/>
          </w:tcPr>
          <w:p w14:paraId="3FE1A036" w14:textId="286223ED" w:rsidR="00405529" w:rsidRPr="001656F8" w:rsidRDefault="00405529" w:rsidP="00405529">
            <w:pPr>
              <w:jc w:val="center"/>
            </w:pPr>
          </w:p>
        </w:tc>
      </w:tr>
      <w:tr w:rsidR="00171D62" w:rsidRPr="00405529" w14:paraId="472A9D40" w14:textId="77777777" w:rsidTr="001656F8">
        <w:trPr>
          <w:trHeight w:val="400"/>
        </w:trPr>
        <w:tc>
          <w:tcPr>
            <w:tcW w:w="1710" w:type="dxa"/>
            <w:hideMark/>
          </w:tcPr>
          <w:p w14:paraId="288A29E5" w14:textId="77777777" w:rsidR="00171D62" w:rsidRPr="00405529" w:rsidRDefault="00171D62" w:rsidP="00171D62">
            <w:pPr>
              <w:jc w:val="center"/>
            </w:pPr>
            <w:r w:rsidRPr="00405529">
              <w:t xml:space="preserve">Clayton </w:t>
            </w:r>
          </w:p>
        </w:tc>
        <w:tc>
          <w:tcPr>
            <w:tcW w:w="2520" w:type="dxa"/>
            <w:hideMark/>
          </w:tcPr>
          <w:p w14:paraId="5775F308" w14:textId="77777777" w:rsidR="00171D62" w:rsidRPr="00405529" w:rsidRDefault="00171D62" w:rsidP="00171D62">
            <w:pPr>
              <w:jc w:val="center"/>
            </w:pPr>
            <w:r w:rsidRPr="00405529">
              <w:t>1868 Dandenong Road</w:t>
            </w:r>
          </w:p>
        </w:tc>
        <w:tc>
          <w:tcPr>
            <w:tcW w:w="1710" w:type="dxa"/>
            <w:noWrap/>
            <w:hideMark/>
          </w:tcPr>
          <w:p w14:paraId="62F966A0" w14:textId="77777777" w:rsidR="00171D62" w:rsidRDefault="00171D62" w:rsidP="00171D62">
            <w:pPr>
              <w:jc w:val="center"/>
            </w:pPr>
            <w:r w:rsidRPr="00405529">
              <w:t>9538 6724</w:t>
            </w:r>
          </w:p>
          <w:p w14:paraId="14E2F779" w14:textId="77777777" w:rsidR="00845C09" w:rsidRPr="00405529" w:rsidRDefault="00845C09" w:rsidP="00171D62">
            <w:pPr>
              <w:jc w:val="center"/>
            </w:pPr>
            <w:r>
              <w:t>0408 259 932</w:t>
            </w:r>
          </w:p>
        </w:tc>
        <w:tc>
          <w:tcPr>
            <w:tcW w:w="1530" w:type="dxa"/>
            <w:noWrap/>
            <w:hideMark/>
          </w:tcPr>
          <w:p w14:paraId="623C8D49" w14:textId="77777777" w:rsidR="00171D62" w:rsidRPr="00405529" w:rsidRDefault="00171D62" w:rsidP="00171D62">
            <w:pPr>
              <w:jc w:val="center"/>
            </w:pPr>
            <w:r>
              <w:t>0830-1300</w:t>
            </w:r>
          </w:p>
        </w:tc>
        <w:tc>
          <w:tcPr>
            <w:tcW w:w="1188" w:type="dxa"/>
            <w:noWrap/>
            <w:hideMark/>
          </w:tcPr>
          <w:p w14:paraId="4805096D" w14:textId="77777777" w:rsidR="00171D62" w:rsidRPr="00405529" w:rsidRDefault="00171D62" w:rsidP="00171D62">
            <w:pPr>
              <w:jc w:val="center"/>
            </w:pPr>
            <w:r w:rsidRPr="00405529">
              <w:t>0830-1030</w:t>
            </w:r>
          </w:p>
        </w:tc>
        <w:tc>
          <w:tcPr>
            <w:tcW w:w="2052" w:type="dxa"/>
            <w:noWrap/>
          </w:tcPr>
          <w:p w14:paraId="0447879F" w14:textId="58090E44" w:rsidR="00171D62" w:rsidRPr="001656F8" w:rsidRDefault="00171D62" w:rsidP="00171D62">
            <w:pPr>
              <w:jc w:val="center"/>
            </w:pPr>
          </w:p>
        </w:tc>
      </w:tr>
      <w:tr w:rsidR="00171D62" w:rsidRPr="00405529" w14:paraId="510F4B1B" w14:textId="77777777" w:rsidTr="001656F8">
        <w:trPr>
          <w:trHeight w:val="477"/>
        </w:trPr>
        <w:tc>
          <w:tcPr>
            <w:tcW w:w="1710" w:type="dxa"/>
            <w:hideMark/>
          </w:tcPr>
          <w:p w14:paraId="48DF8CD2" w14:textId="77777777" w:rsidR="00171D62" w:rsidRPr="00405529" w:rsidRDefault="00171D62" w:rsidP="00171D62">
            <w:pPr>
              <w:jc w:val="center"/>
            </w:pPr>
            <w:r w:rsidRPr="00405529">
              <w:t>Coburg</w:t>
            </w:r>
            <w:r w:rsidRPr="00405529">
              <w:rPr>
                <w:vertAlign w:val="superscript"/>
              </w:rPr>
              <w:t xml:space="preserve"> </w:t>
            </w:r>
          </w:p>
        </w:tc>
        <w:tc>
          <w:tcPr>
            <w:tcW w:w="2520" w:type="dxa"/>
            <w:hideMark/>
          </w:tcPr>
          <w:p w14:paraId="432A35B2" w14:textId="77777777" w:rsidR="00171D62" w:rsidRPr="00405529" w:rsidRDefault="00171D62" w:rsidP="00171D62">
            <w:pPr>
              <w:jc w:val="center"/>
            </w:pPr>
            <w:r w:rsidRPr="00405529">
              <w:t>279 Moreland Road</w:t>
            </w:r>
          </w:p>
        </w:tc>
        <w:tc>
          <w:tcPr>
            <w:tcW w:w="1710" w:type="dxa"/>
            <w:noWrap/>
            <w:hideMark/>
          </w:tcPr>
          <w:p w14:paraId="455ACC99" w14:textId="77777777" w:rsidR="00171D62" w:rsidRPr="00405529" w:rsidRDefault="00845C09" w:rsidP="00171D62">
            <w:pPr>
              <w:jc w:val="center"/>
            </w:pPr>
            <w:r>
              <w:t>0498 677 243</w:t>
            </w:r>
          </w:p>
        </w:tc>
        <w:tc>
          <w:tcPr>
            <w:tcW w:w="1530" w:type="dxa"/>
            <w:noWrap/>
            <w:hideMark/>
          </w:tcPr>
          <w:p w14:paraId="4767E8BE" w14:textId="77777777" w:rsidR="00171D62" w:rsidRPr="00405529" w:rsidRDefault="00171D62" w:rsidP="00171D62">
            <w:pPr>
              <w:jc w:val="center"/>
            </w:pPr>
            <w:r w:rsidRPr="00405529">
              <w:t>0900-1700</w:t>
            </w:r>
          </w:p>
        </w:tc>
        <w:tc>
          <w:tcPr>
            <w:tcW w:w="1188" w:type="dxa"/>
            <w:noWrap/>
            <w:hideMark/>
          </w:tcPr>
          <w:p w14:paraId="78588EB9" w14:textId="77777777" w:rsidR="00171D62" w:rsidRPr="00405529" w:rsidRDefault="00171D62" w:rsidP="00171D62">
            <w:pPr>
              <w:jc w:val="center"/>
            </w:pPr>
            <w:r w:rsidRPr="00405529">
              <w:t>CLOSED</w:t>
            </w:r>
          </w:p>
        </w:tc>
        <w:tc>
          <w:tcPr>
            <w:tcW w:w="2052" w:type="dxa"/>
            <w:noWrap/>
          </w:tcPr>
          <w:p w14:paraId="786836E8" w14:textId="6E75385E" w:rsidR="00171D62" w:rsidRPr="001656F8" w:rsidRDefault="00171D62" w:rsidP="00171D62">
            <w:pPr>
              <w:jc w:val="center"/>
            </w:pPr>
          </w:p>
        </w:tc>
      </w:tr>
      <w:tr w:rsidR="00171D62" w:rsidRPr="00405529" w14:paraId="599185DF" w14:textId="77777777" w:rsidTr="001656F8">
        <w:trPr>
          <w:trHeight w:val="405"/>
        </w:trPr>
        <w:tc>
          <w:tcPr>
            <w:tcW w:w="1710" w:type="dxa"/>
            <w:hideMark/>
          </w:tcPr>
          <w:p w14:paraId="52C12924" w14:textId="77777777" w:rsidR="00171D62" w:rsidRPr="00405529" w:rsidRDefault="00171D62" w:rsidP="00171D62">
            <w:pPr>
              <w:jc w:val="center"/>
            </w:pPr>
            <w:r w:rsidRPr="00405529">
              <w:t xml:space="preserve">Coolaroo </w:t>
            </w:r>
          </w:p>
        </w:tc>
        <w:tc>
          <w:tcPr>
            <w:tcW w:w="2520" w:type="dxa"/>
            <w:hideMark/>
          </w:tcPr>
          <w:p w14:paraId="57543E37" w14:textId="77777777" w:rsidR="00171D62" w:rsidRPr="00405529" w:rsidRDefault="00171D62" w:rsidP="00171D62">
            <w:pPr>
              <w:jc w:val="center"/>
            </w:pPr>
            <w:r w:rsidRPr="00405529">
              <w:t>512 Barry Road</w:t>
            </w:r>
          </w:p>
        </w:tc>
        <w:tc>
          <w:tcPr>
            <w:tcW w:w="1710" w:type="dxa"/>
            <w:noWrap/>
            <w:hideMark/>
          </w:tcPr>
          <w:p w14:paraId="55E3B2A6" w14:textId="77777777" w:rsidR="00171D62" w:rsidRPr="00405529" w:rsidRDefault="00845C09" w:rsidP="00171D62">
            <w:pPr>
              <w:jc w:val="center"/>
            </w:pPr>
            <w:r>
              <w:t>0419 410 202</w:t>
            </w:r>
          </w:p>
        </w:tc>
        <w:tc>
          <w:tcPr>
            <w:tcW w:w="1530" w:type="dxa"/>
            <w:noWrap/>
            <w:hideMark/>
          </w:tcPr>
          <w:p w14:paraId="1B496F03" w14:textId="77777777" w:rsidR="00171D62" w:rsidRPr="00405529" w:rsidRDefault="00171D62" w:rsidP="00171D62">
            <w:pPr>
              <w:jc w:val="center"/>
            </w:pPr>
            <w:r w:rsidRPr="00405529">
              <w:t>0900-1430</w:t>
            </w:r>
          </w:p>
        </w:tc>
        <w:tc>
          <w:tcPr>
            <w:tcW w:w="1188" w:type="dxa"/>
            <w:noWrap/>
            <w:hideMark/>
          </w:tcPr>
          <w:p w14:paraId="6B347E5C" w14:textId="77777777" w:rsidR="00171D62" w:rsidRPr="00405529" w:rsidRDefault="00171D62" w:rsidP="00171D62">
            <w:pPr>
              <w:jc w:val="center"/>
            </w:pPr>
            <w:r w:rsidRPr="00405529">
              <w:t>0900-1130</w:t>
            </w:r>
          </w:p>
        </w:tc>
        <w:tc>
          <w:tcPr>
            <w:tcW w:w="2052" w:type="dxa"/>
            <w:noWrap/>
          </w:tcPr>
          <w:p w14:paraId="57E07912" w14:textId="22005D0B" w:rsidR="00171D62" w:rsidRPr="001656F8" w:rsidRDefault="00171D62" w:rsidP="00171D62">
            <w:pPr>
              <w:jc w:val="center"/>
            </w:pPr>
          </w:p>
        </w:tc>
      </w:tr>
      <w:tr w:rsidR="009C2385" w:rsidRPr="00405529" w14:paraId="6AF940BF" w14:textId="77777777" w:rsidTr="00845C09">
        <w:trPr>
          <w:trHeight w:val="405"/>
        </w:trPr>
        <w:tc>
          <w:tcPr>
            <w:tcW w:w="1710" w:type="dxa"/>
          </w:tcPr>
          <w:p w14:paraId="3EC9B027" w14:textId="77777777" w:rsidR="009C2385" w:rsidRPr="00B805D3" w:rsidRDefault="009C2385" w:rsidP="00171D62">
            <w:pPr>
              <w:jc w:val="center"/>
            </w:pPr>
            <w:r w:rsidRPr="00B805D3">
              <w:t>Craigieburn</w:t>
            </w:r>
          </w:p>
        </w:tc>
        <w:tc>
          <w:tcPr>
            <w:tcW w:w="2520" w:type="dxa"/>
          </w:tcPr>
          <w:p w14:paraId="5A779079" w14:textId="77777777" w:rsidR="009C2385" w:rsidRPr="00B805D3" w:rsidRDefault="009C2385" w:rsidP="00171D62">
            <w:pPr>
              <w:jc w:val="center"/>
            </w:pPr>
            <w:r w:rsidRPr="00B805D3">
              <w:t>5 Hanson Road</w:t>
            </w:r>
          </w:p>
        </w:tc>
        <w:tc>
          <w:tcPr>
            <w:tcW w:w="1710" w:type="dxa"/>
            <w:noWrap/>
          </w:tcPr>
          <w:p w14:paraId="37EE56A9" w14:textId="77777777" w:rsidR="009C2385" w:rsidRPr="00B805D3" w:rsidRDefault="00845C09" w:rsidP="00171D62">
            <w:pPr>
              <w:jc w:val="center"/>
            </w:pPr>
            <w:r>
              <w:t>0456 564 389</w:t>
            </w:r>
          </w:p>
        </w:tc>
        <w:tc>
          <w:tcPr>
            <w:tcW w:w="1530" w:type="dxa"/>
            <w:noWrap/>
          </w:tcPr>
          <w:p w14:paraId="4D7F7007" w14:textId="77777777" w:rsidR="009C2385" w:rsidRPr="00B805D3" w:rsidRDefault="005D0F4D" w:rsidP="00171D62">
            <w:pPr>
              <w:jc w:val="center"/>
            </w:pPr>
            <w:r w:rsidRPr="00B805D3">
              <w:t>0830-11</w:t>
            </w:r>
            <w:r w:rsidR="009C2385" w:rsidRPr="00B805D3">
              <w:t>30</w:t>
            </w:r>
          </w:p>
        </w:tc>
        <w:tc>
          <w:tcPr>
            <w:tcW w:w="1188" w:type="dxa"/>
            <w:noWrap/>
          </w:tcPr>
          <w:p w14:paraId="2CF9A631" w14:textId="77777777" w:rsidR="009C2385" w:rsidRPr="00B805D3" w:rsidRDefault="005D0F4D" w:rsidP="009C2385">
            <w:r w:rsidRPr="00B805D3">
              <w:t>09</w:t>
            </w:r>
            <w:r w:rsidR="009C2385" w:rsidRPr="00B805D3">
              <w:t>30-1230</w:t>
            </w:r>
          </w:p>
        </w:tc>
        <w:tc>
          <w:tcPr>
            <w:tcW w:w="2052" w:type="dxa"/>
            <w:noWrap/>
          </w:tcPr>
          <w:p w14:paraId="006983FD" w14:textId="02FE423F" w:rsidR="009C2385" w:rsidRPr="001656F8" w:rsidRDefault="009C2385" w:rsidP="00171D62">
            <w:pPr>
              <w:jc w:val="center"/>
            </w:pPr>
          </w:p>
        </w:tc>
      </w:tr>
      <w:tr w:rsidR="00171D62" w:rsidRPr="00405529" w14:paraId="10DFC327" w14:textId="77777777" w:rsidTr="001656F8">
        <w:trPr>
          <w:trHeight w:val="400"/>
        </w:trPr>
        <w:tc>
          <w:tcPr>
            <w:tcW w:w="1710" w:type="dxa"/>
            <w:hideMark/>
          </w:tcPr>
          <w:p w14:paraId="7735D64C" w14:textId="77777777" w:rsidR="00171D62" w:rsidRPr="00405529" w:rsidRDefault="00171D62" w:rsidP="00171D62">
            <w:pPr>
              <w:jc w:val="center"/>
            </w:pPr>
            <w:r w:rsidRPr="00405529">
              <w:t xml:space="preserve">Cranbourne </w:t>
            </w:r>
          </w:p>
        </w:tc>
        <w:tc>
          <w:tcPr>
            <w:tcW w:w="2520" w:type="dxa"/>
            <w:hideMark/>
          </w:tcPr>
          <w:p w14:paraId="676B1406" w14:textId="77777777" w:rsidR="00171D62" w:rsidRPr="00405529" w:rsidRDefault="00171D62" w:rsidP="00171D62">
            <w:pPr>
              <w:jc w:val="center"/>
            </w:pPr>
            <w:r w:rsidRPr="00405529">
              <w:t>201 High Street</w:t>
            </w:r>
          </w:p>
        </w:tc>
        <w:tc>
          <w:tcPr>
            <w:tcW w:w="1710" w:type="dxa"/>
            <w:noWrap/>
            <w:hideMark/>
          </w:tcPr>
          <w:p w14:paraId="11EC121C" w14:textId="77777777" w:rsidR="00171D62" w:rsidRPr="00405529" w:rsidRDefault="00845C09" w:rsidP="00171D62">
            <w:pPr>
              <w:jc w:val="center"/>
            </w:pPr>
            <w:r>
              <w:t>0472 637 178</w:t>
            </w:r>
          </w:p>
        </w:tc>
        <w:tc>
          <w:tcPr>
            <w:tcW w:w="1530" w:type="dxa"/>
            <w:noWrap/>
            <w:hideMark/>
          </w:tcPr>
          <w:p w14:paraId="287F6D2D" w14:textId="77777777" w:rsidR="00171D62" w:rsidRPr="00405529" w:rsidRDefault="00171D62" w:rsidP="00171D62">
            <w:pPr>
              <w:jc w:val="center"/>
            </w:pPr>
            <w:r w:rsidRPr="00405529">
              <w:t>0830-1500</w:t>
            </w:r>
          </w:p>
        </w:tc>
        <w:tc>
          <w:tcPr>
            <w:tcW w:w="1188" w:type="dxa"/>
            <w:noWrap/>
            <w:hideMark/>
          </w:tcPr>
          <w:p w14:paraId="3B8C293F" w14:textId="77777777" w:rsidR="00171D62" w:rsidRPr="00405529" w:rsidRDefault="00171D62" w:rsidP="00171D62">
            <w:pPr>
              <w:jc w:val="center"/>
            </w:pPr>
            <w:r w:rsidRPr="00405529">
              <w:t>0900-1100</w:t>
            </w:r>
          </w:p>
        </w:tc>
        <w:tc>
          <w:tcPr>
            <w:tcW w:w="2052" w:type="dxa"/>
            <w:noWrap/>
          </w:tcPr>
          <w:p w14:paraId="0B171DD2" w14:textId="6F4016CB" w:rsidR="00171D62" w:rsidRPr="001656F8" w:rsidRDefault="00171D62" w:rsidP="00171D62">
            <w:pPr>
              <w:jc w:val="center"/>
            </w:pPr>
          </w:p>
        </w:tc>
      </w:tr>
      <w:tr w:rsidR="00171D62" w:rsidRPr="00405529" w14:paraId="5D750616" w14:textId="77777777" w:rsidTr="001656F8">
        <w:trPr>
          <w:trHeight w:val="400"/>
        </w:trPr>
        <w:tc>
          <w:tcPr>
            <w:tcW w:w="1710" w:type="dxa"/>
            <w:hideMark/>
          </w:tcPr>
          <w:p w14:paraId="734E7C0B" w14:textId="77777777" w:rsidR="00171D62" w:rsidRPr="00405529" w:rsidRDefault="00171D62" w:rsidP="00171D62">
            <w:pPr>
              <w:jc w:val="center"/>
            </w:pPr>
            <w:r w:rsidRPr="00405529">
              <w:t xml:space="preserve">Croydon </w:t>
            </w:r>
          </w:p>
        </w:tc>
        <w:tc>
          <w:tcPr>
            <w:tcW w:w="2520" w:type="dxa"/>
            <w:hideMark/>
          </w:tcPr>
          <w:p w14:paraId="24F999C6" w14:textId="77777777" w:rsidR="00171D62" w:rsidRPr="00405529" w:rsidRDefault="00171D62" w:rsidP="00171D62">
            <w:pPr>
              <w:jc w:val="center"/>
            </w:pPr>
            <w:r w:rsidRPr="00405529">
              <w:t xml:space="preserve">24-26 Dorset Road </w:t>
            </w:r>
          </w:p>
        </w:tc>
        <w:tc>
          <w:tcPr>
            <w:tcW w:w="1710" w:type="dxa"/>
            <w:noWrap/>
            <w:hideMark/>
          </w:tcPr>
          <w:p w14:paraId="168D0A70" w14:textId="77777777" w:rsidR="00171D62" w:rsidRPr="00405529" w:rsidRDefault="00845C09" w:rsidP="00171D62">
            <w:pPr>
              <w:jc w:val="center"/>
            </w:pPr>
            <w:r>
              <w:t>0458 261 555</w:t>
            </w:r>
          </w:p>
        </w:tc>
        <w:tc>
          <w:tcPr>
            <w:tcW w:w="1530" w:type="dxa"/>
            <w:noWrap/>
            <w:hideMark/>
          </w:tcPr>
          <w:p w14:paraId="3BD6256F" w14:textId="77777777" w:rsidR="00171D62" w:rsidRPr="00405529" w:rsidRDefault="00171D62" w:rsidP="00171D62">
            <w:pPr>
              <w:jc w:val="center"/>
            </w:pPr>
            <w:r w:rsidRPr="00405529">
              <w:t>0900-1200</w:t>
            </w:r>
          </w:p>
        </w:tc>
        <w:tc>
          <w:tcPr>
            <w:tcW w:w="1188" w:type="dxa"/>
            <w:noWrap/>
            <w:hideMark/>
          </w:tcPr>
          <w:p w14:paraId="2166D663" w14:textId="77777777" w:rsidR="00171D62" w:rsidRPr="00405529" w:rsidRDefault="00171D62" w:rsidP="00171D62">
            <w:pPr>
              <w:jc w:val="center"/>
            </w:pPr>
            <w:r w:rsidRPr="00405529">
              <w:t>0930-1200</w:t>
            </w:r>
          </w:p>
        </w:tc>
        <w:tc>
          <w:tcPr>
            <w:tcW w:w="2052" w:type="dxa"/>
            <w:noWrap/>
          </w:tcPr>
          <w:p w14:paraId="013B5D40" w14:textId="08B75486" w:rsidR="00171D62" w:rsidRPr="001656F8" w:rsidRDefault="00171D62" w:rsidP="00171D62">
            <w:pPr>
              <w:jc w:val="center"/>
            </w:pPr>
          </w:p>
        </w:tc>
      </w:tr>
      <w:tr w:rsidR="00171D62" w:rsidRPr="00405529" w14:paraId="349D1E4A" w14:textId="77777777" w:rsidTr="001656F8">
        <w:trPr>
          <w:trHeight w:val="400"/>
        </w:trPr>
        <w:tc>
          <w:tcPr>
            <w:tcW w:w="1710" w:type="dxa"/>
            <w:hideMark/>
          </w:tcPr>
          <w:p w14:paraId="6D776FC7" w14:textId="77777777" w:rsidR="00171D62" w:rsidRPr="00405529" w:rsidRDefault="00171D62" w:rsidP="00171D62">
            <w:pPr>
              <w:jc w:val="center"/>
            </w:pPr>
            <w:r w:rsidRPr="00405529">
              <w:t xml:space="preserve">Dandenong </w:t>
            </w:r>
          </w:p>
        </w:tc>
        <w:tc>
          <w:tcPr>
            <w:tcW w:w="2520" w:type="dxa"/>
            <w:hideMark/>
          </w:tcPr>
          <w:p w14:paraId="1A081F47" w14:textId="77777777" w:rsidR="00171D62" w:rsidRPr="00405529" w:rsidRDefault="00171D62" w:rsidP="00171D62">
            <w:pPr>
              <w:jc w:val="center"/>
            </w:pPr>
            <w:r w:rsidRPr="00405529">
              <w:t>88 Cleeland Street</w:t>
            </w:r>
          </w:p>
        </w:tc>
        <w:tc>
          <w:tcPr>
            <w:tcW w:w="1710" w:type="dxa"/>
            <w:noWrap/>
            <w:hideMark/>
          </w:tcPr>
          <w:p w14:paraId="44A4B58B" w14:textId="77777777" w:rsidR="00171D62" w:rsidRPr="00405529" w:rsidRDefault="00845C09" w:rsidP="00171D62">
            <w:pPr>
              <w:jc w:val="center"/>
            </w:pPr>
            <w:r>
              <w:t>0491 209 109</w:t>
            </w:r>
          </w:p>
        </w:tc>
        <w:tc>
          <w:tcPr>
            <w:tcW w:w="1530" w:type="dxa"/>
            <w:noWrap/>
            <w:hideMark/>
          </w:tcPr>
          <w:p w14:paraId="7DD56BA9" w14:textId="77777777" w:rsidR="00171D62" w:rsidRPr="00405529" w:rsidRDefault="00171D62" w:rsidP="00171D62">
            <w:pPr>
              <w:jc w:val="center"/>
            </w:pPr>
            <w:r w:rsidRPr="00405529">
              <w:t>0800-1530</w:t>
            </w:r>
          </w:p>
        </w:tc>
        <w:tc>
          <w:tcPr>
            <w:tcW w:w="1188" w:type="dxa"/>
            <w:noWrap/>
            <w:hideMark/>
          </w:tcPr>
          <w:p w14:paraId="7F902E3F" w14:textId="77777777" w:rsidR="00171D62" w:rsidRPr="00405529" w:rsidRDefault="00171D62" w:rsidP="00171D62">
            <w:pPr>
              <w:jc w:val="center"/>
            </w:pPr>
            <w:r w:rsidRPr="00405529">
              <w:t>0830-1200</w:t>
            </w:r>
          </w:p>
        </w:tc>
        <w:tc>
          <w:tcPr>
            <w:tcW w:w="2052" w:type="dxa"/>
            <w:noWrap/>
          </w:tcPr>
          <w:p w14:paraId="594B30D4" w14:textId="7C325CF0" w:rsidR="00171D62" w:rsidRPr="001656F8" w:rsidRDefault="00171D62" w:rsidP="00171D62">
            <w:pPr>
              <w:jc w:val="center"/>
            </w:pPr>
          </w:p>
        </w:tc>
      </w:tr>
      <w:tr w:rsidR="00171D62" w:rsidRPr="00405529" w14:paraId="09852089" w14:textId="77777777" w:rsidTr="001656F8">
        <w:trPr>
          <w:trHeight w:val="400"/>
        </w:trPr>
        <w:tc>
          <w:tcPr>
            <w:tcW w:w="1710" w:type="dxa"/>
            <w:hideMark/>
          </w:tcPr>
          <w:p w14:paraId="0A9FDE98" w14:textId="77777777" w:rsidR="00171D62" w:rsidRPr="00405529" w:rsidRDefault="00171D62" w:rsidP="00171D62">
            <w:pPr>
              <w:jc w:val="center"/>
            </w:pPr>
            <w:r w:rsidRPr="00405529">
              <w:t xml:space="preserve">Deer Park </w:t>
            </w:r>
          </w:p>
        </w:tc>
        <w:tc>
          <w:tcPr>
            <w:tcW w:w="2520" w:type="dxa"/>
            <w:hideMark/>
          </w:tcPr>
          <w:p w14:paraId="322B1B4D" w14:textId="77777777" w:rsidR="00171D62" w:rsidRPr="00405529" w:rsidRDefault="00171D62" w:rsidP="00171D62">
            <w:pPr>
              <w:jc w:val="center"/>
            </w:pPr>
            <w:r w:rsidRPr="00405529">
              <w:t>106 Station Road</w:t>
            </w:r>
          </w:p>
        </w:tc>
        <w:tc>
          <w:tcPr>
            <w:tcW w:w="1710" w:type="dxa"/>
            <w:noWrap/>
            <w:hideMark/>
          </w:tcPr>
          <w:p w14:paraId="3AC327A6" w14:textId="77777777" w:rsidR="00171D62" w:rsidRPr="00405529" w:rsidRDefault="00845C09" w:rsidP="00171D62">
            <w:pPr>
              <w:jc w:val="center"/>
            </w:pPr>
            <w:r>
              <w:t>0459 912 014</w:t>
            </w:r>
          </w:p>
        </w:tc>
        <w:tc>
          <w:tcPr>
            <w:tcW w:w="1530" w:type="dxa"/>
            <w:noWrap/>
            <w:hideMark/>
          </w:tcPr>
          <w:p w14:paraId="6BD4DA80" w14:textId="77777777" w:rsidR="00171D62" w:rsidRPr="00405529" w:rsidRDefault="00171D62" w:rsidP="00171D62">
            <w:pPr>
              <w:jc w:val="center"/>
            </w:pPr>
            <w:r w:rsidRPr="00405529">
              <w:t>0900-1500</w:t>
            </w:r>
          </w:p>
        </w:tc>
        <w:tc>
          <w:tcPr>
            <w:tcW w:w="1188" w:type="dxa"/>
            <w:noWrap/>
            <w:hideMark/>
          </w:tcPr>
          <w:p w14:paraId="5FCF607A" w14:textId="77777777" w:rsidR="00171D62" w:rsidRPr="00405529" w:rsidRDefault="00171D62" w:rsidP="00171D62">
            <w:pPr>
              <w:jc w:val="center"/>
            </w:pPr>
            <w:r w:rsidRPr="00405529">
              <w:t>0900-1130</w:t>
            </w:r>
          </w:p>
        </w:tc>
        <w:tc>
          <w:tcPr>
            <w:tcW w:w="2052" w:type="dxa"/>
            <w:noWrap/>
          </w:tcPr>
          <w:p w14:paraId="31B50B74" w14:textId="33244F3C" w:rsidR="00171D62" w:rsidRPr="001656F8" w:rsidRDefault="00171D62" w:rsidP="00171D62">
            <w:pPr>
              <w:jc w:val="center"/>
            </w:pPr>
          </w:p>
        </w:tc>
      </w:tr>
      <w:tr w:rsidR="00171D62" w:rsidRPr="00405529" w14:paraId="4B80DAEC" w14:textId="77777777" w:rsidTr="001656F8">
        <w:trPr>
          <w:trHeight w:val="620"/>
        </w:trPr>
        <w:tc>
          <w:tcPr>
            <w:tcW w:w="1710" w:type="dxa"/>
            <w:hideMark/>
          </w:tcPr>
          <w:p w14:paraId="533DCE82" w14:textId="77777777" w:rsidR="00171D62" w:rsidRPr="00405529" w:rsidRDefault="00171D62" w:rsidP="00171D62">
            <w:pPr>
              <w:jc w:val="center"/>
            </w:pPr>
            <w:r w:rsidRPr="00405529">
              <w:t xml:space="preserve">Doncaster East   </w:t>
            </w:r>
          </w:p>
        </w:tc>
        <w:tc>
          <w:tcPr>
            <w:tcW w:w="2520" w:type="dxa"/>
            <w:hideMark/>
          </w:tcPr>
          <w:p w14:paraId="0528278C" w14:textId="77777777" w:rsidR="00171D62" w:rsidRPr="00405529" w:rsidRDefault="00171D62" w:rsidP="00171D62">
            <w:pPr>
              <w:jc w:val="center"/>
            </w:pPr>
            <w:r w:rsidRPr="00405529">
              <w:t>1046 Doncaster Road</w:t>
            </w:r>
          </w:p>
        </w:tc>
        <w:tc>
          <w:tcPr>
            <w:tcW w:w="1710" w:type="dxa"/>
            <w:noWrap/>
            <w:hideMark/>
          </w:tcPr>
          <w:p w14:paraId="7081E2EC" w14:textId="77777777" w:rsidR="00171D62" w:rsidRPr="00405529" w:rsidRDefault="00AD2536" w:rsidP="00171D62">
            <w:pPr>
              <w:jc w:val="center"/>
            </w:pPr>
            <w:r>
              <w:t>0417 094 861</w:t>
            </w:r>
          </w:p>
        </w:tc>
        <w:tc>
          <w:tcPr>
            <w:tcW w:w="1530" w:type="dxa"/>
            <w:hideMark/>
          </w:tcPr>
          <w:p w14:paraId="41EB795C" w14:textId="77777777" w:rsidR="00171D62" w:rsidRPr="00405529" w:rsidRDefault="00171D62" w:rsidP="00171D62">
            <w:pPr>
              <w:jc w:val="center"/>
            </w:pPr>
            <w:r w:rsidRPr="00405529">
              <w:t>0830-1200</w:t>
            </w:r>
            <w:r w:rsidRPr="00405529">
              <w:br/>
              <w:t>1330-1530</w:t>
            </w:r>
          </w:p>
        </w:tc>
        <w:tc>
          <w:tcPr>
            <w:tcW w:w="1188" w:type="dxa"/>
            <w:noWrap/>
            <w:hideMark/>
          </w:tcPr>
          <w:p w14:paraId="019BA18E" w14:textId="77777777" w:rsidR="00171D62" w:rsidRPr="00405529" w:rsidRDefault="00171D62" w:rsidP="00171D62">
            <w:pPr>
              <w:jc w:val="center"/>
            </w:pPr>
            <w:r w:rsidRPr="00405529">
              <w:t>CLOSED</w:t>
            </w:r>
          </w:p>
        </w:tc>
        <w:tc>
          <w:tcPr>
            <w:tcW w:w="2052" w:type="dxa"/>
            <w:noWrap/>
          </w:tcPr>
          <w:p w14:paraId="4A9183FA" w14:textId="130087F1" w:rsidR="00171D62" w:rsidRPr="001656F8" w:rsidRDefault="00171D62" w:rsidP="00171D62">
            <w:pPr>
              <w:jc w:val="center"/>
            </w:pPr>
          </w:p>
        </w:tc>
      </w:tr>
      <w:tr w:rsidR="00171D62" w:rsidRPr="00405529" w14:paraId="6F7E57F9" w14:textId="77777777" w:rsidTr="001656F8">
        <w:trPr>
          <w:trHeight w:val="620"/>
        </w:trPr>
        <w:tc>
          <w:tcPr>
            <w:tcW w:w="1710" w:type="dxa"/>
            <w:hideMark/>
          </w:tcPr>
          <w:p w14:paraId="295B7184" w14:textId="77777777" w:rsidR="00171D62" w:rsidRPr="00405529" w:rsidRDefault="00171D62" w:rsidP="00171D62">
            <w:pPr>
              <w:jc w:val="center"/>
            </w:pPr>
            <w:r w:rsidRPr="00405529">
              <w:t>Endeavour Hills</w:t>
            </w:r>
            <w:r w:rsidRPr="00405529">
              <w:rPr>
                <w:vertAlign w:val="superscript"/>
              </w:rPr>
              <w:t xml:space="preserve"> </w:t>
            </w:r>
          </w:p>
        </w:tc>
        <w:tc>
          <w:tcPr>
            <w:tcW w:w="2520" w:type="dxa"/>
            <w:hideMark/>
          </w:tcPr>
          <w:p w14:paraId="341EB05E" w14:textId="77777777" w:rsidR="00171D62" w:rsidRPr="00405529" w:rsidRDefault="00171D62" w:rsidP="00171D62">
            <w:pPr>
              <w:jc w:val="center"/>
            </w:pPr>
            <w:r w:rsidRPr="00405529">
              <w:t>26 Erica Close</w:t>
            </w:r>
          </w:p>
        </w:tc>
        <w:tc>
          <w:tcPr>
            <w:tcW w:w="1710" w:type="dxa"/>
            <w:noWrap/>
            <w:hideMark/>
          </w:tcPr>
          <w:p w14:paraId="1860D0B4" w14:textId="77777777" w:rsidR="00171D62" w:rsidRPr="00405529" w:rsidRDefault="00AD2536" w:rsidP="00171D62">
            <w:pPr>
              <w:jc w:val="center"/>
            </w:pPr>
            <w:r>
              <w:t>0407 828 063</w:t>
            </w:r>
          </w:p>
        </w:tc>
        <w:tc>
          <w:tcPr>
            <w:tcW w:w="1530" w:type="dxa"/>
            <w:noWrap/>
            <w:hideMark/>
          </w:tcPr>
          <w:p w14:paraId="553358F7" w14:textId="77777777" w:rsidR="00171D62" w:rsidRPr="00405529" w:rsidRDefault="00171D62" w:rsidP="00171D62">
            <w:pPr>
              <w:jc w:val="center"/>
            </w:pPr>
            <w:r w:rsidRPr="00405529">
              <w:t>1000-1300</w:t>
            </w:r>
          </w:p>
        </w:tc>
        <w:tc>
          <w:tcPr>
            <w:tcW w:w="1188" w:type="dxa"/>
            <w:noWrap/>
            <w:hideMark/>
          </w:tcPr>
          <w:p w14:paraId="2DE8D1D3" w14:textId="77777777" w:rsidR="00D53317" w:rsidRPr="00FE6A6B" w:rsidRDefault="00D53317" w:rsidP="00AD2536">
            <w:pPr>
              <w:jc w:val="center"/>
              <w:rPr>
                <w:strike/>
              </w:rPr>
            </w:pPr>
          </w:p>
        </w:tc>
        <w:tc>
          <w:tcPr>
            <w:tcW w:w="2052" w:type="dxa"/>
            <w:noWrap/>
          </w:tcPr>
          <w:p w14:paraId="57C65A2D" w14:textId="166BE58C" w:rsidR="00171D62" w:rsidRPr="001656F8" w:rsidRDefault="00171D62" w:rsidP="00171D62">
            <w:pPr>
              <w:jc w:val="center"/>
            </w:pPr>
          </w:p>
        </w:tc>
      </w:tr>
      <w:tr w:rsidR="00171D62" w:rsidRPr="00405529" w14:paraId="328B2CC5" w14:textId="77777777" w:rsidTr="001656F8">
        <w:trPr>
          <w:trHeight w:val="520"/>
        </w:trPr>
        <w:tc>
          <w:tcPr>
            <w:tcW w:w="1710" w:type="dxa"/>
            <w:hideMark/>
          </w:tcPr>
          <w:p w14:paraId="5D01CD50" w14:textId="77777777" w:rsidR="00171D62" w:rsidRPr="00405529" w:rsidRDefault="00171D62" w:rsidP="00171D62">
            <w:pPr>
              <w:jc w:val="center"/>
            </w:pPr>
            <w:r w:rsidRPr="00405529">
              <w:lastRenderedPageBreak/>
              <w:t xml:space="preserve">Eltham  </w:t>
            </w:r>
          </w:p>
        </w:tc>
        <w:tc>
          <w:tcPr>
            <w:tcW w:w="2520" w:type="dxa"/>
            <w:hideMark/>
          </w:tcPr>
          <w:p w14:paraId="292E5898" w14:textId="77777777" w:rsidR="00171D62" w:rsidRPr="00405529" w:rsidRDefault="00171D62" w:rsidP="00171D62">
            <w:pPr>
              <w:jc w:val="center"/>
            </w:pPr>
            <w:r w:rsidRPr="00405529">
              <w:t>1168 Main Road</w:t>
            </w:r>
          </w:p>
        </w:tc>
        <w:tc>
          <w:tcPr>
            <w:tcW w:w="1710" w:type="dxa"/>
            <w:noWrap/>
            <w:hideMark/>
          </w:tcPr>
          <w:p w14:paraId="72099396" w14:textId="77777777" w:rsidR="00171D62" w:rsidRPr="00405529" w:rsidRDefault="00AD2536" w:rsidP="00171D62">
            <w:pPr>
              <w:jc w:val="center"/>
            </w:pPr>
            <w:r>
              <w:t>0429 491 812</w:t>
            </w:r>
          </w:p>
        </w:tc>
        <w:tc>
          <w:tcPr>
            <w:tcW w:w="1530" w:type="dxa"/>
            <w:hideMark/>
          </w:tcPr>
          <w:p w14:paraId="746FCF8F" w14:textId="77777777" w:rsidR="00171D62" w:rsidRPr="00405529" w:rsidRDefault="00171D62" w:rsidP="00171D62">
            <w:pPr>
              <w:jc w:val="center"/>
            </w:pPr>
            <w:r w:rsidRPr="00405529">
              <w:t>0830-1130</w:t>
            </w:r>
            <w:r w:rsidRPr="00405529">
              <w:br/>
              <w:t>1330-1600</w:t>
            </w:r>
          </w:p>
        </w:tc>
        <w:tc>
          <w:tcPr>
            <w:tcW w:w="1188" w:type="dxa"/>
            <w:noWrap/>
            <w:hideMark/>
          </w:tcPr>
          <w:p w14:paraId="007A9AB6" w14:textId="77777777" w:rsidR="00171D62" w:rsidRPr="00405529" w:rsidRDefault="00171D62" w:rsidP="00171D62">
            <w:pPr>
              <w:jc w:val="center"/>
            </w:pPr>
            <w:r w:rsidRPr="00405529">
              <w:t>0800-1130</w:t>
            </w:r>
          </w:p>
        </w:tc>
        <w:tc>
          <w:tcPr>
            <w:tcW w:w="2052" w:type="dxa"/>
            <w:noWrap/>
          </w:tcPr>
          <w:p w14:paraId="7A8DF209" w14:textId="4451D9CA" w:rsidR="00171D62" w:rsidRPr="001656F8" w:rsidRDefault="00171D62" w:rsidP="00171D62">
            <w:pPr>
              <w:jc w:val="center"/>
            </w:pPr>
          </w:p>
        </w:tc>
      </w:tr>
      <w:tr w:rsidR="004C2EF3" w:rsidRPr="00405529" w14:paraId="499CF96B" w14:textId="77777777" w:rsidTr="00845C09">
        <w:trPr>
          <w:trHeight w:val="400"/>
        </w:trPr>
        <w:tc>
          <w:tcPr>
            <w:tcW w:w="1710" w:type="dxa"/>
          </w:tcPr>
          <w:p w14:paraId="20415D5B" w14:textId="77777777" w:rsidR="004C2EF3" w:rsidRPr="00B805D3" w:rsidRDefault="004C2EF3" w:rsidP="00171D62">
            <w:pPr>
              <w:jc w:val="center"/>
            </w:pPr>
            <w:r w:rsidRPr="00B805D3">
              <w:t>Fawkner</w:t>
            </w:r>
          </w:p>
        </w:tc>
        <w:tc>
          <w:tcPr>
            <w:tcW w:w="2520" w:type="dxa"/>
          </w:tcPr>
          <w:p w14:paraId="06A73318" w14:textId="77777777" w:rsidR="004C2EF3" w:rsidRPr="00B805D3" w:rsidRDefault="004C2EF3" w:rsidP="00171D62">
            <w:pPr>
              <w:jc w:val="center"/>
            </w:pPr>
            <w:r w:rsidRPr="00B805D3">
              <w:t>1348 Sydney Road</w:t>
            </w:r>
          </w:p>
        </w:tc>
        <w:tc>
          <w:tcPr>
            <w:tcW w:w="1710" w:type="dxa"/>
            <w:noWrap/>
          </w:tcPr>
          <w:p w14:paraId="575FDAB0" w14:textId="77777777" w:rsidR="004C2EF3" w:rsidRPr="00B805D3" w:rsidRDefault="00AD2536" w:rsidP="00AD2536">
            <w:pPr>
              <w:jc w:val="center"/>
            </w:pPr>
            <w:r>
              <w:t>0484 584 907</w:t>
            </w:r>
          </w:p>
        </w:tc>
        <w:tc>
          <w:tcPr>
            <w:tcW w:w="1530" w:type="dxa"/>
            <w:noWrap/>
          </w:tcPr>
          <w:p w14:paraId="135569E8" w14:textId="77777777" w:rsidR="004C2EF3" w:rsidRPr="00B805D3" w:rsidRDefault="004C2EF3" w:rsidP="00171D62">
            <w:pPr>
              <w:jc w:val="center"/>
            </w:pPr>
            <w:r w:rsidRPr="00B805D3">
              <w:t>0830-1230</w:t>
            </w:r>
          </w:p>
        </w:tc>
        <w:tc>
          <w:tcPr>
            <w:tcW w:w="1188" w:type="dxa"/>
            <w:noWrap/>
          </w:tcPr>
          <w:p w14:paraId="4ECCA633" w14:textId="77777777" w:rsidR="004C2EF3" w:rsidRPr="00B805D3" w:rsidRDefault="004C2EF3" w:rsidP="00171D62">
            <w:pPr>
              <w:jc w:val="center"/>
            </w:pPr>
            <w:r w:rsidRPr="00B805D3">
              <w:t>CLOSED</w:t>
            </w:r>
          </w:p>
        </w:tc>
        <w:tc>
          <w:tcPr>
            <w:tcW w:w="2052" w:type="dxa"/>
            <w:noWrap/>
          </w:tcPr>
          <w:p w14:paraId="1C10BFDB" w14:textId="131D017D" w:rsidR="004C2EF3" w:rsidRPr="001656F8" w:rsidRDefault="004C2EF3" w:rsidP="00171D62">
            <w:pPr>
              <w:jc w:val="center"/>
            </w:pPr>
          </w:p>
        </w:tc>
      </w:tr>
      <w:tr w:rsidR="00171D62" w:rsidRPr="00405529" w14:paraId="4B1EB34E" w14:textId="77777777" w:rsidTr="001656F8">
        <w:trPr>
          <w:trHeight w:val="400"/>
        </w:trPr>
        <w:tc>
          <w:tcPr>
            <w:tcW w:w="1710" w:type="dxa"/>
            <w:hideMark/>
          </w:tcPr>
          <w:p w14:paraId="261954F1" w14:textId="77777777" w:rsidR="00171D62" w:rsidRPr="00405529" w:rsidRDefault="00171D62" w:rsidP="00171D62">
            <w:pPr>
              <w:jc w:val="center"/>
            </w:pPr>
            <w:r w:rsidRPr="00405529">
              <w:t xml:space="preserve">Footscray   </w:t>
            </w:r>
            <w:r w:rsidRPr="00405529">
              <w:rPr>
                <w:i/>
                <w:iCs/>
              </w:rPr>
              <w:t xml:space="preserve">                       </w:t>
            </w:r>
          </w:p>
        </w:tc>
        <w:tc>
          <w:tcPr>
            <w:tcW w:w="2520" w:type="dxa"/>
            <w:hideMark/>
          </w:tcPr>
          <w:p w14:paraId="34DC5793" w14:textId="77777777" w:rsidR="00171D62" w:rsidRPr="00405529" w:rsidRDefault="00171D62" w:rsidP="00171D62">
            <w:pPr>
              <w:jc w:val="center"/>
            </w:pPr>
            <w:r w:rsidRPr="00405529">
              <w:t>38-40 Byron Street</w:t>
            </w:r>
          </w:p>
        </w:tc>
        <w:tc>
          <w:tcPr>
            <w:tcW w:w="1710" w:type="dxa"/>
            <w:noWrap/>
            <w:hideMark/>
          </w:tcPr>
          <w:p w14:paraId="04187AD2" w14:textId="77777777" w:rsidR="00171D62" w:rsidRPr="00405529" w:rsidRDefault="00320221" w:rsidP="00171D62">
            <w:pPr>
              <w:jc w:val="center"/>
            </w:pPr>
            <w:r>
              <w:t>0407 305 023</w:t>
            </w:r>
          </w:p>
        </w:tc>
        <w:tc>
          <w:tcPr>
            <w:tcW w:w="1530" w:type="dxa"/>
            <w:noWrap/>
            <w:hideMark/>
          </w:tcPr>
          <w:p w14:paraId="3A2C8AA7" w14:textId="77777777" w:rsidR="00171D62" w:rsidRPr="00405529" w:rsidRDefault="00171D62" w:rsidP="00171D62">
            <w:pPr>
              <w:jc w:val="center"/>
            </w:pPr>
            <w:r w:rsidRPr="00405529">
              <w:t>0900-1130</w:t>
            </w:r>
          </w:p>
        </w:tc>
        <w:tc>
          <w:tcPr>
            <w:tcW w:w="1188" w:type="dxa"/>
            <w:noWrap/>
            <w:hideMark/>
          </w:tcPr>
          <w:p w14:paraId="59D003A1" w14:textId="77777777" w:rsidR="00171D62" w:rsidRPr="00405529" w:rsidRDefault="00171D62" w:rsidP="00171D62">
            <w:pPr>
              <w:jc w:val="center"/>
            </w:pPr>
            <w:r w:rsidRPr="00405529">
              <w:t>CLOSED</w:t>
            </w:r>
          </w:p>
        </w:tc>
        <w:tc>
          <w:tcPr>
            <w:tcW w:w="2052" w:type="dxa"/>
            <w:noWrap/>
          </w:tcPr>
          <w:p w14:paraId="1C2824F6" w14:textId="5ACEC97D" w:rsidR="00171D62" w:rsidRPr="001656F8" w:rsidRDefault="00171D62" w:rsidP="00171D62">
            <w:pPr>
              <w:jc w:val="center"/>
            </w:pPr>
          </w:p>
        </w:tc>
      </w:tr>
      <w:tr w:rsidR="00171D62" w:rsidRPr="00405529" w14:paraId="20656806" w14:textId="77777777" w:rsidTr="001656F8">
        <w:trPr>
          <w:trHeight w:val="400"/>
        </w:trPr>
        <w:tc>
          <w:tcPr>
            <w:tcW w:w="1710" w:type="dxa"/>
            <w:hideMark/>
          </w:tcPr>
          <w:p w14:paraId="73D18B2E" w14:textId="77777777" w:rsidR="00171D62" w:rsidRPr="00405529" w:rsidRDefault="00171D62" w:rsidP="00171D62">
            <w:pPr>
              <w:jc w:val="center"/>
            </w:pPr>
            <w:r w:rsidRPr="00405529">
              <w:t xml:space="preserve">Frankston </w:t>
            </w:r>
          </w:p>
        </w:tc>
        <w:tc>
          <w:tcPr>
            <w:tcW w:w="2520" w:type="dxa"/>
            <w:hideMark/>
          </w:tcPr>
          <w:p w14:paraId="48D5475E" w14:textId="77777777" w:rsidR="00171D62" w:rsidRPr="00405529" w:rsidRDefault="00171D62" w:rsidP="00171D62">
            <w:pPr>
              <w:jc w:val="center"/>
            </w:pPr>
            <w:r w:rsidRPr="00405529">
              <w:t xml:space="preserve">110-112 Cranbourne Road  </w:t>
            </w:r>
          </w:p>
        </w:tc>
        <w:tc>
          <w:tcPr>
            <w:tcW w:w="1710" w:type="dxa"/>
            <w:noWrap/>
            <w:hideMark/>
          </w:tcPr>
          <w:p w14:paraId="391FAB1A" w14:textId="77777777" w:rsidR="00171D62" w:rsidRPr="00405529" w:rsidRDefault="00320221" w:rsidP="00171D62">
            <w:pPr>
              <w:jc w:val="center"/>
            </w:pPr>
            <w:r>
              <w:t>0487 230 659</w:t>
            </w:r>
          </w:p>
        </w:tc>
        <w:tc>
          <w:tcPr>
            <w:tcW w:w="1530" w:type="dxa"/>
            <w:noWrap/>
            <w:hideMark/>
          </w:tcPr>
          <w:p w14:paraId="0EF3E901" w14:textId="77777777" w:rsidR="00171D62" w:rsidRPr="00405529" w:rsidRDefault="00171D62" w:rsidP="00171D62">
            <w:pPr>
              <w:jc w:val="center"/>
            </w:pPr>
            <w:r w:rsidRPr="00405529">
              <w:t>0900-1530</w:t>
            </w:r>
          </w:p>
        </w:tc>
        <w:tc>
          <w:tcPr>
            <w:tcW w:w="1188" w:type="dxa"/>
            <w:noWrap/>
            <w:hideMark/>
          </w:tcPr>
          <w:p w14:paraId="3E3E75B3" w14:textId="77777777" w:rsidR="00171D62" w:rsidRPr="00405529" w:rsidRDefault="00171D62" w:rsidP="00171D62">
            <w:pPr>
              <w:jc w:val="center"/>
            </w:pPr>
            <w:r w:rsidRPr="00405529">
              <w:t>CLOSED</w:t>
            </w:r>
          </w:p>
        </w:tc>
        <w:tc>
          <w:tcPr>
            <w:tcW w:w="2052" w:type="dxa"/>
            <w:noWrap/>
          </w:tcPr>
          <w:p w14:paraId="7D361F8D" w14:textId="4A149946" w:rsidR="00171D62" w:rsidRPr="001656F8" w:rsidRDefault="00171D62" w:rsidP="00171D62">
            <w:pPr>
              <w:jc w:val="center"/>
            </w:pPr>
          </w:p>
        </w:tc>
      </w:tr>
      <w:tr w:rsidR="00171D62" w:rsidRPr="00405529" w14:paraId="1305E88D" w14:textId="77777777" w:rsidTr="001656F8">
        <w:trPr>
          <w:trHeight w:val="400"/>
        </w:trPr>
        <w:tc>
          <w:tcPr>
            <w:tcW w:w="1710" w:type="dxa"/>
            <w:hideMark/>
          </w:tcPr>
          <w:p w14:paraId="6D547522" w14:textId="77777777" w:rsidR="00171D62" w:rsidRPr="00405529" w:rsidRDefault="00171D62" w:rsidP="00171D62">
            <w:pPr>
              <w:jc w:val="center"/>
            </w:pPr>
            <w:r w:rsidRPr="00405529">
              <w:t xml:space="preserve">Frankston </w:t>
            </w:r>
          </w:p>
        </w:tc>
        <w:tc>
          <w:tcPr>
            <w:tcW w:w="2520" w:type="dxa"/>
            <w:hideMark/>
          </w:tcPr>
          <w:p w14:paraId="5C1E9A14" w14:textId="77777777" w:rsidR="00171D62" w:rsidRPr="00405529" w:rsidRDefault="00171D62" w:rsidP="00171D62">
            <w:pPr>
              <w:jc w:val="center"/>
            </w:pPr>
            <w:r w:rsidRPr="00405529">
              <w:t>4/42 Young Street</w:t>
            </w:r>
          </w:p>
        </w:tc>
        <w:tc>
          <w:tcPr>
            <w:tcW w:w="1710" w:type="dxa"/>
            <w:noWrap/>
            <w:hideMark/>
          </w:tcPr>
          <w:p w14:paraId="1D09CD81" w14:textId="77777777" w:rsidR="00171D62" w:rsidRPr="00405529" w:rsidRDefault="00320221" w:rsidP="00171D62">
            <w:pPr>
              <w:jc w:val="center"/>
            </w:pPr>
            <w:r>
              <w:t>0409 245 868</w:t>
            </w:r>
          </w:p>
        </w:tc>
        <w:tc>
          <w:tcPr>
            <w:tcW w:w="1530" w:type="dxa"/>
            <w:noWrap/>
            <w:hideMark/>
          </w:tcPr>
          <w:p w14:paraId="1C1D9858" w14:textId="77777777" w:rsidR="00171D62" w:rsidRPr="00405529" w:rsidRDefault="00171D62" w:rsidP="00171D62">
            <w:pPr>
              <w:jc w:val="center"/>
            </w:pPr>
            <w:r w:rsidRPr="00405529">
              <w:t>0930-1330</w:t>
            </w:r>
          </w:p>
        </w:tc>
        <w:tc>
          <w:tcPr>
            <w:tcW w:w="1188" w:type="dxa"/>
            <w:noWrap/>
            <w:hideMark/>
          </w:tcPr>
          <w:p w14:paraId="366A3093" w14:textId="77777777" w:rsidR="00171D62" w:rsidRPr="00405529" w:rsidRDefault="00171D62" w:rsidP="00171D62">
            <w:pPr>
              <w:jc w:val="center"/>
            </w:pPr>
            <w:r w:rsidRPr="00405529">
              <w:t>CLOSED</w:t>
            </w:r>
          </w:p>
        </w:tc>
        <w:tc>
          <w:tcPr>
            <w:tcW w:w="2052" w:type="dxa"/>
            <w:noWrap/>
          </w:tcPr>
          <w:p w14:paraId="22D6519E" w14:textId="1348FC9B" w:rsidR="00171D62" w:rsidRPr="001656F8" w:rsidRDefault="00171D62" w:rsidP="00171D62">
            <w:pPr>
              <w:jc w:val="center"/>
            </w:pPr>
          </w:p>
        </w:tc>
      </w:tr>
      <w:tr w:rsidR="006D39AD" w:rsidRPr="006D39AD" w14:paraId="65BEA967" w14:textId="77777777" w:rsidTr="001656F8">
        <w:trPr>
          <w:trHeight w:val="400"/>
        </w:trPr>
        <w:tc>
          <w:tcPr>
            <w:tcW w:w="1710" w:type="dxa"/>
            <w:hideMark/>
          </w:tcPr>
          <w:p w14:paraId="64B72E01" w14:textId="77777777" w:rsidR="00171D62" w:rsidRPr="00405529" w:rsidRDefault="00171D62" w:rsidP="00171D62">
            <w:pPr>
              <w:jc w:val="center"/>
            </w:pPr>
            <w:r w:rsidRPr="00405529">
              <w:t xml:space="preserve">Frankston   </w:t>
            </w:r>
          </w:p>
        </w:tc>
        <w:tc>
          <w:tcPr>
            <w:tcW w:w="2520" w:type="dxa"/>
            <w:hideMark/>
          </w:tcPr>
          <w:p w14:paraId="626CD2D3" w14:textId="77777777" w:rsidR="00171D62" w:rsidRPr="00405529" w:rsidRDefault="00171D62" w:rsidP="00171D62">
            <w:pPr>
              <w:jc w:val="center"/>
            </w:pPr>
            <w:r w:rsidRPr="00405529">
              <w:t>28 Beach Street</w:t>
            </w:r>
          </w:p>
        </w:tc>
        <w:tc>
          <w:tcPr>
            <w:tcW w:w="1710" w:type="dxa"/>
            <w:noWrap/>
            <w:hideMark/>
          </w:tcPr>
          <w:p w14:paraId="03E0C92A" w14:textId="77777777" w:rsidR="00171D62" w:rsidRPr="00405529" w:rsidRDefault="00171D62" w:rsidP="00171D62">
            <w:pPr>
              <w:jc w:val="center"/>
            </w:pPr>
            <w:r w:rsidRPr="00405529">
              <w:t>9770 5481</w:t>
            </w:r>
          </w:p>
        </w:tc>
        <w:tc>
          <w:tcPr>
            <w:tcW w:w="1530" w:type="dxa"/>
            <w:noWrap/>
            <w:hideMark/>
          </w:tcPr>
          <w:p w14:paraId="619201EF" w14:textId="77777777" w:rsidR="00171D62" w:rsidRPr="00405529" w:rsidRDefault="00171D62" w:rsidP="00171D62">
            <w:pPr>
              <w:jc w:val="center"/>
            </w:pPr>
            <w:r w:rsidRPr="00405529">
              <w:t>0900-1200</w:t>
            </w:r>
          </w:p>
        </w:tc>
        <w:tc>
          <w:tcPr>
            <w:tcW w:w="1188" w:type="dxa"/>
            <w:noWrap/>
            <w:hideMark/>
          </w:tcPr>
          <w:p w14:paraId="39611813" w14:textId="77777777" w:rsidR="00171D62" w:rsidRPr="00405529" w:rsidRDefault="00171D62" w:rsidP="00171D62">
            <w:pPr>
              <w:jc w:val="center"/>
            </w:pPr>
            <w:r w:rsidRPr="00405529">
              <w:t>CLOSED</w:t>
            </w:r>
          </w:p>
        </w:tc>
        <w:tc>
          <w:tcPr>
            <w:tcW w:w="2052" w:type="dxa"/>
            <w:noWrap/>
          </w:tcPr>
          <w:p w14:paraId="5CE55A1B" w14:textId="77777777" w:rsidR="00171D62" w:rsidRPr="001656F8" w:rsidRDefault="00171D62" w:rsidP="00171D62">
            <w:pPr>
              <w:jc w:val="center"/>
            </w:pPr>
          </w:p>
        </w:tc>
      </w:tr>
      <w:tr w:rsidR="00171D62" w:rsidRPr="00405529" w14:paraId="69E1EECC" w14:textId="77777777" w:rsidTr="00845C09">
        <w:trPr>
          <w:trHeight w:val="690"/>
        </w:trPr>
        <w:tc>
          <w:tcPr>
            <w:tcW w:w="1710" w:type="dxa"/>
          </w:tcPr>
          <w:p w14:paraId="5E75CE53" w14:textId="77777777" w:rsidR="00171D62" w:rsidRPr="00405529" w:rsidRDefault="00171D62" w:rsidP="00171D62">
            <w:pPr>
              <w:jc w:val="center"/>
            </w:pPr>
            <w:r>
              <w:t xml:space="preserve">Glen Waverly </w:t>
            </w:r>
          </w:p>
        </w:tc>
        <w:tc>
          <w:tcPr>
            <w:tcW w:w="2520" w:type="dxa"/>
          </w:tcPr>
          <w:p w14:paraId="6879344B" w14:textId="77777777" w:rsidR="00171D62" w:rsidRPr="00405529" w:rsidRDefault="00171D62" w:rsidP="00171D62">
            <w:pPr>
              <w:jc w:val="center"/>
            </w:pPr>
            <w:r w:rsidRPr="00171D62">
              <w:t>3/274 Springvale Rd, Glen Waverley VIC 3150</w:t>
            </w:r>
          </w:p>
        </w:tc>
        <w:tc>
          <w:tcPr>
            <w:tcW w:w="1710" w:type="dxa"/>
            <w:noWrap/>
          </w:tcPr>
          <w:p w14:paraId="0CD821E7" w14:textId="77777777" w:rsidR="00171D62" w:rsidRPr="00405529" w:rsidRDefault="00320221" w:rsidP="00171D62">
            <w:pPr>
              <w:jc w:val="center"/>
            </w:pPr>
            <w:r>
              <w:t>0407 302 316</w:t>
            </w:r>
          </w:p>
        </w:tc>
        <w:tc>
          <w:tcPr>
            <w:tcW w:w="1530" w:type="dxa"/>
          </w:tcPr>
          <w:p w14:paraId="5A9949AC" w14:textId="77777777" w:rsidR="00171D62" w:rsidRPr="00405529" w:rsidRDefault="00BE3558" w:rsidP="00171D62">
            <w:pPr>
              <w:jc w:val="center"/>
            </w:pPr>
            <w:r w:rsidRPr="00E41E11">
              <w:t>08:30-150</w:t>
            </w:r>
            <w:r w:rsidR="00171D62" w:rsidRPr="00E41E11">
              <w:t>0</w:t>
            </w:r>
          </w:p>
        </w:tc>
        <w:tc>
          <w:tcPr>
            <w:tcW w:w="1188" w:type="dxa"/>
            <w:noWrap/>
          </w:tcPr>
          <w:p w14:paraId="45AC3283" w14:textId="77777777" w:rsidR="00171D62" w:rsidRPr="00405529" w:rsidRDefault="00171D62" w:rsidP="00171D62">
            <w:pPr>
              <w:jc w:val="center"/>
            </w:pPr>
            <w:r>
              <w:t xml:space="preserve">CLOSED </w:t>
            </w:r>
          </w:p>
        </w:tc>
        <w:tc>
          <w:tcPr>
            <w:tcW w:w="2052" w:type="dxa"/>
            <w:noWrap/>
          </w:tcPr>
          <w:p w14:paraId="7A1A9C0F" w14:textId="720F888B" w:rsidR="00BE3558" w:rsidRPr="001656F8" w:rsidRDefault="00BE3558" w:rsidP="00171D62">
            <w:pPr>
              <w:jc w:val="center"/>
            </w:pPr>
          </w:p>
        </w:tc>
      </w:tr>
      <w:tr w:rsidR="00171D62" w:rsidRPr="00405529" w14:paraId="10EAEF97" w14:textId="77777777" w:rsidTr="001656F8">
        <w:trPr>
          <w:trHeight w:val="508"/>
        </w:trPr>
        <w:tc>
          <w:tcPr>
            <w:tcW w:w="1710" w:type="dxa"/>
            <w:hideMark/>
          </w:tcPr>
          <w:p w14:paraId="1B92F1FC" w14:textId="77777777" w:rsidR="00171D62" w:rsidRPr="00405529" w:rsidRDefault="00171D62" w:rsidP="00171D62">
            <w:pPr>
              <w:jc w:val="center"/>
            </w:pPr>
            <w:r w:rsidRPr="00405529">
              <w:t xml:space="preserve">Hastings </w:t>
            </w:r>
          </w:p>
        </w:tc>
        <w:tc>
          <w:tcPr>
            <w:tcW w:w="2520" w:type="dxa"/>
            <w:hideMark/>
          </w:tcPr>
          <w:p w14:paraId="6F5A1D45" w14:textId="77777777" w:rsidR="00171D62" w:rsidRPr="00405529" w:rsidRDefault="00171D62" w:rsidP="00171D62">
            <w:pPr>
              <w:jc w:val="center"/>
            </w:pPr>
            <w:r w:rsidRPr="00405529">
              <w:t>Shop 1, 37 Victoria Street</w:t>
            </w:r>
          </w:p>
        </w:tc>
        <w:tc>
          <w:tcPr>
            <w:tcW w:w="1710" w:type="dxa"/>
            <w:noWrap/>
            <w:hideMark/>
          </w:tcPr>
          <w:p w14:paraId="6F21E044" w14:textId="77777777" w:rsidR="00171D62" w:rsidRPr="00405529" w:rsidRDefault="00320221" w:rsidP="00171D62">
            <w:pPr>
              <w:jc w:val="center"/>
            </w:pPr>
            <w:r>
              <w:t>0487 020 966</w:t>
            </w:r>
          </w:p>
        </w:tc>
        <w:tc>
          <w:tcPr>
            <w:tcW w:w="1530" w:type="dxa"/>
            <w:noWrap/>
            <w:hideMark/>
          </w:tcPr>
          <w:p w14:paraId="01A588D1" w14:textId="77777777" w:rsidR="00171D62" w:rsidRPr="00405529" w:rsidRDefault="00171D62" w:rsidP="00171D62">
            <w:pPr>
              <w:jc w:val="center"/>
            </w:pPr>
            <w:r w:rsidRPr="00405529">
              <w:t>0900-1230</w:t>
            </w:r>
          </w:p>
        </w:tc>
        <w:tc>
          <w:tcPr>
            <w:tcW w:w="1188" w:type="dxa"/>
            <w:noWrap/>
            <w:hideMark/>
          </w:tcPr>
          <w:p w14:paraId="467E73FF" w14:textId="77777777" w:rsidR="00171D62" w:rsidRPr="00405529" w:rsidRDefault="00171D62" w:rsidP="00171D62">
            <w:pPr>
              <w:jc w:val="center"/>
            </w:pPr>
            <w:r w:rsidRPr="00405529">
              <w:t>CLOSED</w:t>
            </w:r>
          </w:p>
        </w:tc>
        <w:tc>
          <w:tcPr>
            <w:tcW w:w="2052" w:type="dxa"/>
            <w:noWrap/>
          </w:tcPr>
          <w:p w14:paraId="7C34CEB5" w14:textId="58F62C37" w:rsidR="00171D62" w:rsidRPr="001656F8" w:rsidRDefault="00171D62" w:rsidP="00171D62">
            <w:pPr>
              <w:jc w:val="center"/>
            </w:pPr>
          </w:p>
        </w:tc>
      </w:tr>
      <w:tr w:rsidR="008C3699" w:rsidRPr="00405529" w14:paraId="0094EB4C" w14:textId="77777777" w:rsidTr="00845C09">
        <w:trPr>
          <w:trHeight w:val="370"/>
        </w:trPr>
        <w:tc>
          <w:tcPr>
            <w:tcW w:w="1710" w:type="dxa"/>
          </w:tcPr>
          <w:p w14:paraId="1FF634D2" w14:textId="77777777" w:rsidR="008C3699" w:rsidRPr="00C0681D" w:rsidRDefault="008C3699" w:rsidP="00171D62">
            <w:pPr>
              <w:jc w:val="center"/>
            </w:pPr>
            <w:r w:rsidRPr="00C0681D">
              <w:t>Lalor</w:t>
            </w:r>
          </w:p>
        </w:tc>
        <w:tc>
          <w:tcPr>
            <w:tcW w:w="2520" w:type="dxa"/>
          </w:tcPr>
          <w:p w14:paraId="43552246" w14:textId="77777777" w:rsidR="008C3699" w:rsidRPr="00C0681D" w:rsidRDefault="008C3699" w:rsidP="00171D62">
            <w:pPr>
              <w:jc w:val="center"/>
            </w:pPr>
            <w:r w:rsidRPr="00C0681D">
              <w:t>20 McKimmies Rd</w:t>
            </w:r>
          </w:p>
        </w:tc>
        <w:tc>
          <w:tcPr>
            <w:tcW w:w="1710" w:type="dxa"/>
            <w:noWrap/>
          </w:tcPr>
          <w:p w14:paraId="3410A3EF" w14:textId="77777777" w:rsidR="008C3699" w:rsidRPr="00C0681D" w:rsidRDefault="00320221" w:rsidP="00171D62">
            <w:pPr>
              <w:jc w:val="center"/>
            </w:pPr>
            <w:r>
              <w:t>0409 195 979</w:t>
            </w:r>
          </w:p>
        </w:tc>
        <w:tc>
          <w:tcPr>
            <w:tcW w:w="1530" w:type="dxa"/>
            <w:noWrap/>
          </w:tcPr>
          <w:p w14:paraId="7D6DCCC1" w14:textId="77777777" w:rsidR="008C3699" w:rsidRPr="00C0681D" w:rsidRDefault="00B520E5" w:rsidP="00171D62">
            <w:pPr>
              <w:jc w:val="center"/>
            </w:pPr>
            <w:r w:rsidRPr="00C0681D">
              <w:t>0830-12.30 1430-1530</w:t>
            </w:r>
          </w:p>
        </w:tc>
        <w:tc>
          <w:tcPr>
            <w:tcW w:w="1188" w:type="dxa"/>
            <w:noWrap/>
          </w:tcPr>
          <w:p w14:paraId="78550C82" w14:textId="77777777" w:rsidR="008C3699" w:rsidRPr="00C0681D" w:rsidRDefault="00B520E5" w:rsidP="00171D62">
            <w:pPr>
              <w:jc w:val="center"/>
            </w:pPr>
            <w:r w:rsidRPr="00C0681D">
              <w:t>CLOSED</w:t>
            </w:r>
          </w:p>
        </w:tc>
        <w:tc>
          <w:tcPr>
            <w:tcW w:w="2052" w:type="dxa"/>
            <w:noWrap/>
          </w:tcPr>
          <w:p w14:paraId="71CDD5ED" w14:textId="770B0D39" w:rsidR="008C3699" w:rsidRPr="001656F8" w:rsidRDefault="008C3699" w:rsidP="00171D62">
            <w:pPr>
              <w:jc w:val="center"/>
            </w:pPr>
          </w:p>
        </w:tc>
      </w:tr>
      <w:tr w:rsidR="00171D62" w:rsidRPr="00405529" w14:paraId="4126188D" w14:textId="77777777" w:rsidTr="001656F8">
        <w:trPr>
          <w:trHeight w:val="520"/>
        </w:trPr>
        <w:tc>
          <w:tcPr>
            <w:tcW w:w="1710" w:type="dxa"/>
            <w:hideMark/>
          </w:tcPr>
          <w:p w14:paraId="6C13825F" w14:textId="77777777" w:rsidR="00171D62" w:rsidRPr="00405529" w:rsidRDefault="00171D62" w:rsidP="00171D62">
            <w:pPr>
              <w:jc w:val="center"/>
            </w:pPr>
            <w:r w:rsidRPr="00405529">
              <w:t>Langwarrin</w:t>
            </w:r>
            <w:r w:rsidRPr="00405529">
              <w:rPr>
                <w:vertAlign w:val="superscript"/>
              </w:rPr>
              <w:t xml:space="preserve"> </w:t>
            </w:r>
          </w:p>
        </w:tc>
        <w:tc>
          <w:tcPr>
            <w:tcW w:w="2520" w:type="dxa"/>
            <w:hideMark/>
          </w:tcPr>
          <w:p w14:paraId="437D6675" w14:textId="77777777" w:rsidR="00171D62" w:rsidRPr="00405529" w:rsidRDefault="00171D62" w:rsidP="00171D62">
            <w:pPr>
              <w:jc w:val="center"/>
            </w:pPr>
            <w:r w:rsidRPr="00405529">
              <w:t>20 Union Road</w:t>
            </w:r>
          </w:p>
        </w:tc>
        <w:tc>
          <w:tcPr>
            <w:tcW w:w="1710" w:type="dxa"/>
            <w:noWrap/>
            <w:hideMark/>
          </w:tcPr>
          <w:p w14:paraId="3CD063C1" w14:textId="77777777" w:rsidR="00171D62" w:rsidRPr="00405529" w:rsidRDefault="00320221" w:rsidP="00171D62">
            <w:pPr>
              <w:jc w:val="center"/>
            </w:pPr>
            <w:r>
              <w:t>0482 677 801</w:t>
            </w:r>
          </w:p>
        </w:tc>
        <w:tc>
          <w:tcPr>
            <w:tcW w:w="1530" w:type="dxa"/>
            <w:hideMark/>
          </w:tcPr>
          <w:p w14:paraId="218FC75F" w14:textId="77777777" w:rsidR="00171D62" w:rsidRPr="00405529" w:rsidRDefault="00171D62" w:rsidP="00171D62">
            <w:pPr>
              <w:jc w:val="center"/>
            </w:pPr>
            <w:r w:rsidRPr="00405529">
              <w:t>1000-1230</w:t>
            </w:r>
            <w:r w:rsidRPr="00405529">
              <w:br/>
              <w:t>1400-1600</w:t>
            </w:r>
          </w:p>
        </w:tc>
        <w:tc>
          <w:tcPr>
            <w:tcW w:w="1188" w:type="dxa"/>
            <w:noWrap/>
            <w:hideMark/>
          </w:tcPr>
          <w:p w14:paraId="23E03C57" w14:textId="77777777" w:rsidR="00171D62" w:rsidRPr="00405529" w:rsidRDefault="00171D62" w:rsidP="00171D62">
            <w:pPr>
              <w:jc w:val="center"/>
            </w:pPr>
            <w:r w:rsidRPr="00405529">
              <w:t>CLOSED</w:t>
            </w:r>
          </w:p>
        </w:tc>
        <w:tc>
          <w:tcPr>
            <w:tcW w:w="2052" w:type="dxa"/>
            <w:noWrap/>
          </w:tcPr>
          <w:p w14:paraId="6C778B40" w14:textId="7E073C57" w:rsidR="00171D62" w:rsidRPr="001656F8" w:rsidRDefault="00171D62" w:rsidP="00171D62">
            <w:pPr>
              <w:jc w:val="center"/>
            </w:pPr>
          </w:p>
        </w:tc>
      </w:tr>
      <w:tr w:rsidR="00171D62" w:rsidRPr="00405529" w14:paraId="7F0B29A8" w14:textId="77777777" w:rsidTr="001656F8">
        <w:trPr>
          <w:trHeight w:val="370"/>
        </w:trPr>
        <w:tc>
          <w:tcPr>
            <w:tcW w:w="1710" w:type="dxa"/>
            <w:hideMark/>
          </w:tcPr>
          <w:p w14:paraId="6D88AE44" w14:textId="77777777" w:rsidR="00171D62" w:rsidRPr="00405529" w:rsidRDefault="00171D62" w:rsidP="00171D62">
            <w:pPr>
              <w:jc w:val="center"/>
            </w:pPr>
            <w:r w:rsidRPr="00405529">
              <w:t xml:space="preserve">Lilydale </w:t>
            </w:r>
          </w:p>
        </w:tc>
        <w:tc>
          <w:tcPr>
            <w:tcW w:w="2520" w:type="dxa"/>
            <w:hideMark/>
          </w:tcPr>
          <w:p w14:paraId="2F9246C3" w14:textId="77777777" w:rsidR="00171D62" w:rsidRPr="00405529" w:rsidRDefault="00171D62" w:rsidP="00171D62">
            <w:pPr>
              <w:jc w:val="center"/>
            </w:pPr>
            <w:r w:rsidRPr="00405529">
              <w:t>351 Main Street</w:t>
            </w:r>
          </w:p>
        </w:tc>
        <w:tc>
          <w:tcPr>
            <w:tcW w:w="1710" w:type="dxa"/>
            <w:noWrap/>
            <w:hideMark/>
          </w:tcPr>
          <w:p w14:paraId="19B17B96" w14:textId="77777777" w:rsidR="00171D62" w:rsidRPr="00405529" w:rsidRDefault="00320221" w:rsidP="00171D62">
            <w:pPr>
              <w:jc w:val="center"/>
            </w:pPr>
            <w:r>
              <w:t>0497 558 732</w:t>
            </w:r>
          </w:p>
        </w:tc>
        <w:tc>
          <w:tcPr>
            <w:tcW w:w="1530" w:type="dxa"/>
            <w:noWrap/>
            <w:hideMark/>
          </w:tcPr>
          <w:p w14:paraId="48DEEDAD" w14:textId="77777777" w:rsidR="00171D62" w:rsidRPr="00405529" w:rsidRDefault="00171D62" w:rsidP="00171D62">
            <w:pPr>
              <w:jc w:val="center"/>
            </w:pPr>
            <w:r w:rsidRPr="00405529">
              <w:t>0900-1500</w:t>
            </w:r>
          </w:p>
        </w:tc>
        <w:tc>
          <w:tcPr>
            <w:tcW w:w="1188" w:type="dxa"/>
            <w:noWrap/>
            <w:hideMark/>
          </w:tcPr>
          <w:p w14:paraId="2B50EAED" w14:textId="77777777" w:rsidR="00171D62" w:rsidRPr="00405529" w:rsidRDefault="00171D62" w:rsidP="00171D62">
            <w:pPr>
              <w:jc w:val="center"/>
            </w:pPr>
            <w:r w:rsidRPr="00405529">
              <w:t>0800-1100</w:t>
            </w:r>
          </w:p>
        </w:tc>
        <w:tc>
          <w:tcPr>
            <w:tcW w:w="2052" w:type="dxa"/>
            <w:noWrap/>
          </w:tcPr>
          <w:p w14:paraId="5A516136" w14:textId="76A2C086" w:rsidR="00171D62" w:rsidRPr="001656F8" w:rsidRDefault="00171D62" w:rsidP="00171D62">
            <w:pPr>
              <w:jc w:val="center"/>
            </w:pPr>
          </w:p>
        </w:tc>
      </w:tr>
      <w:tr w:rsidR="00171D62" w:rsidRPr="00405529" w14:paraId="7F4B9EEC" w14:textId="77777777" w:rsidTr="001656F8">
        <w:trPr>
          <w:trHeight w:val="370"/>
        </w:trPr>
        <w:tc>
          <w:tcPr>
            <w:tcW w:w="1710" w:type="dxa"/>
            <w:hideMark/>
          </w:tcPr>
          <w:p w14:paraId="6A4A1873" w14:textId="77777777" w:rsidR="00171D62" w:rsidRPr="00405529" w:rsidRDefault="00171D62" w:rsidP="00171D62">
            <w:pPr>
              <w:jc w:val="center"/>
            </w:pPr>
            <w:r w:rsidRPr="00405529">
              <w:t xml:space="preserve">Melton West </w:t>
            </w:r>
          </w:p>
        </w:tc>
        <w:tc>
          <w:tcPr>
            <w:tcW w:w="2520" w:type="dxa"/>
            <w:hideMark/>
          </w:tcPr>
          <w:p w14:paraId="3798EEE3" w14:textId="77777777" w:rsidR="00171D62" w:rsidRPr="00405529" w:rsidRDefault="00171D62" w:rsidP="00171D62">
            <w:pPr>
              <w:jc w:val="center"/>
            </w:pPr>
            <w:r w:rsidRPr="00405529">
              <w:t>Suite 6, 211 Barries Road</w:t>
            </w:r>
          </w:p>
        </w:tc>
        <w:tc>
          <w:tcPr>
            <w:tcW w:w="1710" w:type="dxa"/>
            <w:noWrap/>
            <w:hideMark/>
          </w:tcPr>
          <w:p w14:paraId="01113EA7" w14:textId="77777777" w:rsidR="00171D62" w:rsidRPr="00405529" w:rsidRDefault="00320221" w:rsidP="00171D62">
            <w:pPr>
              <w:jc w:val="center"/>
            </w:pPr>
            <w:r>
              <w:t>0448 391 346</w:t>
            </w:r>
          </w:p>
        </w:tc>
        <w:tc>
          <w:tcPr>
            <w:tcW w:w="1530" w:type="dxa"/>
            <w:noWrap/>
            <w:hideMark/>
          </w:tcPr>
          <w:p w14:paraId="0D9D4B63" w14:textId="77777777" w:rsidR="00171D62" w:rsidRPr="00405529" w:rsidRDefault="00171D62" w:rsidP="00171D62">
            <w:pPr>
              <w:jc w:val="center"/>
            </w:pPr>
            <w:r w:rsidRPr="00405529">
              <w:t>0830-1430</w:t>
            </w:r>
          </w:p>
        </w:tc>
        <w:tc>
          <w:tcPr>
            <w:tcW w:w="1188" w:type="dxa"/>
            <w:noWrap/>
            <w:hideMark/>
          </w:tcPr>
          <w:p w14:paraId="6661C9B7" w14:textId="77777777" w:rsidR="00171D62" w:rsidRPr="00405529" w:rsidRDefault="00171D62" w:rsidP="00171D62">
            <w:pPr>
              <w:jc w:val="center"/>
            </w:pPr>
            <w:r w:rsidRPr="00405529">
              <w:t>CLOSED</w:t>
            </w:r>
          </w:p>
        </w:tc>
        <w:tc>
          <w:tcPr>
            <w:tcW w:w="2052" w:type="dxa"/>
            <w:noWrap/>
          </w:tcPr>
          <w:p w14:paraId="50845206" w14:textId="5CC0DCAC" w:rsidR="00171D62" w:rsidRPr="001656F8" w:rsidRDefault="00171D62" w:rsidP="00171D62">
            <w:pPr>
              <w:jc w:val="center"/>
            </w:pPr>
          </w:p>
        </w:tc>
      </w:tr>
      <w:tr w:rsidR="00295C69" w:rsidRPr="00405529" w14:paraId="6EFC2D28" w14:textId="77777777" w:rsidTr="001656F8">
        <w:trPr>
          <w:trHeight w:val="370"/>
        </w:trPr>
        <w:tc>
          <w:tcPr>
            <w:tcW w:w="1710" w:type="dxa"/>
            <w:hideMark/>
          </w:tcPr>
          <w:p w14:paraId="131CAF69" w14:textId="77777777" w:rsidR="00295C69" w:rsidRPr="00405529" w:rsidRDefault="00295C69" w:rsidP="00295C69">
            <w:pPr>
              <w:jc w:val="center"/>
            </w:pPr>
            <w:r w:rsidRPr="00405529">
              <w:t>Mulgrave</w:t>
            </w:r>
          </w:p>
        </w:tc>
        <w:tc>
          <w:tcPr>
            <w:tcW w:w="2520" w:type="dxa"/>
            <w:hideMark/>
          </w:tcPr>
          <w:p w14:paraId="4E82035E" w14:textId="77777777" w:rsidR="00295C69" w:rsidRPr="00405529" w:rsidRDefault="00295C69" w:rsidP="00295C69">
            <w:pPr>
              <w:jc w:val="center"/>
            </w:pPr>
            <w:r w:rsidRPr="00405529">
              <w:t>433 Police Road</w:t>
            </w:r>
          </w:p>
        </w:tc>
        <w:tc>
          <w:tcPr>
            <w:tcW w:w="1710" w:type="dxa"/>
            <w:noWrap/>
            <w:hideMark/>
          </w:tcPr>
          <w:p w14:paraId="6CC81E23" w14:textId="77777777" w:rsidR="00295C69" w:rsidRPr="00405529" w:rsidRDefault="00320221" w:rsidP="00295C69">
            <w:pPr>
              <w:jc w:val="center"/>
            </w:pPr>
            <w:r>
              <w:t>0491 251 349</w:t>
            </w:r>
          </w:p>
        </w:tc>
        <w:tc>
          <w:tcPr>
            <w:tcW w:w="1530" w:type="dxa"/>
            <w:noWrap/>
            <w:hideMark/>
          </w:tcPr>
          <w:p w14:paraId="5439219F" w14:textId="77777777" w:rsidR="00295C69" w:rsidRPr="00405529" w:rsidRDefault="00295C69" w:rsidP="00295C69">
            <w:pPr>
              <w:jc w:val="center"/>
            </w:pPr>
            <w:r w:rsidRPr="00405529">
              <w:t>0800-1200</w:t>
            </w:r>
          </w:p>
        </w:tc>
        <w:tc>
          <w:tcPr>
            <w:tcW w:w="1188" w:type="dxa"/>
            <w:noWrap/>
            <w:hideMark/>
          </w:tcPr>
          <w:p w14:paraId="2ECBA2CF" w14:textId="77777777" w:rsidR="00295C69" w:rsidRPr="00405529" w:rsidRDefault="00295C69" w:rsidP="00295C69">
            <w:pPr>
              <w:jc w:val="center"/>
            </w:pPr>
            <w:r w:rsidRPr="00405529">
              <w:t>0830-1100</w:t>
            </w:r>
          </w:p>
        </w:tc>
        <w:tc>
          <w:tcPr>
            <w:tcW w:w="2052" w:type="dxa"/>
            <w:noWrap/>
          </w:tcPr>
          <w:p w14:paraId="5531B511" w14:textId="6DDEA665" w:rsidR="00295C69" w:rsidRPr="001656F8" w:rsidRDefault="00295C69" w:rsidP="00295C69">
            <w:pPr>
              <w:jc w:val="center"/>
            </w:pPr>
          </w:p>
        </w:tc>
      </w:tr>
      <w:tr w:rsidR="00295C69" w:rsidRPr="00405529" w14:paraId="75AF006E" w14:textId="77777777" w:rsidTr="00845C09">
        <w:trPr>
          <w:trHeight w:val="370"/>
        </w:trPr>
        <w:tc>
          <w:tcPr>
            <w:tcW w:w="1710" w:type="dxa"/>
          </w:tcPr>
          <w:p w14:paraId="5B5D4B85" w14:textId="77777777" w:rsidR="00295C69" w:rsidRPr="00C0681D" w:rsidRDefault="00295C69" w:rsidP="00295C69">
            <w:pPr>
              <w:jc w:val="center"/>
            </w:pPr>
            <w:r w:rsidRPr="00C0681D">
              <w:t>Officer</w:t>
            </w:r>
          </w:p>
        </w:tc>
        <w:tc>
          <w:tcPr>
            <w:tcW w:w="2520" w:type="dxa"/>
          </w:tcPr>
          <w:p w14:paraId="25270E0D" w14:textId="77777777" w:rsidR="00295C69" w:rsidRPr="00C0681D" w:rsidRDefault="00295C69" w:rsidP="00295C69">
            <w:pPr>
              <w:jc w:val="center"/>
            </w:pPr>
            <w:r w:rsidRPr="00C0681D">
              <w:t>Shop 18B, 4 Cardinia Road</w:t>
            </w:r>
          </w:p>
        </w:tc>
        <w:tc>
          <w:tcPr>
            <w:tcW w:w="1710" w:type="dxa"/>
            <w:noWrap/>
          </w:tcPr>
          <w:p w14:paraId="6652CF4E" w14:textId="77777777" w:rsidR="00295C69" w:rsidRPr="00C0681D" w:rsidRDefault="00320221" w:rsidP="00295C69">
            <w:pPr>
              <w:jc w:val="center"/>
            </w:pPr>
            <w:r>
              <w:t>0455 882 545</w:t>
            </w:r>
          </w:p>
        </w:tc>
        <w:tc>
          <w:tcPr>
            <w:tcW w:w="1530" w:type="dxa"/>
            <w:noWrap/>
          </w:tcPr>
          <w:p w14:paraId="11E7C139" w14:textId="77777777" w:rsidR="00295C69" w:rsidRPr="00C0681D" w:rsidRDefault="00295C69" w:rsidP="00295C69">
            <w:pPr>
              <w:jc w:val="center"/>
            </w:pPr>
            <w:r w:rsidRPr="00C0681D">
              <w:t>0900-1130</w:t>
            </w:r>
          </w:p>
        </w:tc>
        <w:tc>
          <w:tcPr>
            <w:tcW w:w="1188" w:type="dxa"/>
            <w:noWrap/>
          </w:tcPr>
          <w:p w14:paraId="02EC720A" w14:textId="77777777" w:rsidR="00295C69" w:rsidRPr="00C0681D" w:rsidRDefault="00295C69" w:rsidP="00295C69">
            <w:pPr>
              <w:jc w:val="center"/>
            </w:pPr>
            <w:r w:rsidRPr="001E0293">
              <w:rPr>
                <w:rFonts w:ascii="Calibri" w:eastAsia="Calibri" w:hAnsi="Calibri" w:cs="Times New Roman"/>
                <w:lang w:val="en-US"/>
              </w:rPr>
              <w:t>0900-1100</w:t>
            </w:r>
            <w:r w:rsidRPr="00C0681D">
              <w:rPr>
                <w:rFonts w:ascii="Calibri" w:eastAsia="Calibri" w:hAnsi="Calibri" w:cs="Times New Roman"/>
                <w:lang w:val="en-US"/>
              </w:rPr>
              <w:t xml:space="preserve"> </w:t>
            </w:r>
            <w:r w:rsidRPr="00C0681D">
              <w:t xml:space="preserve">  </w:t>
            </w:r>
          </w:p>
        </w:tc>
        <w:tc>
          <w:tcPr>
            <w:tcW w:w="2052" w:type="dxa"/>
            <w:noWrap/>
          </w:tcPr>
          <w:p w14:paraId="43DFA44D" w14:textId="388BDBA7" w:rsidR="00295C69" w:rsidRPr="001656F8" w:rsidRDefault="00295C69" w:rsidP="00295C69">
            <w:pPr>
              <w:jc w:val="center"/>
            </w:pPr>
          </w:p>
        </w:tc>
      </w:tr>
      <w:tr w:rsidR="00295C69" w:rsidRPr="00405529" w14:paraId="09B0CF0C" w14:textId="77777777" w:rsidTr="001656F8">
        <w:trPr>
          <w:trHeight w:val="370"/>
        </w:trPr>
        <w:tc>
          <w:tcPr>
            <w:tcW w:w="1710" w:type="dxa"/>
            <w:hideMark/>
          </w:tcPr>
          <w:p w14:paraId="55B0605D" w14:textId="77777777" w:rsidR="00295C69" w:rsidRPr="00405529" w:rsidRDefault="00295C69" w:rsidP="00295C69">
            <w:pPr>
              <w:jc w:val="center"/>
            </w:pPr>
            <w:r w:rsidRPr="00405529">
              <w:t>Reservoir</w:t>
            </w:r>
          </w:p>
        </w:tc>
        <w:tc>
          <w:tcPr>
            <w:tcW w:w="2520" w:type="dxa"/>
            <w:hideMark/>
          </w:tcPr>
          <w:p w14:paraId="6A6DB8E8" w14:textId="77777777" w:rsidR="00295C69" w:rsidRPr="00405529" w:rsidRDefault="00295C69" w:rsidP="00295C69">
            <w:pPr>
              <w:jc w:val="center"/>
            </w:pPr>
            <w:r w:rsidRPr="00405529">
              <w:t>28 Willoughby Street</w:t>
            </w:r>
          </w:p>
        </w:tc>
        <w:tc>
          <w:tcPr>
            <w:tcW w:w="1710" w:type="dxa"/>
            <w:noWrap/>
            <w:hideMark/>
          </w:tcPr>
          <w:p w14:paraId="0E5B966B" w14:textId="77777777" w:rsidR="00295C69" w:rsidRPr="00405529" w:rsidRDefault="00320221" w:rsidP="00295C69">
            <w:pPr>
              <w:jc w:val="center"/>
            </w:pPr>
            <w:r>
              <w:t>0419 009 244</w:t>
            </w:r>
          </w:p>
        </w:tc>
        <w:tc>
          <w:tcPr>
            <w:tcW w:w="1530" w:type="dxa"/>
            <w:noWrap/>
            <w:hideMark/>
          </w:tcPr>
          <w:p w14:paraId="6AA63D31" w14:textId="77777777" w:rsidR="00295C69" w:rsidRPr="00405529" w:rsidRDefault="00295C69" w:rsidP="00295C69">
            <w:pPr>
              <w:jc w:val="center"/>
            </w:pPr>
            <w:r w:rsidRPr="00405529">
              <w:t>0800-1200</w:t>
            </w:r>
          </w:p>
        </w:tc>
        <w:tc>
          <w:tcPr>
            <w:tcW w:w="1188" w:type="dxa"/>
            <w:noWrap/>
            <w:hideMark/>
          </w:tcPr>
          <w:p w14:paraId="06867518" w14:textId="77777777" w:rsidR="00295C69" w:rsidRPr="00405529" w:rsidRDefault="00295C69" w:rsidP="00295C69">
            <w:pPr>
              <w:jc w:val="center"/>
            </w:pPr>
            <w:r w:rsidRPr="00405529">
              <w:t>0830-1130</w:t>
            </w:r>
          </w:p>
        </w:tc>
        <w:tc>
          <w:tcPr>
            <w:tcW w:w="2052" w:type="dxa"/>
            <w:noWrap/>
          </w:tcPr>
          <w:p w14:paraId="6F46C998" w14:textId="687665B0" w:rsidR="00295C69" w:rsidRPr="001656F8" w:rsidRDefault="00295C69" w:rsidP="00295C69">
            <w:pPr>
              <w:jc w:val="center"/>
            </w:pPr>
          </w:p>
        </w:tc>
      </w:tr>
      <w:tr w:rsidR="00295C69" w:rsidRPr="00405529" w14:paraId="7346E340" w14:textId="77777777" w:rsidTr="001656F8">
        <w:trPr>
          <w:trHeight w:val="261"/>
        </w:trPr>
        <w:tc>
          <w:tcPr>
            <w:tcW w:w="1710" w:type="dxa"/>
            <w:hideMark/>
          </w:tcPr>
          <w:p w14:paraId="5F03B887" w14:textId="77777777" w:rsidR="00295C69" w:rsidRPr="00405529" w:rsidRDefault="00295C69" w:rsidP="00295C69">
            <w:pPr>
              <w:jc w:val="center"/>
            </w:pPr>
            <w:r w:rsidRPr="00405529">
              <w:t>Rosebud</w:t>
            </w:r>
            <w:r w:rsidRPr="00405529">
              <w:rPr>
                <w:vertAlign w:val="superscript"/>
              </w:rPr>
              <w:t xml:space="preserve"> </w:t>
            </w:r>
          </w:p>
        </w:tc>
        <w:tc>
          <w:tcPr>
            <w:tcW w:w="2520" w:type="dxa"/>
            <w:hideMark/>
          </w:tcPr>
          <w:p w14:paraId="2CCB0396" w14:textId="77777777" w:rsidR="00295C69" w:rsidRPr="00405529" w:rsidRDefault="00295C69" w:rsidP="00295C69">
            <w:pPr>
              <w:jc w:val="center"/>
            </w:pPr>
            <w:r w:rsidRPr="00405529">
              <w:t>1239-1241 Pt Nepean Highway</w:t>
            </w:r>
          </w:p>
        </w:tc>
        <w:tc>
          <w:tcPr>
            <w:tcW w:w="1710" w:type="dxa"/>
            <w:noWrap/>
            <w:hideMark/>
          </w:tcPr>
          <w:p w14:paraId="03556497" w14:textId="77777777" w:rsidR="00295C69" w:rsidRPr="00405529" w:rsidRDefault="00320221" w:rsidP="00295C69">
            <w:pPr>
              <w:jc w:val="center"/>
            </w:pPr>
            <w:r>
              <w:t>0448 263 856</w:t>
            </w:r>
          </w:p>
        </w:tc>
        <w:tc>
          <w:tcPr>
            <w:tcW w:w="1530" w:type="dxa"/>
            <w:noWrap/>
            <w:hideMark/>
          </w:tcPr>
          <w:p w14:paraId="7E00B930" w14:textId="77777777" w:rsidR="00295C69" w:rsidRPr="00405529" w:rsidRDefault="00295C69" w:rsidP="00295C69">
            <w:pPr>
              <w:jc w:val="center"/>
            </w:pPr>
            <w:r w:rsidRPr="00405529">
              <w:t>0830-1200</w:t>
            </w:r>
          </w:p>
        </w:tc>
        <w:tc>
          <w:tcPr>
            <w:tcW w:w="1188" w:type="dxa"/>
            <w:noWrap/>
            <w:hideMark/>
          </w:tcPr>
          <w:p w14:paraId="7CCD5974" w14:textId="77777777" w:rsidR="00295C69" w:rsidRPr="00405529" w:rsidRDefault="00295C69" w:rsidP="00295C69">
            <w:pPr>
              <w:jc w:val="center"/>
            </w:pPr>
            <w:r w:rsidRPr="00405529">
              <w:t>CLOSED</w:t>
            </w:r>
          </w:p>
        </w:tc>
        <w:tc>
          <w:tcPr>
            <w:tcW w:w="2052" w:type="dxa"/>
            <w:noWrap/>
          </w:tcPr>
          <w:p w14:paraId="6CEDA103" w14:textId="212810D8" w:rsidR="00295C69" w:rsidRPr="001656F8" w:rsidRDefault="00295C69" w:rsidP="00295C69">
            <w:pPr>
              <w:jc w:val="center"/>
            </w:pPr>
          </w:p>
        </w:tc>
      </w:tr>
      <w:tr w:rsidR="00295C69" w:rsidRPr="00405529" w14:paraId="4D33B281" w14:textId="77777777" w:rsidTr="001656F8">
        <w:trPr>
          <w:trHeight w:val="370"/>
        </w:trPr>
        <w:tc>
          <w:tcPr>
            <w:tcW w:w="1710" w:type="dxa"/>
            <w:hideMark/>
          </w:tcPr>
          <w:p w14:paraId="01891580" w14:textId="77777777" w:rsidR="00295C69" w:rsidRPr="00405529" w:rsidRDefault="00295C69" w:rsidP="00295C69">
            <w:pPr>
              <w:jc w:val="center"/>
            </w:pPr>
            <w:r w:rsidRPr="00405529">
              <w:t xml:space="preserve">Sunshine </w:t>
            </w:r>
          </w:p>
        </w:tc>
        <w:tc>
          <w:tcPr>
            <w:tcW w:w="2520" w:type="dxa"/>
            <w:hideMark/>
          </w:tcPr>
          <w:p w14:paraId="030A7DBC" w14:textId="77777777" w:rsidR="00295C69" w:rsidRPr="00405529" w:rsidRDefault="00295C69" w:rsidP="00295C69">
            <w:pPr>
              <w:jc w:val="center"/>
            </w:pPr>
            <w:r w:rsidRPr="00405529">
              <w:t>2 Kennedy Street</w:t>
            </w:r>
          </w:p>
        </w:tc>
        <w:tc>
          <w:tcPr>
            <w:tcW w:w="1710" w:type="dxa"/>
            <w:noWrap/>
            <w:hideMark/>
          </w:tcPr>
          <w:p w14:paraId="44864B8C" w14:textId="77777777" w:rsidR="00295C69" w:rsidRPr="00405529" w:rsidRDefault="00320221" w:rsidP="00295C69">
            <w:pPr>
              <w:jc w:val="center"/>
            </w:pPr>
            <w:r>
              <w:t>0477 262 888</w:t>
            </w:r>
          </w:p>
        </w:tc>
        <w:tc>
          <w:tcPr>
            <w:tcW w:w="1530" w:type="dxa"/>
            <w:noWrap/>
            <w:hideMark/>
          </w:tcPr>
          <w:p w14:paraId="6F0D0C50" w14:textId="77777777" w:rsidR="00295C69" w:rsidRPr="00405529" w:rsidRDefault="00295C69" w:rsidP="00295C69">
            <w:pPr>
              <w:jc w:val="center"/>
            </w:pPr>
            <w:r w:rsidRPr="00405529">
              <w:t>0830-1130</w:t>
            </w:r>
          </w:p>
        </w:tc>
        <w:tc>
          <w:tcPr>
            <w:tcW w:w="1188" w:type="dxa"/>
            <w:noWrap/>
            <w:hideMark/>
          </w:tcPr>
          <w:p w14:paraId="629E5178" w14:textId="77777777" w:rsidR="00295C69" w:rsidRPr="00405529" w:rsidRDefault="00295C69" w:rsidP="00295C69">
            <w:pPr>
              <w:jc w:val="center"/>
            </w:pPr>
            <w:r w:rsidRPr="00405529">
              <w:t>0900-1130</w:t>
            </w:r>
          </w:p>
        </w:tc>
        <w:tc>
          <w:tcPr>
            <w:tcW w:w="2052" w:type="dxa"/>
            <w:noWrap/>
          </w:tcPr>
          <w:p w14:paraId="6EA864E6" w14:textId="191AE445" w:rsidR="00295C69" w:rsidRPr="001656F8" w:rsidRDefault="00295C69" w:rsidP="00295C69">
            <w:pPr>
              <w:jc w:val="center"/>
            </w:pPr>
          </w:p>
        </w:tc>
      </w:tr>
      <w:tr w:rsidR="00295C69" w:rsidRPr="00405529" w14:paraId="44979F8B" w14:textId="77777777" w:rsidTr="001656F8">
        <w:trPr>
          <w:trHeight w:val="620"/>
        </w:trPr>
        <w:tc>
          <w:tcPr>
            <w:tcW w:w="1710" w:type="dxa"/>
            <w:hideMark/>
          </w:tcPr>
          <w:p w14:paraId="5353EEE1" w14:textId="77777777" w:rsidR="00295C69" w:rsidRPr="00405529" w:rsidRDefault="00295C69" w:rsidP="00295C69">
            <w:pPr>
              <w:jc w:val="center"/>
            </w:pPr>
            <w:r w:rsidRPr="00405529">
              <w:t xml:space="preserve">Vermont South  </w:t>
            </w:r>
          </w:p>
        </w:tc>
        <w:tc>
          <w:tcPr>
            <w:tcW w:w="2520" w:type="dxa"/>
            <w:hideMark/>
          </w:tcPr>
          <w:p w14:paraId="56001CC8" w14:textId="77777777" w:rsidR="00295C69" w:rsidRPr="00405529" w:rsidRDefault="00295C69" w:rsidP="00295C69">
            <w:pPr>
              <w:jc w:val="center"/>
            </w:pPr>
            <w:r w:rsidRPr="00405529">
              <w:t>645-647 Burwood Highway</w:t>
            </w:r>
          </w:p>
        </w:tc>
        <w:tc>
          <w:tcPr>
            <w:tcW w:w="1710" w:type="dxa"/>
            <w:noWrap/>
            <w:hideMark/>
          </w:tcPr>
          <w:p w14:paraId="5D5D05D6" w14:textId="77777777" w:rsidR="00295C69" w:rsidRPr="00405529" w:rsidRDefault="00320221" w:rsidP="00295C69">
            <w:pPr>
              <w:jc w:val="center"/>
            </w:pPr>
            <w:r>
              <w:t>0477 109 054</w:t>
            </w:r>
          </w:p>
        </w:tc>
        <w:tc>
          <w:tcPr>
            <w:tcW w:w="1530" w:type="dxa"/>
            <w:noWrap/>
            <w:hideMark/>
          </w:tcPr>
          <w:p w14:paraId="54B5D322" w14:textId="77777777" w:rsidR="00295C69" w:rsidRPr="00405529" w:rsidRDefault="00295C69" w:rsidP="00295C69">
            <w:pPr>
              <w:jc w:val="center"/>
            </w:pPr>
            <w:r w:rsidRPr="00405529">
              <w:t>0830-1230</w:t>
            </w:r>
          </w:p>
        </w:tc>
        <w:tc>
          <w:tcPr>
            <w:tcW w:w="1188" w:type="dxa"/>
            <w:noWrap/>
            <w:hideMark/>
          </w:tcPr>
          <w:p w14:paraId="5E71AADF" w14:textId="77777777" w:rsidR="00295C69" w:rsidRPr="00405529" w:rsidRDefault="00295C69" w:rsidP="00295C69">
            <w:pPr>
              <w:jc w:val="center"/>
            </w:pPr>
            <w:r w:rsidRPr="00405529">
              <w:t>CLOSED</w:t>
            </w:r>
          </w:p>
        </w:tc>
        <w:tc>
          <w:tcPr>
            <w:tcW w:w="2052" w:type="dxa"/>
            <w:noWrap/>
          </w:tcPr>
          <w:p w14:paraId="49B51FF4" w14:textId="37B3EE94" w:rsidR="00295C69" w:rsidRPr="001656F8" w:rsidRDefault="00295C69" w:rsidP="00295C69">
            <w:pPr>
              <w:jc w:val="center"/>
            </w:pPr>
          </w:p>
        </w:tc>
      </w:tr>
      <w:tr w:rsidR="00295C69" w:rsidRPr="00405529" w14:paraId="3006B9CD" w14:textId="77777777" w:rsidTr="001656F8">
        <w:trPr>
          <w:trHeight w:val="370"/>
        </w:trPr>
        <w:tc>
          <w:tcPr>
            <w:tcW w:w="1710" w:type="dxa"/>
            <w:hideMark/>
          </w:tcPr>
          <w:p w14:paraId="07D0716A" w14:textId="77777777" w:rsidR="00295C69" w:rsidRPr="00405529" w:rsidRDefault="00295C69" w:rsidP="00295C69">
            <w:pPr>
              <w:jc w:val="center"/>
            </w:pPr>
            <w:r w:rsidRPr="00405529">
              <w:t xml:space="preserve">Werribee </w:t>
            </w:r>
          </w:p>
        </w:tc>
        <w:tc>
          <w:tcPr>
            <w:tcW w:w="2520" w:type="dxa"/>
            <w:hideMark/>
          </w:tcPr>
          <w:p w14:paraId="629BA1C8" w14:textId="77777777" w:rsidR="00295C69" w:rsidRPr="00405529" w:rsidRDefault="00295C69" w:rsidP="00295C69">
            <w:pPr>
              <w:jc w:val="center"/>
            </w:pPr>
            <w:r w:rsidRPr="00405529">
              <w:t>242 Hoppers Lane</w:t>
            </w:r>
          </w:p>
        </w:tc>
        <w:tc>
          <w:tcPr>
            <w:tcW w:w="1710" w:type="dxa"/>
            <w:noWrap/>
            <w:hideMark/>
          </w:tcPr>
          <w:p w14:paraId="079A714B" w14:textId="77777777" w:rsidR="00295C69" w:rsidRPr="00405529" w:rsidRDefault="00320221" w:rsidP="00295C69">
            <w:pPr>
              <w:jc w:val="center"/>
            </w:pPr>
            <w:r>
              <w:t>0455 021 209</w:t>
            </w:r>
          </w:p>
        </w:tc>
        <w:tc>
          <w:tcPr>
            <w:tcW w:w="1530" w:type="dxa"/>
            <w:noWrap/>
            <w:hideMark/>
          </w:tcPr>
          <w:p w14:paraId="4AF8F27B" w14:textId="77777777" w:rsidR="00295C69" w:rsidRPr="00405529" w:rsidRDefault="00295C69" w:rsidP="00295C69">
            <w:pPr>
              <w:jc w:val="center"/>
            </w:pPr>
            <w:r w:rsidRPr="00405529">
              <w:t>0900-1200</w:t>
            </w:r>
          </w:p>
        </w:tc>
        <w:tc>
          <w:tcPr>
            <w:tcW w:w="1188" w:type="dxa"/>
            <w:noWrap/>
            <w:hideMark/>
          </w:tcPr>
          <w:p w14:paraId="4B7B4747" w14:textId="77777777" w:rsidR="00295C69" w:rsidRPr="00405529" w:rsidRDefault="00295C69" w:rsidP="00295C69">
            <w:pPr>
              <w:jc w:val="center"/>
            </w:pPr>
            <w:r w:rsidRPr="00405529">
              <w:t>CLOSED</w:t>
            </w:r>
          </w:p>
        </w:tc>
        <w:tc>
          <w:tcPr>
            <w:tcW w:w="2052" w:type="dxa"/>
            <w:noWrap/>
          </w:tcPr>
          <w:p w14:paraId="536A4C87" w14:textId="0CD4707F" w:rsidR="00295C69" w:rsidRPr="001656F8" w:rsidRDefault="00295C69" w:rsidP="00295C69">
            <w:pPr>
              <w:jc w:val="center"/>
            </w:pPr>
          </w:p>
        </w:tc>
      </w:tr>
    </w:tbl>
    <w:p w14:paraId="0D12B063" w14:textId="77777777" w:rsidR="00405529" w:rsidRDefault="00405529" w:rsidP="004A2506"/>
    <w:tbl>
      <w:tblPr>
        <w:tblStyle w:val="TableGrid"/>
        <w:tblW w:w="10800" w:type="dxa"/>
        <w:tblInd w:w="-725" w:type="dxa"/>
        <w:tblLook w:val="04A0" w:firstRow="1" w:lastRow="0" w:firstColumn="1" w:lastColumn="0" w:noHBand="0" w:noVBand="1"/>
      </w:tblPr>
      <w:tblGrid>
        <w:gridCol w:w="1710"/>
        <w:gridCol w:w="2520"/>
        <w:gridCol w:w="1710"/>
        <w:gridCol w:w="1530"/>
        <w:gridCol w:w="1260"/>
        <w:gridCol w:w="2070"/>
      </w:tblGrid>
      <w:tr w:rsidR="004A2506" w:rsidRPr="004A2506" w14:paraId="7DD83066" w14:textId="77777777" w:rsidTr="00F50528">
        <w:trPr>
          <w:trHeight w:val="410"/>
        </w:trPr>
        <w:tc>
          <w:tcPr>
            <w:tcW w:w="1710" w:type="dxa"/>
            <w:shd w:val="clear" w:color="auto" w:fill="00B0F0"/>
            <w:hideMark/>
          </w:tcPr>
          <w:p w14:paraId="2105814F" w14:textId="77777777" w:rsidR="004A2506" w:rsidRPr="004A2506" w:rsidRDefault="004A2506" w:rsidP="004A250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REGIONAL SITES </w:t>
            </w:r>
          </w:p>
        </w:tc>
        <w:tc>
          <w:tcPr>
            <w:tcW w:w="2520" w:type="dxa"/>
            <w:shd w:val="clear" w:color="auto" w:fill="00B0F0"/>
            <w:hideMark/>
          </w:tcPr>
          <w:p w14:paraId="6B3E8824" w14:textId="77777777" w:rsidR="004A2506" w:rsidRPr="004A2506" w:rsidRDefault="00DA739A" w:rsidP="004A250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COLLECTION CENTRE </w:t>
            </w:r>
            <w:r w:rsidR="004A2506" w:rsidRPr="004A2506">
              <w:rPr>
                <w:b/>
                <w:bCs/>
              </w:rPr>
              <w:t xml:space="preserve"> ADDRESS</w:t>
            </w:r>
          </w:p>
        </w:tc>
        <w:tc>
          <w:tcPr>
            <w:tcW w:w="1710" w:type="dxa"/>
            <w:shd w:val="clear" w:color="auto" w:fill="00B0F0"/>
            <w:noWrap/>
            <w:hideMark/>
          </w:tcPr>
          <w:p w14:paraId="58F9C21D" w14:textId="77777777" w:rsidR="004A2506" w:rsidRPr="004A2506" w:rsidRDefault="004A2506" w:rsidP="004A2506">
            <w:pPr>
              <w:jc w:val="center"/>
              <w:rPr>
                <w:b/>
                <w:bCs/>
              </w:rPr>
            </w:pPr>
            <w:r w:rsidRPr="004A2506">
              <w:rPr>
                <w:b/>
                <w:bCs/>
              </w:rPr>
              <w:t xml:space="preserve">PHONE </w:t>
            </w:r>
          </w:p>
        </w:tc>
        <w:tc>
          <w:tcPr>
            <w:tcW w:w="1530" w:type="dxa"/>
            <w:shd w:val="clear" w:color="auto" w:fill="00B0F0"/>
            <w:noWrap/>
            <w:hideMark/>
          </w:tcPr>
          <w:p w14:paraId="0098C840" w14:textId="77777777" w:rsidR="004A2506" w:rsidRPr="004A2506" w:rsidRDefault="004A2506" w:rsidP="004A2506">
            <w:pPr>
              <w:jc w:val="center"/>
              <w:rPr>
                <w:b/>
                <w:bCs/>
              </w:rPr>
            </w:pPr>
            <w:r w:rsidRPr="004A2506">
              <w:rPr>
                <w:b/>
                <w:bCs/>
              </w:rPr>
              <w:t xml:space="preserve">Monday - Friday </w:t>
            </w:r>
          </w:p>
        </w:tc>
        <w:tc>
          <w:tcPr>
            <w:tcW w:w="1260" w:type="dxa"/>
            <w:shd w:val="clear" w:color="auto" w:fill="00B0F0"/>
            <w:noWrap/>
            <w:hideMark/>
          </w:tcPr>
          <w:p w14:paraId="00470071" w14:textId="77777777" w:rsidR="004A2506" w:rsidRPr="004A2506" w:rsidRDefault="004A2506" w:rsidP="004A2506">
            <w:pPr>
              <w:jc w:val="center"/>
              <w:rPr>
                <w:b/>
                <w:bCs/>
              </w:rPr>
            </w:pPr>
            <w:r w:rsidRPr="004A2506">
              <w:rPr>
                <w:b/>
                <w:bCs/>
              </w:rPr>
              <w:t xml:space="preserve">Saturday </w:t>
            </w:r>
          </w:p>
        </w:tc>
        <w:tc>
          <w:tcPr>
            <w:tcW w:w="2070" w:type="dxa"/>
            <w:shd w:val="clear" w:color="auto" w:fill="00B0F0"/>
            <w:noWrap/>
            <w:hideMark/>
          </w:tcPr>
          <w:p w14:paraId="3EE8A394" w14:textId="77777777" w:rsidR="004A2506" w:rsidRPr="00405529" w:rsidRDefault="00DA739A" w:rsidP="004A250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ite</w:t>
            </w:r>
            <w:r w:rsidR="004A2506" w:rsidRPr="00405529">
              <w:rPr>
                <w:b/>
                <w:bCs/>
              </w:rPr>
              <w:t xml:space="preserve"> change information </w:t>
            </w:r>
          </w:p>
        </w:tc>
      </w:tr>
      <w:tr w:rsidR="004A2506" w:rsidRPr="004A2506" w14:paraId="31EDA089" w14:textId="77777777" w:rsidTr="001656F8">
        <w:trPr>
          <w:trHeight w:val="460"/>
        </w:trPr>
        <w:tc>
          <w:tcPr>
            <w:tcW w:w="1710" w:type="dxa"/>
            <w:noWrap/>
            <w:hideMark/>
          </w:tcPr>
          <w:p w14:paraId="69C5C65E" w14:textId="77777777" w:rsidR="004A2506" w:rsidRPr="004A2506" w:rsidRDefault="004A2506" w:rsidP="004A2506">
            <w:pPr>
              <w:jc w:val="center"/>
            </w:pPr>
            <w:r w:rsidRPr="004A2506">
              <w:t>Alexandra</w:t>
            </w:r>
            <w:r w:rsidRPr="004A2506">
              <w:rPr>
                <w:vertAlign w:val="subscript"/>
              </w:rPr>
              <w:t xml:space="preserve">  </w:t>
            </w:r>
          </w:p>
        </w:tc>
        <w:tc>
          <w:tcPr>
            <w:tcW w:w="2520" w:type="dxa"/>
            <w:hideMark/>
          </w:tcPr>
          <w:p w14:paraId="6357F42A" w14:textId="77777777" w:rsidR="004A2506" w:rsidRPr="004A2506" w:rsidRDefault="004A2506" w:rsidP="004A2506">
            <w:pPr>
              <w:jc w:val="center"/>
            </w:pPr>
            <w:r w:rsidRPr="004A2506">
              <w:t>4 Cooper Street</w:t>
            </w:r>
          </w:p>
        </w:tc>
        <w:tc>
          <w:tcPr>
            <w:tcW w:w="1710" w:type="dxa"/>
            <w:noWrap/>
            <w:hideMark/>
          </w:tcPr>
          <w:p w14:paraId="403EDE4D" w14:textId="77777777" w:rsidR="004A2506" w:rsidRPr="004A2506" w:rsidRDefault="00F50528" w:rsidP="004A2506">
            <w:pPr>
              <w:jc w:val="center"/>
            </w:pPr>
            <w:r>
              <w:t>0456 226 409</w:t>
            </w:r>
          </w:p>
        </w:tc>
        <w:tc>
          <w:tcPr>
            <w:tcW w:w="1530" w:type="dxa"/>
            <w:noWrap/>
            <w:hideMark/>
          </w:tcPr>
          <w:p w14:paraId="46E31128" w14:textId="77777777" w:rsidR="004A2506" w:rsidRPr="004A2506" w:rsidRDefault="004A2506" w:rsidP="004A2506">
            <w:pPr>
              <w:jc w:val="center"/>
            </w:pPr>
            <w:r w:rsidRPr="004A2506">
              <w:t>1000-1500</w:t>
            </w:r>
          </w:p>
        </w:tc>
        <w:tc>
          <w:tcPr>
            <w:tcW w:w="1260" w:type="dxa"/>
            <w:noWrap/>
            <w:hideMark/>
          </w:tcPr>
          <w:p w14:paraId="1015F590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357A5A79" w14:textId="4CEC6B9D" w:rsidR="004A2506" w:rsidRPr="001656F8" w:rsidRDefault="004A2506" w:rsidP="004A2506">
            <w:pPr>
              <w:jc w:val="center"/>
            </w:pPr>
          </w:p>
        </w:tc>
      </w:tr>
      <w:tr w:rsidR="004A2506" w:rsidRPr="004A2506" w14:paraId="7A872406" w14:textId="77777777" w:rsidTr="001656F8">
        <w:trPr>
          <w:trHeight w:val="400"/>
        </w:trPr>
        <w:tc>
          <w:tcPr>
            <w:tcW w:w="1710" w:type="dxa"/>
            <w:hideMark/>
          </w:tcPr>
          <w:p w14:paraId="043473AD" w14:textId="77777777" w:rsidR="004A2506" w:rsidRPr="004A2506" w:rsidRDefault="004A2506" w:rsidP="004A2506">
            <w:pPr>
              <w:jc w:val="center"/>
            </w:pPr>
            <w:r w:rsidRPr="004A2506">
              <w:t xml:space="preserve">Ballarat  </w:t>
            </w:r>
          </w:p>
        </w:tc>
        <w:tc>
          <w:tcPr>
            <w:tcW w:w="2520" w:type="dxa"/>
            <w:hideMark/>
          </w:tcPr>
          <w:p w14:paraId="6B466765" w14:textId="77777777" w:rsidR="004A2506" w:rsidRPr="004A2506" w:rsidRDefault="004A2506" w:rsidP="004A2506">
            <w:pPr>
              <w:jc w:val="center"/>
            </w:pPr>
            <w:r w:rsidRPr="004A2506">
              <w:t>110 Drummond Street North</w:t>
            </w:r>
          </w:p>
        </w:tc>
        <w:tc>
          <w:tcPr>
            <w:tcW w:w="1710" w:type="dxa"/>
            <w:noWrap/>
            <w:hideMark/>
          </w:tcPr>
          <w:p w14:paraId="06F98CB3" w14:textId="77777777" w:rsidR="004A2506" w:rsidRPr="004A2506" w:rsidRDefault="00F50528" w:rsidP="004A2506">
            <w:pPr>
              <w:jc w:val="center"/>
            </w:pPr>
            <w:r>
              <w:t>0477 753 540</w:t>
            </w:r>
          </w:p>
        </w:tc>
        <w:tc>
          <w:tcPr>
            <w:tcW w:w="1530" w:type="dxa"/>
            <w:noWrap/>
            <w:hideMark/>
          </w:tcPr>
          <w:p w14:paraId="2E975E02" w14:textId="77777777" w:rsidR="004A2506" w:rsidRPr="004A2506" w:rsidRDefault="004A2506" w:rsidP="004A2506">
            <w:pPr>
              <w:jc w:val="center"/>
            </w:pPr>
            <w:r w:rsidRPr="004A2506">
              <w:t>1000-1600</w:t>
            </w:r>
          </w:p>
        </w:tc>
        <w:tc>
          <w:tcPr>
            <w:tcW w:w="1260" w:type="dxa"/>
            <w:noWrap/>
            <w:hideMark/>
          </w:tcPr>
          <w:p w14:paraId="7FFE484B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59284FB8" w14:textId="24E937B5" w:rsidR="004A2506" w:rsidRPr="001656F8" w:rsidRDefault="004A2506" w:rsidP="004A2506">
            <w:pPr>
              <w:jc w:val="center"/>
            </w:pPr>
          </w:p>
        </w:tc>
      </w:tr>
      <w:tr w:rsidR="004A2506" w:rsidRPr="004A2506" w14:paraId="79D9F54C" w14:textId="77777777" w:rsidTr="001656F8">
        <w:trPr>
          <w:trHeight w:val="400"/>
        </w:trPr>
        <w:tc>
          <w:tcPr>
            <w:tcW w:w="1710" w:type="dxa"/>
            <w:noWrap/>
            <w:hideMark/>
          </w:tcPr>
          <w:p w14:paraId="2D7E06BF" w14:textId="77777777" w:rsidR="004A2506" w:rsidRPr="004A2506" w:rsidRDefault="004A2506" w:rsidP="004A2506">
            <w:pPr>
              <w:jc w:val="center"/>
            </w:pPr>
            <w:r w:rsidRPr="004A2506">
              <w:t xml:space="preserve">Bairnsdale </w:t>
            </w:r>
            <w:r w:rsidRPr="004A2506">
              <w:rPr>
                <w:vertAlign w:val="superscript"/>
              </w:rPr>
              <w:t xml:space="preserve"> </w:t>
            </w:r>
          </w:p>
        </w:tc>
        <w:tc>
          <w:tcPr>
            <w:tcW w:w="2520" w:type="dxa"/>
            <w:noWrap/>
            <w:hideMark/>
          </w:tcPr>
          <w:p w14:paraId="56D59DEF" w14:textId="77777777" w:rsidR="004A2506" w:rsidRPr="004A2506" w:rsidRDefault="004A2506" w:rsidP="004A2506">
            <w:pPr>
              <w:jc w:val="center"/>
            </w:pPr>
            <w:r w:rsidRPr="004A2506">
              <w:t>93 Macleod Street</w:t>
            </w:r>
          </w:p>
        </w:tc>
        <w:tc>
          <w:tcPr>
            <w:tcW w:w="1710" w:type="dxa"/>
            <w:noWrap/>
            <w:hideMark/>
          </w:tcPr>
          <w:p w14:paraId="5C18BDC7" w14:textId="77777777" w:rsidR="004A2506" w:rsidRPr="004A2506" w:rsidRDefault="00F50528" w:rsidP="004A2506">
            <w:pPr>
              <w:jc w:val="center"/>
            </w:pPr>
            <w:r>
              <w:t>0474 815 415</w:t>
            </w:r>
          </w:p>
        </w:tc>
        <w:tc>
          <w:tcPr>
            <w:tcW w:w="1530" w:type="dxa"/>
            <w:noWrap/>
            <w:hideMark/>
          </w:tcPr>
          <w:p w14:paraId="3C3560F9" w14:textId="77777777" w:rsidR="004A2506" w:rsidRPr="004A2506" w:rsidRDefault="004A2506" w:rsidP="004A2506">
            <w:pPr>
              <w:jc w:val="center"/>
            </w:pPr>
            <w:r w:rsidRPr="004A2506">
              <w:t>1000-1530</w:t>
            </w:r>
          </w:p>
        </w:tc>
        <w:tc>
          <w:tcPr>
            <w:tcW w:w="1260" w:type="dxa"/>
            <w:noWrap/>
            <w:hideMark/>
          </w:tcPr>
          <w:p w14:paraId="66D5F696" w14:textId="77777777" w:rsidR="004A2506" w:rsidRPr="004A2506" w:rsidRDefault="004A2506" w:rsidP="004A2506">
            <w:pPr>
              <w:jc w:val="center"/>
            </w:pPr>
            <w:r w:rsidRPr="004A2506">
              <w:t>0930-1100</w:t>
            </w:r>
          </w:p>
        </w:tc>
        <w:tc>
          <w:tcPr>
            <w:tcW w:w="2070" w:type="dxa"/>
            <w:noWrap/>
          </w:tcPr>
          <w:p w14:paraId="3961D94B" w14:textId="220AF425" w:rsidR="004A2506" w:rsidRPr="001656F8" w:rsidRDefault="004A2506" w:rsidP="004A2506">
            <w:pPr>
              <w:jc w:val="center"/>
            </w:pPr>
          </w:p>
        </w:tc>
      </w:tr>
      <w:tr w:rsidR="004A2506" w:rsidRPr="004A2506" w14:paraId="0299ADAA" w14:textId="77777777" w:rsidTr="001656F8">
        <w:trPr>
          <w:trHeight w:val="400"/>
        </w:trPr>
        <w:tc>
          <w:tcPr>
            <w:tcW w:w="1710" w:type="dxa"/>
            <w:hideMark/>
          </w:tcPr>
          <w:p w14:paraId="39A469C2" w14:textId="77777777" w:rsidR="004A2506" w:rsidRPr="004A2506" w:rsidRDefault="004A2506" w:rsidP="004A2506">
            <w:pPr>
              <w:jc w:val="center"/>
            </w:pPr>
            <w:r w:rsidRPr="004A2506">
              <w:t>Belmont</w:t>
            </w:r>
          </w:p>
        </w:tc>
        <w:tc>
          <w:tcPr>
            <w:tcW w:w="2520" w:type="dxa"/>
            <w:hideMark/>
          </w:tcPr>
          <w:p w14:paraId="737A08C5" w14:textId="77777777" w:rsidR="004A2506" w:rsidRPr="004A2506" w:rsidRDefault="004A2506" w:rsidP="004A2506">
            <w:pPr>
              <w:jc w:val="center"/>
            </w:pPr>
            <w:r w:rsidRPr="004A2506">
              <w:t>129 High Street</w:t>
            </w:r>
          </w:p>
        </w:tc>
        <w:tc>
          <w:tcPr>
            <w:tcW w:w="1710" w:type="dxa"/>
            <w:noWrap/>
            <w:hideMark/>
          </w:tcPr>
          <w:p w14:paraId="2BAF70D8" w14:textId="77777777" w:rsidR="004A2506" w:rsidRPr="004A2506" w:rsidRDefault="00F50528" w:rsidP="004A2506">
            <w:pPr>
              <w:jc w:val="center"/>
            </w:pPr>
            <w:r>
              <w:t>0438 628 750</w:t>
            </w:r>
          </w:p>
        </w:tc>
        <w:tc>
          <w:tcPr>
            <w:tcW w:w="1530" w:type="dxa"/>
            <w:noWrap/>
            <w:hideMark/>
          </w:tcPr>
          <w:p w14:paraId="0488CAF1" w14:textId="77777777" w:rsidR="004A2506" w:rsidRPr="004A2506" w:rsidRDefault="004A2506" w:rsidP="004A2506">
            <w:pPr>
              <w:jc w:val="center"/>
            </w:pPr>
            <w:r w:rsidRPr="004A2506">
              <w:t>0900-1500</w:t>
            </w:r>
          </w:p>
        </w:tc>
        <w:tc>
          <w:tcPr>
            <w:tcW w:w="1260" w:type="dxa"/>
            <w:noWrap/>
            <w:hideMark/>
          </w:tcPr>
          <w:p w14:paraId="0EDE2312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7AF420C2" w14:textId="1944FDAB" w:rsidR="004A2506" w:rsidRPr="001656F8" w:rsidRDefault="004A2506" w:rsidP="004A2506">
            <w:pPr>
              <w:jc w:val="center"/>
            </w:pPr>
          </w:p>
        </w:tc>
      </w:tr>
      <w:tr w:rsidR="004A2506" w:rsidRPr="004A2506" w14:paraId="01778C1E" w14:textId="77777777" w:rsidTr="001656F8">
        <w:trPr>
          <w:trHeight w:val="400"/>
        </w:trPr>
        <w:tc>
          <w:tcPr>
            <w:tcW w:w="1710" w:type="dxa"/>
            <w:hideMark/>
          </w:tcPr>
          <w:p w14:paraId="5CA7F78C" w14:textId="77777777" w:rsidR="004A2506" w:rsidRPr="004A2506" w:rsidRDefault="004A2506" w:rsidP="004A2506">
            <w:pPr>
              <w:jc w:val="center"/>
            </w:pPr>
            <w:r w:rsidRPr="004A2506">
              <w:t xml:space="preserve">Bendigo </w:t>
            </w:r>
          </w:p>
        </w:tc>
        <w:tc>
          <w:tcPr>
            <w:tcW w:w="2520" w:type="dxa"/>
            <w:hideMark/>
          </w:tcPr>
          <w:p w14:paraId="32D096D2" w14:textId="77777777" w:rsidR="004A2506" w:rsidRPr="004A2506" w:rsidRDefault="004A2506" w:rsidP="004A2506">
            <w:pPr>
              <w:jc w:val="center"/>
            </w:pPr>
            <w:r w:rsidRPr="004A2506">
              <w:t>79 Lucan Street</w:t>
            </w:r>
          </w:p>
        </w:tc>
        <w:tc>
          <w:tcPr>
            <w:tcW w:w="1710" w:type="dxa"/>
            <w:noWrap/>
            <w:hideMark/>
          </w:tcPr>
          <w:p w14:paraId="0736C26C" w14:textId="77777777" w:rsidR="004A2506" w:rsidRPr="004A2506" w:rsidRDefault="00F50528" w:rsidP="004A2506">
            <w:pPr>
              <w:jc w:val="center"/>
            </w:pPr>
            <w:r>
              <w:t xml:space="preserve">0488 746 423 </w:t>
            </w:r>
          </w:p>
        </w:tc>
        <w:tc>
          <w:tcPr>
            <w:tcW w:w="1530" w:type="dxa"/>
            <w:noWrap/>
            <w:hideMark/>
          </w:tcPr>
          <w:p w14:paraId="5ACD4B53" w14:textId="77777777" w:rsidR="004A2506" w:rsidRPr="004A2506" w:rsidRDefault="004A2506" w:rsidP="004A2506">
            <w:pPr>
              <w:jc w:val="center"/>
            </w:pPr>
            <w:r w:rsidRPr="004A2506">
              <w:t>1000-1500</w:t>
            </w:r>
          </w:p>
        </w:tc>
        <w:tc>
          <w:tcPr>
            <w:tcW w:w="1260" w:type="dxa"/>
            <w:noWrap/>
            <w:hideMark/>
          </w:tcPr>
          <w:p w14:paraId="10CFA1CC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087EBF24" w14:textId="06C454E1" w:rsidR="004A2506" w:rsidRPr="001656F8" w:rsidRDefault="004A2506" w:rsidP="004A2506">
            <w:pPr>
              <w:jc w:val="center"/>
            </w:pPr>
          </w:p>
        </w:tc>
      </w:tr>
      <w:tr w:rsidR="004A2506" w:rsidRPr="004A2506" w14:paraId="1F872185" w14:textId="77777777" w:rsidTr="001656F8">
        <w:trPr>
          <w:trHeight w:val="580"/>
        </w:trPr>
        <w:tc>
          <w:tcPr>
            <w:tcW w:w="1710" w:type="dxa"/>
            <w:hideMark/>
          </w:tcPr>
          <w:p w14:paraId="62470BAD" w14:textId="77777777" w:rsidR="004A2506" w:rsidRPr="004A2506" w:rsidRDefault="004A2506" w:rsidP="004A2506">
            <w:pPr>
              <w:jc w:val="center"/>
            </w:pPr>
            <w:r w:rsidRPr="004A2506">
              <w:t xml:space="preserve">Bendigo </w:t>
            </w:r>
          </w:p>
        </w:tc>
        <w:tc>
          <w:tcPr>
            <w:tcW w:w="2520" w:type="dxa"/>
            <w:hideMark/>
          </w:tcPr>
          <w:p w14:paraId="5A97CF34" w14:textId="77777777" w:rsidR="004A2506" w:rsidRPr="004A2506" w:rsidRDefault="004A2506" w:rsidP="004A2506">
            <w:pPr>
              <w:jc w:val="center"/>
            </w:pPr>
            <w:r w:rsidRPr="004A2506">
              <w:t>Bendigo Base Hospital</w:t>
            </w:r>
            <w:r w:rsidRPr="004A2506">
              <w:br/>
              <w:t>Level 1, 100 Barnard Street</w:t>
            </w:r>
          </w:p>
        </w:tc>
        <w:tc>
          <w:tcPr>
            <w:tcW w:w="1710" w:type="dxa"/>
            <w:noWrap/>
            <w:hideMark/>
          </w:tcPr>
          <w:p w14:paraId="0CF4DDA7" w14:textId="77777777" w:rsidR="004A2506" w:rsidRPr="004A2506" w:rsidRDefault="004A2506" w:rsidP="004A2506">
            <w:pPr>
              <w:jc w:val="center"/>
            </w:pPr>
            <w:r w:rsidRPr="004A2506">
              <w:t>5454 8946</w:t>
            </w:r>
          </w:p>
        </w:tc>
        <w:tc>
          <w:tcPr>
            <w:tcW w:w="1530" w:type="dxa"/>
            <w:noWrap/>
            <w:hideMark/>
          </w:tcPr>
          <w:p w14:paraId="28E80864" w14:textId="77777777" w:rsidR="004A2506" w:rsidRPr="004A2506" w:rsidRDefault="004A2506" w:rsidP="004A2506">
            <w:pPr>
              <w:jc w:val="center"/>
            </w:pPr>
            <w:r w:rsidRPr="004A2506">
              <w:t>1000-1500</w:t>
            </w:r>
          </w:p>
        </w:tc>
        <w:tc>
          <w:tcPr>
            <w:tcW w:w="1260" w:type="dxa"/>
            <w:noWrap/>
            <w:hideMark/>
          </w:tcPr>
          <w:p w14:paraId="6896AB0F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772D4A45" w14:textId="77777777" w:rsidR="004A2506" w:rsidRPr="001656F8" w:rsidRDefault="004A2506" w:rsidP="004A2506">
            <w:pPr>
              <w:jc w:val="center"/>
            </w:pPr>
          </w:p>
        </w:tc>
      </w:tr>
      <w:tr w:rsidR="004A2506" w:rsidRPr="004A2506" w14:paraId="6140DAF4" w14:textId="77777777" w:rsidTr="001656F8">
        <w:trPr>
          <w:trHeight w:val="400"/>
        </w:trPr>
        <w:tc>
          <w:tcPr>
            <w:tcW w:w="1710" w:type="dxa"/>
            <w:hideMark/>
          </w:tcPr>
          <w:p w14:paraId="1E1DA6E3" w14:textId="77777777" w:rsidR="004A2506" w:rsidRPr="004A2506" w:rsidRDefault="004A2506" w:rsidP="004A2506">
            <w:pPr>
              <w:jc w:val="center"/>
            </w:pPr>
            <w:r w:rsidRPr="004A2506">
              <w:t xml:space="preserve">Bendigo    </w:t>
            </w:r>
          </w:p>
        </w:tc>
        <w:tc>
          <w:tcPr>
            <w:tcW w:w="2520" w:type="dxa"/>
            <w:hideMark/>
          </w:tcPr>
          <w:p w14:paraId="72981573" w14:textId="77777777" w:rsidR="004A2506" w:rsidRPr="004A2506" w:rsidRDefault="004A2506" w:rsidP="004A2506">
            <w:pPr>
              <w:jc w:val="center"/>
            </w:pPr>
            <w:r w:rsidRPr="004A2506">
              <w:t>138-140 Lily Street</w:t>
            </w:r>
          </w:p>
        </w:tc>
        <w:tc>
          <w:tcPr>
            <w:tcW w:w="1710" w:type="dxa"/>
            <w:noWrap/>
            <w:hideMark/>
          </w:tcPr>
          <w:p w14:paraId="4F7BC574" w14:textId="77777777" w:rsidR="004A2506" w:rsidRPr="004A2506" w:rsidRDefault="00F50528" w:rsidP="004A2506">
            <w:pPr>
              <w:jc w:val="center"/>
            </w:pPr>
            <w:r>
              <w:t>0429 909 530</w:t>
            </w:r>
          </w:p>
        </w:tc>
        <w:tc>
          <w:tcPr>
            <w:tcW w:w="1530" w:type="dxa"/>
            <w:noWrap/>
            <w:hideMark/>
          </w:tcPr>
          <w:p w14:paraId="5A52C38A" w14:textId="77777777" w:rsidR="004A2506" w:rsidRPr="004A2506" w:rsidRDefault="004A2506" w:rsidP="004A2506">
            <w:pPr>
              <w:jc w:val="center"/>
            </w:pPr>
            <w:r w:rsidRPr="004A2506">
              <w:t>1000-1500</w:t>
            </w:r>
          </w:p>
        </w:tc>
        <w:tc>
          <w:tcPr>
            <w:tcW w:w="1260" w:type="dxa"/>
            <w:noWrap/>
            <w:hideMark/>
          </w:tcPr>
          <w:p w14:paraId="34245B27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71C9AEB9" w14:textId="34F8E15A" w:rsidR="004A2506" w:rsidRPr="001656F8" w:rsidRDefault="004A2506" w:rsidP="004A2506">
            <w:pPr>
              <w:jc w:val="center"/>
            </w:pPr>
          </w:p>
        </w:tc>
      </w:tr>
      <w:tr w:rsidR="004A2506" w:rsidRPr="004A2506" w14:paraId="4E175052" w14:textId="77777777" w:rsidTr="001656F8">
        <w:trPr>
          <w:trHeight w:val="400"/>
        </w:trPr>
        <w:tc>
          <w:tcPr>
            <w:tcW w:w="1710" w:type="dxa"/>
            <w:hideMark/>
          </w:tcPr>
          <w:p w14:paraId="101CA447" w14:textId="77777777" w:rsidR="004A2506" w:rsidRPr="004A2506" w:rsidRDefault="004A2506" w:rsidP="004A2506">
            <w:pPr>
              <w:jc w:val="center"/>
            </w:pPr>
            <w:r w:rsidRPr="004A2506">
              <w:t>Camperdown</w:t>
            </w:r>
          </w:p>
        </w:tc>
        <w:tc>
          <w:tcPr>
            <w:tcW w:w="2520" w:type="dxa"/>
            <w:hideMark/>
          </w:tcPr>
          <w:p w14:paraId="35D6DEE8" w14:textId="77777777" w:rsidR="004A2506" w:rsidRPr="004A2506" w:rsidRDefault="004A2506" w:rsidP="004A2506">
            <w:pPr>
              <w:jc w:val="center"/>
            </w:pPr>
            <w:r w:rsidRPr="004A2506">
              <w:t>56 Scott Street</w:t>
            </w:r>
          </w:p>
        </w:tc>
        <w:tc>
          <w:tcPr>
            <w:tcW w:w="1710" w:type="dxa"/>
            <w:noWrap/>
            <w:hideMark/>
          </w:tcPr>
          <w:p w14:paraId="0F323D15" w14:textId="77777777" w:rsidR="004A2506" w:rsidRPr="004A2506" w:rsidRDefault="00F50528" w:rsidP="004A2506">
            <w:pPr>
              <w:jc w:val="center"/>
            </w:pPr>
            <w:r>
              <w:t>0497 166 359</w:t>
            </w:r>
          </w:p>
        </w:tc>
        <w:tc>
          <w:tcPr>
            <w:tcW w:w="1530" w:type="dxa"/>
            <w:noWrap/>
            <w:hideMark/>
          </w:tcPr>
          <w:p w14:paraId="155DF718" w14:textId="77777777" w:rsidR="004A2506" w:rsidRPr="004A2506" w:rsidRDefault="004A2506" w:rsidP="004A2506">
            <w:pPr>
              <w:jc w:val="center"/>
            </w:pPr>
            <w:r w:rsidRPr="004A2506">
              <w:t>1000-1230</w:t>
            </w:r>
          </w:p>
        </w:tc>
        <w:tc>
          <w:tcPr>
            <w:tcW w:w="1260" w:type="dxa"/>
            <w:noWrap/>
            <w:hideMark/>
          </w:tcPr>
          <w:p w14:paraId="50DD0A7E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4AE85525" w14:textId="4AEA1A94" w:rsidR="004A2506" w:rsidRPr="001656F8" w:rsidRDefault="004A2506" w:rsidP="004A2506">
            <w:pPr>
              <w:jc w:val="center"/>
            </w:pPr>
          </w:p>
        </w:tc>
      </w:tr>
      <w:tr w:rsidR="004A2506" w:rsidRPr="004A2506" w14:paraId="6D5E8460" w14:textId="77777777" w:rsidTr="00123059">
        <w:trPr>
          <w:trHeight w:val="870"/>
        </w:trPr>
        <w:tc>
          <w:tcPr>
            <w:tcW w:w="1710" w:type="dxa"/>
            <w:noWrap/>
            <w:hideMark/>
          </w:tcPr>
          <w:p w14:paraId="6F71387F" w14:textId="77777777" w:rsidR="004A2506" w:rsidRPr="004A2506" w:rsidRDefault="004A2506" w:rsidP="004A2506">
            <w:pPr>
              <w:jc w:val="center"/>
            </w:pPr>
            <w:r w:rsidRPr="004A2506">
              <w:lastRenderedPageBreak/>
              <w:t>Churchill</w:t>
            </w:r>
          </w:p>
        </w:tc>
        <w:tc>
          <w:tcPr>
            <w:tcW w:w="2520" w:type="dxa"/>
            <w:hideMark/>
          </w:tcPr>
          <w:p w14:paraId="659150C1" w14:textId="77777777" w:rsidR="004A2506" w:rsidRPr="004A2506" w:rsidRDefault="004A2506" w:rsidP="004A2506">
            <w:pPr>
              <w:jc w:val="center"/>
            </w:pPr>
            <w:r w:rsidRPr="004A2506">
              <w:t>Shop 10-11, Hazelwood Village S/C</w:t>
            </w:r>
            <w:r w:rsidRPr="004A2506">
              <w:br/>
              <w:t>9A Georgina Place</w:t>
            </w:r>
          </w:p>
        </w:tc>
        <w:tc>
          <w:tcPr>
            <w:tcW w:w="1710" w:type="dxa"/>
            <w:noWrap/>
            <w:hideMark/>
          </w:tcPr>
          <w:p w14:paraId="12D3D641" w14:textId="77777777" w:rsidR="004A2506" w:rsidRPr="004A2506" w:rsidRDefault="00F50528" w:rsidP="004A2506">
            <w:pPr>
              <w:jc w:val="center"/>
            </w:pPr>
            <w:r>
              <w:t>0456 549 775</w:t>
            </w:r>
          </w:p>
        </w:tc>
        <w:tc>
          <w:tcPr>
            <w:tcW w:w="1530" w:type="dxa"/>
            <w:hideMark/>
          </w:tcPr>
          <w:p w14:paraId="63CF42CB" w14:textId="77777777" w:rsidR="004A2506" w:rsidRPr="004A2506" w:rsidRDefault="004A2506" w:rsidP="004A2506">
            <w:pPr>
              <w:jc w:val="center"/>
            </w:pPr>
            <w:r w:rsidRPr="004A2506">
              <w:t>1000-1230</w:t>
            </w:r>
            <w:r w:rsidRPr="004A2506">
              <w:br/>
              <w:t>1330-1530</w:t>
            </w:r>
          </w:p>
        </w:tc>
        <w:tc>
          <w:tcPr>
            <w:tcW w:w="1260" w:type="dxa"/>
            <w:noWrap/>
            <w:hideMark/>
          </w:tcPr>
          <w:p w14:paraId="21425504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08C44A2E" w14:textId="006C8D6C" w:rsidR="004A2506" w:rsidRPr="001656F8" w:rsidRDefault="004A2506" w:rsidP="004A2506">
            <w:pPr>
              <w:jc w:val="center"/>
            </w:pPr>
          </w:p>
        </w:tc>
      </w:tr>
      <w:tr w:rsidR="004A2506" w:rsidRPr="004A2506" w14:paraId="21CBD097" w14:textId="77777777" w:rsidTr="00123059">
        <w:trPr>
          <w:trHeight w:val="580"/>
        </w:trPr>
        <w:tc>
          <w:tcPr>
            <w:tcW w:w="1710" w:type="dxa"/>
            <w:hideMark/>
          </w:tcPr>
          <w:p w14:paraId="5E094385" w14:textId="77777777" w:rsidR="004A2506" w:rsidRPr="004A2506" w:rsidRDefault="004A2506" w:rsidP="004A2506">
            <w:pPr>
              <w:jc w:val="center"/>
            </w:pPr>
            <w:r w:rsidRPr="004A2506">
              <w:t>Colac</w:t>
            </w:r>
          </w:p>
        </w:tc>
        <w:tc>
          <w:tcPr>
            <w:tcW w:w="2520" w:type="dxa"/>
            <w:hideMark/>
          </w:tcPr>
          <w:p w14:paraId="24702DD8" w14:textId="77777777" w:rsidR="004A2506" w:rsidRPr="004A2506" w:rsidRDefault="004A2506" w:rsidP="004A2506">
            <w:pPr>
              <w:jc w:val="center"/>
            </w:pPr>
            <w:r w:rsidRPr="004A2506">
              <w:t xml:space="preserve">Colac Area Health </w:t>
            </w:r>
            <w:r w:rsidRPr="004A2506">
              <w:br/>
              <w:t>2-28 Connor Street</w:t>
            </w:r>
          </w:p>
        </w:tc>
        <w:tc>
          <w:tcPr>
            <w:tcW w:w="1710" w:type="dxa"/>
            <w:noWrap/>
            <w:hideMark/>
          </w:tcPr>
          <w:p w14:paraId="7E9B79DA" w14:textId="77777777" w:rsidR="004A2506" w:rsidRPr="004A2506" w:rsidRDefault="00F50528" w:rsidP="004A2506">
            <w:pPr>
              <w:jc w:val="center"/>
            </w:pPr>
            <w:r>
              <w:t>0418 468 035</w:t>
            </w:r>
          </w:p>
        </w:tc>
        <w:tc>
          <w:tcPr>
            <w:tcW w:w="1530" w:type="dxa"/>
            <w:noWrap/>
            <w:hideMark/>
          </w:tcPr>
          <w:p w14:paraId="2D9E9DDA" w14:textId="77777777" w:rsidR="004A2506" w:rsidRPr="004A2506" w:rsidRDefault="004A2506" w:rsidP="004A2506">
            <w:pPr>
              <w:jc w:val="center"/>
            </w:pPr>
            <w:r w:rsidRPr="004A2506">
              <w:t>0900-1400</w:t>
            </w:r>
          </w:p>
        </w:tc>
        <w:tc>
          <w:tcPr>
            <w:tcW w:w="1260" w:type="dxa"/>
            <w:noWrap/>
            <w:hideMark/>
          </w:tcPr>
          <w:p w14:paraId="391A7F33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488E9A8C" w14:textId="5F7A0694" w:rsidR="004A2506" w:rsidRPr="001656F8" w:rsidRDefault="004A2506" w:rsidP="004A2506">
            <w:pPr>
              <w:jc w:val="center"/>
            </w:pPr>
          </w:p>
        </w:tc>
      </w:tr>
      <w:tr w:rsidR="004A2506" w:rsidRPr="004A2506" w14:paraId="3A8DE0F1" w14:textId="77777777" w:rsidTr="00123059">
        <w:trPr>
          <w:trHeight w:val="580"/>
        </w:trPr>
        <w:tc>
          <w:tcPr>
            <w:tcW w:w="1710" w:type="dxa"/>
            <w:hideMark/>
          </w:tcPr>
          <w:p w14:paraId="230E01A1" w14:textId="77777777" w:rsidR="004A2506" w:rsidRPr="004A2506" w:rsidRDefault="004A2506" w:rsidP="004A2506">
            <w:pPr>
              <w:jc w:val="center"/>
            </w:pPr>
            <w:r w:rsidRPr="004A2506">
              <w:t>Corio</w:t>
            </w:r>
          </w:p>
        </w:tc>
        <w:tc>
          <w:tcPr>
            <w:tcW w:w="2520" w:type="dxa"/>
            <w:hideMark/>
          </w:tcPr>
          <w:p w14:paraId="6B614FFB" w14:textId="77777777" w:rsidR="004A2506" w:rsidRPr="004A2506" w:rsidRDefault="004A2506" w:rsidP="004A2506">
            <w:pPr>
              <w:jc w:val="center"/>
            </w:pPr>
            <w:r w:rsidRPr="004A2506">
              <w:t>Corio Central S/C Level 2 Cnr Bacchus Marsh &amp; Purnell Rds</w:t>
            </w:r>
          </w:p>
        </w:tc>
        <w:tc>
          <w:tcPr>
            <w:tcW w:w="1710" w:type="dxa"/>
            <w:noWrap/>
            <w:hideMark/>
          </w:tcPr>
          <w:p w14:paraId="0F464FDD" w14:textId="77777777" w:rsidR="004A2506" w:rsidRPr="004A2506" w:rsidRDefault="00F50528" w:rsidP="004A2506">
            <w:pPr>
              <w:jc w:val="center"/>
            </w:pPr>
            <w:r>
              <w:t>0455 582 924</w:t>
            </w:r>
          </w:p>
        </w:tc>
        <w:tc>
          <w:tcPr>
            <w:tcW w:w="1530" w:type="dxa"/>
            <w:noWrap/>
            <w:hideMark/>
          </w:tcPr>
          <w:p w14:paraId="1772988B" w14:textId="77777777" w:rsidR="004A2506" w:rsidRPr="004A2506" w:rsidRDefault="004A2506" w:rsidP="004A2506">
            <w:pPr>
              <w:jc w:val="center"/>
            </w:pPr>
            <w:r w:rsidRPr="004A2506">
              <w:t>0900-1400</w:t>
            </w:r>
          </w:p>
        </w:tc>
        <w:tc>
          <w:tcPr>
            <w:tcW w:w="1260" w:type="dxa"/>
            <w:noWrap/>
            <w:hideMark/>
          </w:tcPr>
          <w:p w14:paraId="2252DC5F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5FDCF41D" w14:textId="675B4B42" w:rsidR="004A2506" w:rsidRPr="001656F8" w:rsidRDefault="004A2506" w:rsidP="004A2506">
            <w:pPr>
              <w:jc w:val="center"/>
            </w:pPr>
          </w:p>
        </w:tc>
      </w:tr>
      <w:tr w:rsidR="000A510A" w:rsidRPr="004A2506" w14:paraId="619E502D" w14:textId="77777777" w:rsidTr="00F50528">
        <w:trPr>
          <w:trHeight w:val="400"/>
        </w:trPr>
        <w:tc>
          <w:tcPr>
            <w:tcW w:w="1710" w:type="dxa"/>
            <w:noWrap/>
          </w:tcPr>
          <w:p w14:paraId="6FFB404F" w14:textId="77777777" w:rsidR="000A510A" w:rsidRPr="00F62C0D" w:rsidRDefault="000A510A" w:rsidP="004A2506">
            <w:pPr>
              <w:jc w:val="center"/>
            </w:pPr>
            <w:r w:rsidRPr="00F62C0D">
              <w:t>Cowes</w:t>
            </w:r>
          </w:p>
        </w:tc>
        <w:tc>
          <w:tcPr>
            <w:tcW w:w="2520" w:type="dxa"/>
            <w:noWrap/>
          </w:tcPr>
          <w:p w14:paraId="14DF10D6" w14:textId="77777777" w:rsidR="000A510A" w:rsidRPr="00F62C0D" w:rsidRDefault="000A510A" w:rsidP="004A2506">
            <w:pPr>
              <w:jc w:val="center"/>
            </w:pPr>
            <w:r w:rsidRPr="00F62C0D">
              <w:t>164-166 Thompson Ave</w:t>
            </w:r>
          </w:p>
        </w:tc>
        <w:tc>
          <w:tcPr>
            <w:tcW w:w="1710" w:type="dxa"/>
            <w:noWrap/>
          </w:tcPr>
          <w:p w14:paraId="4C959837" w14:textId="77777777" w:rsidR="000A510A" w:rsidRPr="00F62C0D" w:rsidRDefault="00F50528" w:rsidP="004A2506">
            <w:pPr>
              <w:jc w:val="center"/>
            </w:pPr>
            <w:r>
              <w:t>0456 963 773</w:t>
            </w:r>
          </w:p>
        </w:tc>
        <w:tc>
          <w:tcPr>
            <w:tcW w:w="1530" w:type="dxa"/>
            <w:noWrap/>
          </w:tcPr>
          <w:p w14:paraId="21FD51D8" w14:textId="77777777" w:rsidR="000A510A" w:rsidRPr="00F62C0D" w:rsidRDefault="00BB5583" w:rsidP="004A2506">
            <w:pPr>
              <w:jc w:val="center"/>
            </w:pPr>
            <w:r w:rsidRPr="00F62C0D">
              <w:t>10.00-15</w:t>
            </w:r>
            <w:r w:rsidR="003B64DD" w:rsidRPr="00F62C0D">
              <w:t>3</w:t>
            </w:r>
            <w:r w:rsidRPr="00F62C0D">
              <w:t>0</w:t>
            </w:r>
          </w:p>
        </w:tc>
        <w:tc>
          <w:tcPr>
            <w:tcW w:w="1260" w:type="dxa"/>
            <w:noWrap/>
          </w:tcPr>
          <w:p w14:paraId="0E399979" w14:textId="77777777" w:rsidR="000A510A" w:rsidRPr="00F62C0D" w:rsidRDefault="004554B5" w:rsidP="004A2506">
            <w:pPr>
              <w:jc w:val="center"/>
            </w:pPr>
            <w:r w:rsidRPr="00F62C0D">
              <w:t>0900-1100</w:t>
            </w:r>
          </w:p>
        </w:tc>
        <w:tc>
          <w:tcPr>
            <w:tcW w:w="2070" w:type="dxa"/>
            <w:noWrap/>
          </w:tcPr>
          <w:p w14:paraId="52C16DCE" w14:textId="34631312" w:rsidR="000A510A" w:rsidRPr="001656F8" w:rsidRDefault="000A510A" w:rsidP="004A2506">
            <w:pPr>
              <w:jc w:val="center"/>
            </w:pPr>
          </w:p>
        </w:tc>
      </w:tr>
      <w:tr w:rsidR="004A2506" w:rsidRPr="004A2506" w14:paraId="6567C122" w14:textId="77777777" w:rsidTr="00123059">
        <w:trPr>
          <w:trHeight w:val="400"/>
        </w:trPr>
        <w:tc>
          <w:tcPr>
            <w:tcW w:w="1710" w:type="dxa"/>
            <w:hideMark/>
          </w:tcPr>
          <w:p w14:paraId="1176AE1C" w14:textId="77777777" w:rsidR="004A2506" w:rsidRPr="004A2506" w:rsidRDefault="004A2506" w:rsidP="004A2506">
            <w:pPr>
              <w:jc w:val="center"/>
            </w:pPr>
            <w:r w:rsidRPr="004A2506">
              <w:t xml:space="preserve">Echuca  </w:t>
            </w:r>
          </w:p>
        </w:tc>
        <w:tc>
          <w:tcPr>
            <w:tcW w:w="2520" w:type="dxa"/>
            <w:hideMark/>
          </w:tcPr>
          <w:p w14:paraId="110220E5" w14:textId="77777777" w:rsidR="004A2506" w:rsidRPr="004A2506" w:rsidRDefault="004A2506" w:rsidP="004A2506">
            <w:pPr>
              <w:jc w:val="center"/>
            </w:pPr>
            <w:r w:rsidRPr="004A2506">
              <w:t>214 Ogilvie Avenue</w:t>
            </w:r>
          </w:p>
        </w:tc>
        <w:tc>
          <w:tcPr>
            <w:tcW w:w="1710" w:type="dxa"/>
            <w:noWrap/>
            <w:hideMark/>
          </w:tcPr>
          <w:p w14:paraId="19B4B7ED" w14:textId="77777777" w:rsidR="004A2506" w:rsidRPr="004A2506" w:rsidRDefault="00A46709" w:rsidP="004A2506">
            <w:pPr>
              <w:jc w:val="center"/>
            </w:pPr>
            <w:r>
              <w:t>0409 520 709</w:t>
            </w:r>
          </w:p>
        </w:tc>
        <w:tc>
          <w:tcPr>
            <w:tcW w:w="1530" w:type="dxa"/>
            <w:noWrap/>
            <w:hideMark/>
          </w:tcPr>
          <w:p w14:paraId="4500C48E" w14:textId="77777777" w:rsidR="004A2506" w:rsidRPr="004A2506" w:rsidRDefault="004A2506" w:rsidP="004A2506">
            <w:pPr>
              <w:jc w:val="center"/>
            </w:pPr>
            <w:r w:rsidRPr="004A2506">
              <w:t>1000-1530</w:t>
            </w:r>
          </w:p>
        </w:tc>
        <w:tc>
          <w:tcPr>
            <w:tcW w:w="1260" w:type="dxa"/>
            <w:noWrap/>
            <w:hideMark/>
          </w:tcPr>
          <w:p w14:paraId="49816409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03E78F0E" w14:textId="57DF6930" w:rsidR="004A2506" w:rsidRPr="001656F8" w:rsidRDefault="004A2506" w:rsidP="004A2506">
            <w:pPr>
              <w:jc w:val="center"/>
            </w:pPr>
          </w:p>
        </w:tc>
      </w:tr>
      <w:tr w:rsidR="004A2506" w:rsidRPr="004A2506" w14:paraId="2FDC637A" w14:textId="77777777" w:rsidTr="00123059">
        <w:trPr>
          <w:trHeight w:val="580"/>
        </w:trPr>
        <w:tc>
          <w:tcPr>
            <w:tcW w:w="1710" w:type="dxa"/>
            <w:noWrap/>
            <w:hideMark/>
          </w:tcPr>
          <w:p w14:paraId="58692644" w14:textId="77777777" w:rsidR="004A2506" w:rsidRPr="004A2506" w:rsidRDefault="004A2506" w:rsidP="004A2506">
            <w:pPr>
              <w:jc w:val="center"/>
            </w:pPr>
            <w:r w:rsidRPr="004A2506">
              <w:t>Geelong</w:t>
            </w:r>
          </w:p>
        </w:tc>
        <w:tc>
          <w:tcPr>
            <w:tcW w:w="2520" w:type="dxa"/>
            <w:hideMark/>
          </w:tcPr>
          <w:p w14:paraId="54EDF4A4" w14:textId="77777777" w:rsidR="004A2506" w:rsidRPr="004A2506" w:rsidRDefault="004A2506" w:rsidP="004A2506">
            <w:pPr>
              <w:jc w:val="center"/>
            </w:pPr>
            <w:r w:rsidRPr="004A2506">
              <w:t>Ground Floor, 235 Ryrie Street</w:t>
            </w:r>
          </w:p>
        </w:tc>
        <w:tc>
          <w:tcPr>
            <w:tcW w:w="1710" w:type="dxa"/>
            <w:noWrap/>
            <w:hideMark/>
          </w:tcPr>
          <w:p w14:paraId="47CF0DAC" w14:textId="77777777" w:rsidR="004A2506" w:rsidRPr="004A2506" w:rsidRDefault="00A46709" w:rsidP="004A2506">
            <w:pPr>
              <w:jc w:val="center"/>
            </w:pPr>
            <w:r>
              <w:t>0459 843 747</w:t>
            </w:r>
          </w:p>
        </w:tc>
        <w:tc>
          <w:tcPr>
            <w:tcW w:w="1530" w:type="dxa"/>
            <w:noWrap/>
            <w:hideMark/>
          </w:tcPr>
          <w:p w14:paraId="6D4C4E02" w14:textId="77777777" w:rsidR="004A2506" w:rsidRPr="004A2506" w:rsidRDefault="004A2506" w:rsidP="004A2506">
            <w:pPr>
              <w:jc w:val="center"/>
            </w:pPr>
            <w:r w:rsidRPr="004A2506">
              <w:t>0900-1500</w:t>
            </w:r>
          </w:p>
        </w:tc>
        <w:tc>
          <w:tcPr>
            <w:tcW w:w="1260" w:type="dxa"/>
            <w:noWrap/>
            <w:hideMark/>
          </w:tcPr>
          <w:p w14:paraId="23598A5B" w14:textId="77777777" w:rsidR="004A2506" w:rsidRPr="004A2506" w:rsidRDefault="004A2506" w:rsidP="004A2506">
            <w:pPr>
              <w:jc w:val="center"/>
            </w:pPr>
            <w:r w:rsidRPr="004A2506">
              <w:t>0900-1100</w:t>
            </w:r>
          </w:p>
        </w:tc>
        <w:tc>
          <w:tcPr>
            <w:tcW w:w="2070" w:type="dxa"/>
            <w:noWrap/>
          </w:tcPr>
          <w:p w14:paraId="3D1D80A1" w14:textId="30D33380" w:rsidR="004A2506" w:rsidRPr="001656F8" w:rsidRDefault="004A2506" w:rsidP="004A2506">
            <w:pPr>
              <w:jc w:val="center"/>
            </w:pPr>
          </w:p>
        </w:tc>
      </w:tr>
      <w:tr w:rsidR="004A2506" w:rsidRPr="004A2506" w14:paraId="01191CC1" w14:textId="77777777" w:rsidTr="00123059">
        <w:trPr>
          <w:trHeight w:val="400"/>
        </w:trPr>
        <w:tc>
          <w:tcPr>
            <w:tcW w:w="1710" w:type="dxa"/>
            <w:noWrap/>
            <w:hideMark/>
          </w:tcPr>
          <w:p w14:paraId="34E101A2" w14:textId="77777777" w:rsidR="004A2506" w:rsidRPr="004A2506" w:rsidRDefault="004A2506" w:rsidP="004A2506">
            <w:pPr>
              <w:jc w:val="center"/>
            </w:pPr>
            <w:r w:rsidRPr="004A2506">
              <w:t>Geelong West</w:t>
            </w:r>
            <w:r w:rsidRPr="004A2506">
              <w:rPr>
                <w:vertAlign w:val="superscript"/>
              </w:rPr>
              <w:t xml:space="preserve"> </w:t>
            </w:r>
          </w:p>
        </w:tc>
        <w:tc>
          <w:tcPr>
            <w:tcW w:w="2520" w:type="dxa"/>
            <w:noWrap/>
            <w:hideMark/>
          </w:tcPr>
          <w:p w14:paraId="3708742D" w14:textId="77777777" w:rsidR="004A2506" w:rsidRPr="004A2506" w:rsidRDefault="004A2506" w:rsidP="004A2506">
            <w:pPr>
              <w:jc w:val="center"/>
            </w:pPr>
            <w:r w:rsidRPr="004A2506">
              <w:t>Shop 1,  254 -260 Shannon Ave</w:t>
            </w:r>
          </w:p>
        </w:tc>
        <w:tc>
          <w:tcPr>
            <w:tcW w:w="1710" w:type="dxa"/>
            <w:noWrap/>
            <w:hideMark/>
          </w:tcPr>
          <w:p w14:paraId="5A5DB165" w14:textId="77777777" w:rsidR="004A2506" w:rsidRPr="004A2506" w:rsidRDefault="00A46709" w:rsidP="004A2506">
            <w:pPr>
              <w:jc w:val="center"/>
            </w:pPr>
            <w:r>
              <w:t>0458 192 196</w:t>
            </w:r>
          </w:p>
        </w:tc>
        <w:tc>
          <w:tcPr>
            <w:tcW w:w="1530" w:type="dxa"/>
            <w:noWrap/>
            <w:hideMark/>
          </w:tcPr>
          <w:p w14:paraId="576B61BB" w14:textId="77777777" w:rsidR="004A2506" w:rsidRPr="004A2506" w:rsidRDefault="004A2506" w:rsidP="004A2506">
            <w:pPr>
              <w:jc w:val="center"/>
            </w:pPr>
            <w:r w:rsidRPr="004A2506">
              <w:t>0830-1100</w:t>
            </w:r>
          </w:p>
        </w:tc>
        <w:tc>
          <w:tcPr>
            <w:tcW w:w="1260" w:type="dxa"/>
            <w:noWrap/>
            <w:hideMark/>
          </w:tcPr>
          <w:p w14:paraId="4D912E4E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55AA4B57" w14:textId="316B7FE8" w:rsidR="004A2506" w:rsidRPr="001656F8" w:rsidRDefault="004A2506" w:rsidP="004A2506">
            <w:pPr>
              <w:jc w:val="center"/>
            </w:pPr>
          </w:p>
        </w:tc>
      </w:tr>
      <w:tr w:rsidR="004A2506" w:rsidRPr="00F62C0D" w14:paraId="5E66E042" w14:textId="77777777" w:rsidTr="00123059">
        <w:trPr>
          <w:trHeight w:val="370"/>
        </w:trPr>
        <w:tc>
          <w:tcPr>
            <w:tcW w:w="1710" w:type="dxa"/>
            <w:hideMark/>
          </w:tcPr>
          <w:p w14:paraId="3B70CAEA" w14:textId="77777777" w:rsidR="004A2506" w:rsidRPr="007D4A9D" w:rsidRDefault="004A2506" w:rsidP="004A2506">
            <w:pPr>
              <w:jc w:val="center"/>
              <w:rPr>
                <w:highlight w:val="cyan"/>
              </w:rPr>
            </w:pPr>
            <w:r w:rsidRPr="00F62C0D">
              <w:t>Hamilton</w:t>
            </w:r>
          </w:p>
        </w:tc>
        <w:tc>
          <w:tcPr>
            <w:tcW w:w="2520" w:type="dxa"/>
            <w:hideMark/>
          </w:tcPr>
          <w:p w14:paraId="712552B1" w14:textId="77777777" w:rsidR="004A2506" w:rsidRPr="00F62C0D" w:rsidRDefault="004A2506" w:rsidP="004A2506">
            <w:pPr>
              <w:jc w:val="center"/>
            </w:pPr>
            <w:r w:rsidRPr="00F62C0D">
              <w:t>7-15 Clarendon Street</w:t>
            </w:r>
          </w:p>
        </w:tc>
        <w:tc>
          <w:tcPr>
            <w:tcW w:w="1710" w:type="dxa"/>
            <w:noWrap/>
            <w:hideMark/>
          </w:tcPr>
          <w:p w14:paraId="3FE233E1" w14:textId="77777777" w:rsidR="004A2506" w:rsidRPr="00F62C0D" w:rsidRDefault="00A46709" w:rsidP="004A2506">
            <w:pPr>
              <w:jc w:val="center"/>
            </w:pPr>
            <w:r>
              <w:t>0436 123 102</w:t>
            </w:r>
          </w:p>
        </w:tc>
        <w:tc>
          <w:tcPr>
            <w:tcW w:w="1530" w:type="dxa"/>
            <w:noWrap/>
            <w:hideMark/>
          </w:tcPr>
          <w:p w14:paraId="63ED2803" w14:textId="77777777" w:rsidR="004A2506" w:rsidRPr="00F62C0D" w:rsidRDefault="004A2506" w:rsidP="00F35D19">
            <w:pPr>
              <w:jc w:val="center"/>
            </w:pPr>
            <w:r w:rsidRPr="00F62C0D">
              <w:rPr>
                <w:sz w:val="20"/>
              </w:rPr>
              <w:t>0900-1130</w:t>
            </w:r>
            <w:r w:rsidR="007D4A9D" w:rsidRPr="00F62C0D">
              <w:rPr>
                <w:sz w:val="20"/>
              </w:rPr>
              <w:br/>
            </w:r>
          </w:p>
        </w:tc>
        <w:tc>
          <w:tcPr>
            <w:tcW w:w="1260" w:type="dxa"/>
            <w:noWrap/>
            <w:hideMark/>
          </w:tcPr>
          <w:p w14:paraId="1C24DCCD" w14:textId="77777777" w:rsidR="004A2506" w:rsidRPr="00F62C0D" w:rsidRDefault="004A2506" w:rsidP="004A2506">
            <w:pPr>
              <w:jc w:val="center"/>
            </w:pPr>
            <w:r w:rsidRPr="00F62C0D">
              <w:t>CLOSED</w:t>
            </w:r>
          </w:p>
        </w:tc>
        <w:tc>
          <w:tcPr>
            <w:tcW w:w="2070" w:type="dxa"/>
            <w:noWrap/>
          </w:tcPr>
          <w:p w14:paraId="4D37528E" w14:textId="0416A8EC" w:rsidR="004A2506" w:rsidRPr="001656F8" w:rsidRDefault="004A2506" w:rsidP="00F35D19">
            <w:pPr>
              <w:jc w:val="center"/>
              <w:rPr>
                <w:sz w:val="18"/>
              </w:rPr>
            </w:pPr>
          </w:p>
        </w:tc>
      </w:tr>
      <w:tr w:rsidR="004A2506" w:rsidRPr="004A2506" w14:paraId="56687ACE" w14:textId="77777777" w:rsidTr="00123059">
        <w:trPr>
          <w:trHeight w:val="870"/>
        </w:trPr>
        <w:tc>
          <w:tcPr>
            <w:tcW w:w="1710" w:type="dxa"/>
            <w:hideMark/>
          </w:tcPr>
          <w:p w14:paraId="2BB6398A" w14:textId="77777777" w:rsidR="004A2506" w:rsidRPr="004A2506" w:rsidRDefault="004A2506" w:rsidP="004A2506">
            <w:pPr>
              <w:jc w:val="center"/>
            </w:pPr>
            <w:r w:rsidRPr="004A2506">
              <w:t xml:space="preserve">Heathcote </w:t>
            </w:r>
          </w:p>
        </w:tc>
        <w:tc>
          <w:tcPr>
            <w:tcW w:w="2520" w:type="dxa"/>
            <w:noWrap/>
            <w:hideMark/>
          </w:tcPr>
          <w:p w14:paraId="08CA3CC0" w14:textId="77777777" w:rsidR="004A2506" w:rsidRPr="004A2506" w:rsidRDefault="004A2506" w:rsidP="004A2506">
            <w:pPr>
              <w:jc w:val="center"/>
            </w:pPr>
            <w:r w:rsidRPr="004A2506">
              <w:t>150 High Street</w:t>
            </w:r>
          </w:p>
        </w:tc>
        <w:tc>
          <w:tcPr>
            <w:tcW w:w="1710" w:type="dxa"/>
            <w:noWrap/>
            <w:hideMark/>
          </w:tcPr>
          <w:p w14:paraId="51894E84" w14:textId="77777777" w:rsidR="004A2506" w:rsidRPr="004A2506" w:rsidRDefault="00A46709" w:rsidP="004A2506">
            <w:pPr>
              <w:jc w:val="center"/>
            </w:pPr>
            <w:r>
              <w:t xml:space="preserve">0439 696 250 </w:t>
            </w:r>
          </w:p>
        </w:tc>
        <w:tc>
          <w:tcPr>
            <w:tcW w:w="1530" w:type="dxa"/>
            <w:hideMark/>
          </w:tcPr>
          <w:p w14:paraId="1B9603B5" w14:textId="77777777" w:rsidR="004A2506" w:rsidRPr="004A2506" w:rsidRDefault="004A2506" w:rsidP="004A2506">
            <w:pPr>
              <w:jc w:val="center"/>
            </w:pPr>
            <w:r w:rsidRPr="004A2506">
              <w:t>Mon/Wed/Fri Only</w:t>
            </w:r>
            <w:r w:rsidRPr="004A2506">
              <w:br/>
              <w:t>0830-1230</w:t>
            </w:r>
          </w:p>
        </w:tc>
        <w:tc>
          <w:tcPr>
            <w:tcW w:w="1260" w:type="dxa"/>
            <w:noWrap/>
            <w:hideMark/>
          </w:tcPr>
          <w:p w14:paraId="651903DA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0BB5BEE1" w14:textId="745B1DB4" w:rsidR="004A2506" w:rsidRPr="001656F8" w:rsidRDefault="004A2506" w:rsidP="004A2506">
            <w:pPr>
              <w:jc w:val="center"/>
            </w:pPr>
          </w:p>
        </w:tc>
      </w:tr>
      <w:tr w:rsidR="004A2506" w:rsidRPr="004A2506" w14:paraId="19B0254E" w14:textId="77777777" w:rsidTr="00123059">
        <w:trPr>
          <w:trHeight w:val="870"/>
        </w:trPr>
        <w:tc>
          <w:tcPr>
            <w:tcW w:w="1710" w:type="dxa"/>
            <w:hideMark/>
          </w:tcPr>
          <w:p w14:paraId="013C0C1A" w14:textId="77777777" w:rsidR="004A2506" w:rsidRPr="004A2506" w:rsidRDefault="004A2506" w:rsidP="004A2506">
            <w:pPr>
              <w:jc w:val="center"/>
            </w:pPr>
            <w:r w:rsidRPr="004A2506">
              <w:t xml:space="preserve">Horsham </w:t>
            </w:r>
          </w:p>
        </w:tc>
        <w:tc>
          <w:tcPr>
            <w:tcW w:w="2520" w:type="dxa"/>
            <w:hideMark/>
          </w:tcPr>
          <w:p w14:paraId="77A8FE0F" w14:textId="77777777" w:rsidR="004A2506" w:rsidRPr="004A2506" w:rsidRDefault="004A2506" w:rsidP="004A2506">
            <w:pPr>
              <w:jc w:val="center"/>
            </w:pPr>
            <w:r w:rsidRPr="004A2506">
              <w:t>73 Baille Street</w:t>
            </w:r>
          </w:p>
        </w:tc>
        <w:tc>
          <w:tcPr>
            <w:tcW w:w="1710" w:type="dxa"/>
            <w:noWrap/>
            <w:hideMark/>
          </w:tcPr>
          <w:p w14:paraId="292783A2" w14:textId="77777777" w:rsidR="004A2506" w:rsidRPr="004A2506" w:rsidRDefault="00A46709" w:rsidP="004A2506">
            <w:pPr>
              <w:jc w:val="center"/>
            </w:pPr>
            <w:r>
              <w:t>0497 440 717</w:t>
            </w:r>
          </w:p>
        </w:tc>
        <w:tc>
          <w:tcPr>
            <w:tcW w:w="1530" w:type="dxa"/>
            <w:hideMark/>
          </w:tcPr>
          <w:p w14:paraId="6BF1985E" w14:textId="77777777" w:rsidR="004A2506" w:rsidRPr="004A2506" w:rsidRDefault="004A2506" w:rsidP="004A2506">
            <w:pPr>
              <w:jc w:val="center"/>
            </w:pPr>
            <w:r w:rsidRPr="00F62C0D">
              <w:t>0900-1430</w:t>
            </w:r>
          </w:p>
        </w:tc>
        <w:tc>
          <w:tcPr>
            <w:tcW w:w="1260" w:type="dxa"/>
            <w:noWrap/>
            <w:hideMark/>
          </w:tcPr>
          <w:p w14:paraId="2E6F4908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7E518D8C" w14:textId="668F7687" w:rsidR="004A2506" w:rsidRPr="001656F8" w:rsidRDefault="004A2506" w:rsidP="00F62C0D"/>
        </w:tc>
      </w:tr>
      <w:tr w:rsidR="004A2506" w:rsidRPr="004A2506" w14:paraId="2091B10C" w14:textId="77777777" w:rsidTr="00123059">
        <w:trPr>
          <w:trHeight w:val="370"/>
        </w:trPr>
        <w:tc>
          <w:tcPr>
            <w:tcW w:w="1710" w:type="dxa"/>
            <w:hideMark/>
          </w:tcPr>
          <w:p w14:paraId="1593D51D" w14:textId="77777777" w:rsidR="004A2506" w:rsidRPr="004A2506" w:rsidRDefault="004A2506" w:rsidP="004A2506">
            <w:pPr>
              <w:jc w:val="center"/>
            </w:pPr>
            <w:r w:rsidRPr="004A2506">
              <w:t>Kerang</w:t>
            </w:r>
          </w:p>
        </w:tc>
        <w:tc>
          <w:tcPr>
            <w:tcW w:w="2520" w:type="dxa"/>
            <w:hideMark/>
          </w:tcPr>
          <w:p w14:paraId="636380B7" w14:textId="77777777" w:rsidR="004A2506" w:rsidRPr="004A2506" w:rsidRDefault="004A2506" w:rsidP="004A2506">
            <w:pPr>
              <w:jc w:val="center"/>
            </w:pPr>
            <w:r w:rsidRPr="004A2506">
              <w:t>34 Fitzroy Street</w:t>
            </w:r>
          </w:p>
        </w:tc>
        <w:tc>
          <w:tcPr>
            <w:tcW w:w="1710" w:type="dxa"/>
            <w:noWrap/>
            <w:hideMark/>
          </w:tcPr>
          <w:p w14:paraId="7B4DDBBF" w14:textId="77777777" w:rsidR="004A2506" w:rsidRPr="004A2506" w:rsidRDefault="00A46709" w:rsidP="004A2506">
            <w:pPr>
              <w:jc w:val="center"/>
            </w:pPr>
            <w:r>
              <w:t>0408 108 823</w:t>
            </w:r>
          </w:p>
        </w:tc>
        <w:tc>
          <w:tcPr>
            <w:tcW w:w="1530" w:type="dxa"/>
            <w:noWrap/>
            <w:hideMark/>
          </w:tcPr>
          <w:p w14:paraId="74F42479" w14:textId="77777777" w:rsidR="004A2506" w:rsidRPr="004A2506" w:rsidRDefault="004A2506" w:rsidP="004A2506">
            <w:pPr>
              <w:jc w:val="center"/>
            </w:pPr>
            <w:r w:rsidRPr="004A2506">
              <w:t>0900-1200</w:t>
            </w:r>
          </w:p>
        </w:tc>
        <w:tc>
          <w:tcPr>
            <w:tcW w:w="1260" w:type="dxa"/>
            <w:noWrap/>
            <w:hideMark/>
          </w:tcPr>
          <w:p w14:paraId="552819FC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7E79C544" w14:textId="28C307DD" w:rsidR="004A2506" w:rsidRPr="001656F8" w:rsidRDefault="004A2506" w:rsidP="004A2506">
            <w:pPr>
              <w:jc w:val="center"/>
            </w:pPr>
          </w:p>
        </w:tc>
      </w:tr>
      <w:tr w:rsidR="004A2506" w:rsidRPr="004A2506" w14:paraId="1BD75732" w14:textId="77777777" w:rsidTr="00123059">
        <w:trPr>
          <w:trHeight w:val="450"/>
        </w:trPr>
        <w:tc>
          <w:tcPr>
            <w:tcW w:w="1710" w:type="dxa"/>
            <w:noWrap/>
            <w:hideMark/>
          </w:tcPr>
          <w:p w14:paraId="1041F034" w14:textId="77777777" w:rsidR="004A2506" w:rsidRPr="004A2506" w:rsidRDefault="004A2506" w:rsidP="004A2506">
            <w:pPr>
              <w:jc w:val="center"/>
            </w:pPr>
            <w:r w:rsidRPr="004A2506">
              <w:t xml:space="preserve">Kilmore </w:t>
            </w:r>
          </w:p>
        </w:tc>
        <w:tc>
          <w:tcPr>
            <w:tcW w:w="2520" w:type="dxa"/>
            <w:hideMark/>
          </w:tcPr>
          <w:p w14:paraId="4CA8C25F" w14:textId="77777777" w:rsidR="004A2506" w:rsidRPr="004A2506" w:rsidRDefault="004A2506" w:rsidP="004A2506">
            <w:pPr>
              <w:jc w:val="center"/>
            </w:pPr>
            <w:r w:rsidRPr="004A2506">
              <w:t>Kilmore Hospital, Rutledge Street</w:t>
            </w:r>
          </w:p>
        </w:tc>
        <w:tc>
          <w:tcPr>
            <w:tcW w:w="1710" w:type="dxa"/>
            <w:noWrap/>
            <w:hideMark/>
          </w:tcPr>
          <w:p w14:paraId="01359B4B" w14:textId="77777777" w:rsidR="004A2506" w:rsidRPr="004A2506" w:rsidRDefault="00A46709" w:rsidP="004A2506">
            <w:pPr>
              <w:jc w:val="center"/>
            </w:pPr>
            <w:r>
              <w:t>0477 967 350</w:t>
            </w:r>
          </w:p>
        </w:tc>
        <w:tc>
          <w:tcPr>
            <w:tcW w:w="1530" w:type="dxa"/>
            <w:noWrap/>
            <w:hideMark/>
          </w:tcPr>
          <w:p w14:paraId="00934B7D" w14:textId="77777777" w:rsidR="004A2506" w:rsidRPr="004A2506" w:rsidRDefault="004A2506" w:rsidP="004A2506">
            <w:pPr>
              <w:jc w:val="center"/>
            </w:pPr>
            <w:r w:rsidRPr="004A2506">
              <w:t>1000-1130</w:t>
            </w:r>
          </w:p>
        </w:tc>
        <w:tc>
          <w:tcPr>
            <w:tcW w:w="1260" w:type="dxa"/>
            <w:noWrap/>
            <w:hideMark/>
          </w:tcPr>
          <w:p w14:paraId="2DC3B994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48B32676" w14:textId="5D117590" w:rsidR="004A2506" w:rsidRPr="001656F8" w:rsidRDefault="004A2506" w:rsidP="004A2506">
            <w:pPr>
              <w:jc w:val="center"/>
            </w:pPr>
          </w:p>
        </w:tc>
      </w:tr>
      <w:tr w:rsidR="004A2506" w:rsidRPr="004A2506" w14:paraId="5837A940" w14:textId="77777777" w:rsidTr="00123059">
        <w:trPr>
          <w:trHeight w:val="855"/>
        </w:trPr>
        <w:tc>
          <w:tcPr>
            <w:tcW w:w="1710" w:type="dxa"/>
            <w:noWrap/>
            <w:hideMark/>
          </w:tcPr>
          <w:p w14:paraId="2F38DE8D" w14:textId="77777777" w:rsidR="004A2506" w:rsidRPr="004A2506" w:rsidRDefault="004A2506" w:rsidP="004A2506">
            <w:pPr>
              <w:jc w:val="center"/>
            </w:pPr>
            <w:r w:rsidRPr="004A2506">
              <w:t>Lakes Entrance</w:t>
            </w:r>
            <w:r w:rsidRPr="004A2506">
              <w:rPr>
                <w:vertAlign w:val="superscript"/>
              </w:rPr>
              <w:t xml:space="preserve">  </w:t>
            </w:r>
          </w:p>
        </w:tc>
        <w:tc>
          <w:tcPr>
            <w:tcW w:w="2520" w:type="dxa"/>
            <w:noWrap/>
            <w:hideMark/>
          </w:tcPr>
          <w:p w14:paraId="33BE8258" w14:textId="77777777" w:rsidR="004A2506" w:rsidRPr="004A2506" w:rsidRDefault="004A2506" w:rsidP="004A2506">
            <w:pPr>
              <w:jc w:val="center"/>
            </w:pPr>
            <w:r w:rsidRPr="004A2506">
              <w:t>18-26 Jemmeson Street</w:t>
            </w:r>
          </w:p>
        </w:tc>
        <w:tc>
          <w:tcPr>
            <w:tcW w:w="1710" w:type="dxa"/>
            <w:noWrap/>
            <w:hideMark/>
          </w:tcPr>
          <w:p w14:paraId="2E9B2982" w14:textId="77777777" w:rsidR="004A2506" w:rsidRPr="004A2506" w:rsidRDefault="00A46709" w:rsidP="004A2506">
            <w:pPr>
              <w:jc w:val="center"/>
            </w:pPr>
            <w:r>
              <w:t>0407 827 627</w:t>
            </w:r>
          </w:p>
        </w:tc>
        <w:tc>
          <w:tcPr>
            <w:tcW w:w="1530" w:type="dxa"/>
            <w:hideMark/>
          </w:tcPr>
          <w:p w14:paraId="11943B45" w14:textId="77777777" w:rsidR="004A2506" w:rsidRPr="004A2506" w:rsidRDefault="004A2506" w:rsidP="004A2506">
            <w:pPr>
              <w:jc w:val="center"/>
            </w:pPr>
            <w:r w:rsidRPr="004A2506">
              <w:t>1000-1230</w:t>
            </w:r>
            <w:r w:rsidRPr="004A2506">
              <w:br/>
              <w:t>1300-1500</w:t>
            </w:r>
          </w:p>
        </w:tc>
        <w:tc>
          <w:tcPr>
            <w:tcW w:w="1260" w:type="dxa"/>
            <w:noWrap/>
            <w:hideMark/>
          </w:tcPr>
          <w:p w14:paraId="7EB26DC6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1E2A4F79" w14:textId="01D7EBB5" w:rsidR="004A2506" w:rsidRPr="001656F8" w:rsidRDefault="004A2506" w:rsidP="004A2506">
            <w:pPr>
              <w:jc w:val="center"/>
            </w:pPr>
          </w:p>
        </w:tc>
      </w:tr>
      <w:tr w:rsidR="004A2506" w:rsidRPr="004A2506" w14:paraId="24EA92D6" w14:textId="77777777" w:rsidTr="00123059">
        <w:trPr>
          <w:trHeight w:val="765"/>
        </w:trPr>
        <w:tc>
          <w:tcPr>
            <w:tcW w:w="1710" w:type="dxa"/>
            <w:noWrap/>
            <w:hideMark/>
          </w:tcPr>
          <w:p w14:paraId="6A64E359" w14:textId="77777777" w:rsidR="004A2506" w:rsidRPr="004A2506" w:rsidRDefault="004A2506" w:rsidP="004A2506">
            <w:pPr>
              <w:jc w:val="center"/>
            </w:pPr>
            <w:r w:rsidRPr="004A2506">
              <w:t xml:space="preserve">Leongatha </w:t>
            </w:r>
          </w:p>
        </w:tc>
        <w:tc>
          <w:tcPr>
            <w:tcW w:w="2520" w:type="dxa"/>
            <w:noWrap/>
            <w:hideMark/>
          </w:tcPr>
          <w:p w14:paraId="3B72CB23" w14:textId="77777777" w:rsidR="004A2506" w:rsidRPr="004A2506" w:rsidRDefault="004A2506" w:rsidP="004A2506">
            <w:pPr>
              <w:jc w:val="center"/>
            </w:pPr>
            <w:r w:rsidRPr="004A2506">
              <w:t>1 Long Street</w:t>
            </w:r>
          </w:p>
        </w:tc>
        <w:tc>
          <w:tcPr>
            <w:tcW w:w="1710" w:type="dxa"/>
            <w:noWrap/>
            <w:hideMark/>
          </w:tcPr>
          <w:p w14:paraId="3DE7D695" w14:textId="77777777" w:rsidR="004A2506" w:rsidRPr="004A2506" w:rsidRDefault="00A46709" w:rsidP="004A2506">
            <w:pPr>
              <w:jc w:val="center"/>
            </w:pPr>
            <w:r>
              <w:t>0476 622 754</w:t>
            </w:r>
          </w:p>
        </w:tc>
        <w:tc>
          <w:tcPr>
            <w:tcW w:w="1530" w:type="dxa"/>
            <w:noWrap/>
            <w:hideMark/>
          </w:tcPr>
          <w:p w14:paraId="021FD5F1" w14:textId="77777777" w:rsidR="004A2506" w:rsidRPr="004A2506" w:rsidRDefault="004A2506" w:rsidP="004A2506">
            <w:pPr>
              <w:jc w:val="center"/>
            </w:pPr>
            <w:r w:rsidRPr="004A2506">
              <w:t>1000-1200</w:t>
            </w:r>
          </w:p>
        </w:tc>
        <w:tc>
          <w:tcPr>
            <w:tcW w:w="1260" w:type="dxa"/>
            <w:noWrap/>
            <w:hideMark/>
          </w:tcPr>
          <w:p w14:paraId="1A5F40CA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53454EBD" w14:textId="537A42CA" w:rsidR="004A2506" w:rsidRPr="001656F8" w:rsidRDefault="004A2506" w:rsidP="004A2506">
            <w:pPr>
              <w:jc w:val="center"/>
            </w:pPr>
          </w:p>
        </w:tc>
      </w:tr>
      <w:tr w:rsidR="004A2506" w:rsidRPr="004A2506" w14:paraId="6ACBA324" w14:textId="77777777" w:rsidTr="00123059">
        <w:trPr>
          <w:trHeight w:val="370"/>
        </w:trPr>
        <w:tc>
          <w:tcPr>
            <w:tcW w:w="1710" w:type="dxa"/>
            <w:noWrap/>
            <w:hideMark/>
          </w:tcPr>
          <w:p w14:paraId="560FDDFA" w14:textId="77777777" w:rsidR="004A2506" w:rsidRPr="004A2506" w:rsidRDefault="004A2506" w:rsidP="004A2506">
            <w:pPr>
              <w:jc w:val="center"/>
            </w:pPr>
            <w:r w:rsidRPr="004A2506">
              <w:t>Mansfi</w:t>
            </w:r>
            <w:r w:rsidR="00B13278">
              <w:t>el</w:t>
            </w:r>
            <w:r w:rsidRPr="004A2506">
              <w:t>d</w:t>
            </w:r>
          </w:p>
        </w:tc>
        <w:tc>
          <w:tcPr>
            <w:tcW w:w="2520" w:type="dxa"/>
            <w:noWrap/>
            <w:hideMark/>
          </w:tcPr>
          <w:p w14:paraId="39C3AF8A" w14:textId="77777777" w:rsidR="004A2506" w:rsidRPr="004A2506" w:rsidRDefault="004A2506" w:rsidP="004A2506">
            <w:pPr>
              <w:jc w:val="center"/>
            </w:pPr>
            <w:r w:rsidRPr="004A2506">
              <w:t>38 Highett Street</w:t>
            </w:r>
          </w:p>
        </w:tc>
        <w:tc>
          <w:tcPr>
            <w:tcW w:w="1710" w:type="dxa"/>
            <w:noWrap/>
            <w:hideMark/>
          </w:tcPr>
          <w:p w14:paraId="2332144E" w14:textId="77777777" w:rsidR="004A2506" w:rsidRPr="004A2506" w:rsidRDefault="00A46709" w:rsidP="004A2506">
            <w:pPr>
              <w:jc w:val="center"/>
            </w:pPr>
            <w:r>
              <w:t>0477 917 223</w:t>
            </w:r>
          </w:p>
        </w:tc>
        <w:tc>
          <w:tcPr>
            <w:tcW w:w="1530" w:type="dxa"/>
            <w:noWrap/>
            <w:hideMark/>
          </w:tcPr>
          <w:p w14:paraId="5341BFA3" w14:textId="77777777" w:rsidR="004A2506" w:rsidRPr="004A2506" w:rsidRDefault="004A2506" w:rsidP="004A2506">
            <w:pPr>
              <w:jc w:val="center"/>
            </w:pPr>
            <w:r w:rsidRPr="004A2506">
              <w:t>0900-1430</w:t>
            </w:r>
          </w:p>
        </w:tc>
        <w:tc>
          <w:tcPr>
            <w:tcW w:w="1260" w:type="dxa"/>
            <w:noWrap/>
            <w:hideMark/>
          </w:tcPr>
          <w:p w14:paraId="1C61BF1C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6CED686A" w14:textId="14611688" w:rsidR="004A2506" w:rsidRPr="001656F8" w:rsidRDefault="004A2506" w:rsidP="004A2506">
            <w:pPr>
              <w:jc w:val="center"/>
            </w:pPr>
          </w:p>
        </w:tc>
      </w:tr>
      <w:tr w:rsidR="006E2FBF" w:rsidRPr="004A2506" w14:paraId="553FD00B" w14:textId="77777777" w:rsidTr="00F50528">
        <w:trPr>
          <w:trHeight w:val="370"/>
        </w:trPr>
        <w:tc>
          <w:tcPr>
            <w:tcW w:w="1710" w:type="dxa"/>
            <w:noWrap/>
          </w:tcPr>
          <w:p w14:paraId="213E8701" w14:textId="77777777" w:rsidR="006E2FBF" w:rsidRPr="00123059" w:rsidRDefault="006E2FBF" w:rsidP="004A2506">
            <w:pPr>
              <w:jc w:val="center"/>
              <w:rPr>
                <w:highlight w:val="magenta"/>
              </w:rPr>
            </w:pPr>
            <w:r w:rsidRPr="00123059">
              <w:rPr>
                <w:highlight w:val="magenta"/>
              </w:rPr>
              <w:t>Mansfield</w:t>
            </w:r>
          </w:p>
        </w:tc>
        <w:tc>
          <w:tcPr>
            <w:tcW w:w="2520" w:type="dxa"/>
            <w:noWrap/>
          </w:tcPr>
          <w:p w14:paraId="76CDECA1" w14:textId="77777777" w:rsidR="006E2FBF" w:rsidRPr="00123059" w:rsidRDefault="006E2FBF" w:rsidP="004A2506">
            <w:pPr>
              <w:jc w:val="center"/>
              <w:rPr>
                <w:highlight w:val="magenta"/>
              </w:rPr>
            </w:pPr>
            <w:r w:rsidRPr="00123059">
              <w:rPr>
                <w:highlight w:val="magenta"/>
              </w:rPr>
              <w:t>49 Highett Street</w:t>
            </w:r>
          </w:p>
        </w:tc>
        <w:tc>
          <w:tcPr>
            <w:tcW w:w="1710" w:type="dxa"/>
            <w:noWrap/>
          </w:tcPr>
          <w:p w14:paraId="54FBD054" w14:textId="77777777" w:rsidR="006E2FBF" w:rsidRPr="00123059" w:rsidRDefault="006E2FBF" w:rsidP="004A2506">
            <w:pPr>
              <w:jc w:val="center"/>
              <w:rPr>
                <w:highlight w:val="magenta"/>
              </w:rPr>
            </w:pPr>
            <w:r w:rsidRPr="00123059">
              <w:rPr>
                <w:highlight w:val="magenta"/>
              </w:rPr>
              <w:t>0458 700 054</w:t>
            </w:r>
          </w:p>
        </w:tc>
        <w:tc>
          <w:tcPr>
            <w:tcW w:w="1530" w:type="dxa"/>
            <w:noWrap/>
          </w:tcPr>
          <w:p w14:paraId="5B73F976" w14:textId="77777777" w:rsidR="006E2FBF" w:rsidRPr="00123059" w:rsidRDefault="006E2FBF" w:rsidP="004A2506">
            <w:pPr>
              <w:jc w:val="center"/>
              <w:rPr>
                <w:highlight w:val="magenta"/>
              </w:rPr>
            </w:pPr>
            <w:r w:rsidRPr="00123059">
              <w:rPr>
                <w:highlight w:val="magenta"/>
              </w:rPr>
              <w:t>0900-1430</w:t>
            </w:r>
          </w:p>
        </w:tc>
        <w:tc>
          <w:tcPr>
            <w:tcW w:w="1260" w:type="dxa"/>
            <w:noWrap/>
          </w:tcPr>
          <w:p w14:paraId="0B3600A2" w14:textId="77777777" w:rsidR="006E2FBF" w:rsidRPr="00123059" w:rsidRDefault="006E2FBF" w:rsidP="004A2506">
            <w:pPr>
              <w:jc w:val="center"/>
              <w:rPr>
                <w:highlight w:val="magenta"/>
              </w:rPr>
            </w:pPr>
            <w:r w:rsidRPr="00123059">
              <w:rPr>
                <w:highlight w:val="magenta"/>
              </w:rPr>
              <w:t>CLOSED</w:t>
            </w:r>
          </w:p>
        </w:tc>
        <w:tc>
          <w:tcPr>
            <w:tcW w:w="2070" w:type="dxa"/>
            <w:noWrap/>
          </w:tcPr>
          <w:p w14:paraId="31C2F562" w14:textId="77777777" w:rsidR="00B81FEF" w:rsidRDefault="00B81FEF" w:rsidP="004A2506">
            <w:pPr>
              <w:jc w:val="center"/>
              <w:rPr>
                <w:highlight w:val="magenta"/>
              </w:rPr>
            </w:pPr>
            <w:r>
              <w:rPr>
                <w:highlight w:val="magenta"/>
              </w:rPr>
              <w:t>New Site</w:t>
            </w:r>
          </w:p>
          <w:p w14:paraId="1F4C82BA" w14:textId="77777777" w:rsidR="00B81FEF" w:rsidRPr="00B545B4" w:rsidRDefault="00B81FEF" w:rsidP="004A2506">
            <w:pPr>
              <w:jc w:val="center"/>
              <w:rPr>
                <w:highlight w:val="magenta"/>
              </w:rPr>
            </w:pPr>
            <w:r>
              <w:rPr>
                <w:highlight w:val="magenta"/>
              </w:rPr>
              <w:t>Listing 01/03/23</w:t>
            </w:r>
          </w:p>
        </w:tc>
      </w:tr>
      <w:tr w:rsidR="004A2506" w:rsidRPr="004A2506" w14:paraId="232C2235" w14:textId="77777777" w:rsidTr="00F50528">
        <w:trPr>
          <w:trHeight w:val="370"/>
        </w:trPr>
        <w:tc>
          <w:tcPr>
            <w:tcW w:w="1710" w:type="dxa"/>
            <w:noWrap/>
            <w:hideMark/>
          </w:tcPr>
          <w:p w14:paraId="0C1D11DD" w14:textId="77777777" w:rsidR="004A2506" w:rsidRPr="004A2506" w:rsidRDefault="004A2506" w:rsidP="004A2506">
            <w:pPr>
              <w:jc w:val="center"/>
            </w:pPr>
            <w:r w:rsidRPr="004A2506">
              <w:t>Mildura</w:t>
            </w:r>
            <w:r w:rsidRPr="004A2506">
              <w:rPr>
                <w:vertAlign w:val="superscript"/>
              </w:rPr>
              <w:t xml:space="preserve">  </w:t>
            </w:r>
          </w:p>
        </w:tc>
        <w:tc>
          <w:tcPr>
            <w:tcW w:w="2520" w:type="dxa"/>
            <w:noWrap/>
            <w:hideMark/>
          </w:tcPr>
          <w:p w14:paraId="5242F2EC" w14:textId="77777777" w:rsidR="004A2506" w:rsidRPr="004A2506" w:rsidRDefault="004A2506" w:rsidP="004A2506">
            <w:pPr>
              <w:jc w:val="center"/>
            </w:pPr>
            <w:r w:rsidRPr="004A2506">
              <w:t>240 Thirteenth Street</w:t>
            </w:r>
          </w:p>
        </w:tc>
        <w:tc>
          <w:tcPr>
            <w:tcW w:w="1710" w:type="dxa"/>
            <w:noWrap/>
            <w:hideMark/>
          </w:tcPr>
          <w:p w14:paraId="6D6E24F1" w14:textId="77777777" w:rsidR="004A2506" w:rsidRPr="004A2506" w:rsidRDefault="00A46709" w:rsidP="004A2506">
            <w:pPr>
              <w:jc w:val="center"/>
            </w:pPr>
            <w:r>
              <w:t>0400 797 518</w:t>
            </w:r>
          </w:p>
        </w:tc>
        <w:tc>
          <w:tcPr>
            <w:tcW w:w="1530" w:type="dxa"/>
            <w:noWrap/>
            <w:hideMark/>
          </w:tcPr>
          <w:p w14:paraId="358C3041" w14:textId="77777777" w:rsidR="004A2506" w:rsidRPr="004A2506" w:rsidRDefault="00581696" w:rsidP="004A2506">
            <w:pPr>
              <w:jc w:val="center"/>
            </w:pPr>
            <w:r>
              <w:t>0900-14.30</w:t>
            </w:r>
          </w:p>
        </w:tc>
        <w:tc>
          <w:tcPr>
            <w:tcW w:w="1260" w:type="dxa"/>
            <w:noWrap/>
            <w:hideMark/>
          </w:tcPr>
          <w:p w14:paraId="5E240D72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  <w:hideMark/>
          </w:tcPr>
          <w:p w14:paraId="2824B478" w14:textId="1F5776B0" w:rsidR="004A2506" w:rsidRPr="00123059" w:rsidRDefault="004A2506" w:rsidP="004A2506">
            <w:pPr>
              <w:jc w:val="center"/>
            </w:pPr>
          </w:p>
        </w:tc>
      </w:tr>
      <w:tr w:rsidR="004A2506" w:rsidRPr="004A2506" w14:paraId="026F95B9" w14:textId="77777777" w:rsidTr="00F50528">
        <w:trPr>
          <w:trHeight w:val="750"/>
        </w:trPr>
        <w:tc>
          <w:tcPr>
            <w:tcW w:w="1710" w:type="dxa"/>
            <w:noWrap/>
            <w:hideMark/>
          </w:tcPr>
          <w:p w14:paraId="6F291116" w14:textId="77777777" w:rsidR="004A2506" w:rsidRPr="00581696" w:rsidRDefault="004A2506" w:rsidP="004A2506">
            <w:pPr>
              <w:jc w:val="center"/>
              <w:rPr>
                <w:highlight w:val="red"/>
              </w:rPr>
            </w:pPr>
            <w:r w:rsidRPr="00581696">
              <w:rPr>
                <w:highlight w:val="red"/>
              </w:rPr>
              <w:t xml:space="preserve">Moe </w:t>
            </w:r>
            <w:r w:rsidRPr="00581696">
              <w:rPr>
                <w:highlight w:val="red"/>
                <w:vertAlign w:val="superscript"/>
              </w:rPr>
              <w:t xml:space="preserve"> </w:t>
            </w:r>
          </w:p>
        </w:tc>
        <w:tc>
          <w:tcPr>
            <w:tcW w:w="2520" w:type="dxa"/>
            <w:noWrap/>
            <w:hideMark/>
          </w:tcPr>
          <w:p w14:paraId="15815DEC" w14:textId="77777777" w:rsidR="004A2506" w:rsidRPr="00581696" w:rsidRDefault="004A2506" w:rsidP="004A2506">
            <w:pPr>
              <w:jc w:val="center"/>
              <w:rPr>
                <w:highlight w:val="red"/>
              </w:rPr>
            </w:pPr>
            <w:r w:rsidRPr="00581696">
              <w:rPr>
                <w:highlight w:val="red"/>
              </w:rPr>
              <w:t>28 George Street</w:t>
            </w:r>
          </w:p>
        </w:tc>
        <w:tc>
          <w:tcPr>
            <w:tcW w:w="1710" w:type="dxa"/>
            <w:noWrap/>
            <w:hideMark/>
          </w:tcPr>
          <w:p w14:paraId="1EFCF3FD" w14:textId="77777777" w:rsidR="004A2506" w:rsidRPr="00581696" w:rsidRDefault="00A46709" w:rsidP="004A2506">
            <w:pPr>
              <w:jc w:val="center"/>
              <w:rPr>
                <w:highlight w:val="red"/>
              </w:rPr>
            </w:pPr>
            <w:r w:rsidRPr="00581696">
              <w:rPr>
                <w:highlight w:val="red"/>
              </w:rPr>
              <w:t>0497 363 642</w:t>
            </w:r>
          </w:p>
        </w:tc>
        <w:tc>
          <w:tcPr>
            <w:tcW w:w="1530" w:type="dxa"/>
            <w:hideMark/>
          </w:tcPr>
          <w:p w14:paraId="6928EECC" w14:textId="77777777" w:rsidR="004A2506" w:rsidRPr="00581696" w:rsidRDefault="004A2506" w:rsidP="004A2506">
            <w:pPr>
              <w:jc w:val="center"/>
              <w:rPr>
                <w:highlight w:val="red"/>
              </w:rPr>
            </w:pPr>
            <w:r w:rsidRPr="00581696">
              <w:rPr>
                <w:highlight w:val="red"/>
              </w:rPr>
              <w:t>1000-1230</w:t>
            </w:r>
            <w:r w:rsidRPr="00581696">
              <w:rPr>
                <w:highlight w:val="red"/>
              </w:rPr>
              <w:br/>
              <w:t>1400-1500</w:t>
            </w:r>
          </w:p>
        </w:tc>
        <w:tc>
          <w:tcPr>
            <w:tcW w:w="1260" w:type="dxa"/>
            <w:noWrap/>
            <w:hideMark/>
          </w:tcPr>
          <w:p w14:paraId="625E09A9" w14:textId="77777777" w:rsidR="004A2506" w:rsidRPr="00581696" w:rsidRDefault="004A2506" w:rsidP="004A2506">
            <w:pPr>
              <w:jc w:val="center"/>
              <w:rPr>
                <w:highlight w:val="red"/>
              </w:rPr>
            </w:pPr>
            <w:r w:rsidRPr="00581696">
              <w:rPr>
                <w:highlight w:val="red"/>
              </w:rPr>
              <w:t>CLOSED</w:t>
            </w:r>
          </w:p>
        </w:tc>
        <w:tc>
          <w:tcPr>
            <w:tcW w:w="2070" w:type="dxa"/>
            <w:noWrap/>
            <w:hideMark/>
          </w:tcPr>
          <w:p w14:paraId="4CA57468" w14:textId="77777777" w:rsidR="004A2506" w:rsidRPr="00581696" w:rsidRDefault="00581696" w:rsidP="004A2506">
            <w:pPr>
              <w:jc w:val="center"/>
              <w:rPr>
                <w:highlight w:val="red"/>
              </w:rPr>
            </w:pPr>
            <w:r>
              <w:rPr>
                <w:highlight w:val="red"/>
              </w:rPr>
              <w:t>Closed until further notice</w:t>
            </w:r>
          </w:p>
        </w:tc>
      </w:tr>
      <w:tr w:rsidR="004A2506" w:rsidRPr="004A2506" w14:paraId="6E0ADADA" w14:textId="77777777" w:rsidTr="00123059">
        <w:trPr>
          <w:trHeight w:val="580"/>
        </w:trPr>
        <w:tc>
          <w:tcPr>
            <w:tcW w:w="1710" w:type="dxa"/>
            <w:noWrap/>
            <w:hideMark/>
          </w:tcPr>
          <w:p w14:paraId="0DCF88D1" w14:textId="77777777" w:rsidR="004A2506" w:rsidRPr="004A2506" w:rsidRDefault="004A2506" w:rsidP="004A2506">
            <w:pPr>
              <w:jc w:val="center"/>
            </w:pPr>
            <w:r w:rsidRPr="004A2506">
              <w:t xml:space="preserve">Moe </w:t>
            </w:r>
          </w:p>
        </w:tc>
        <w:tc>
          <w:tcPr>
            <w:tcW w:w="2520" w:type="dxa"/>
            <w:noWrap/>
            <w:hideMark/>
          </w:tcPr>
          <w:p w14:paraId="6DC06CA7" w14:textId="77777777" w:rsidR="004A2506" w:rsidRPr="004A2506" w:rsidRDefault="004A2506" w:rsidP="004A2506">
            <w:pPr>
              <w:jc w:val="center"/>
            </w:pPr>
            <w:r w:rsidRPr="004A2506">
              <w:t>46 - 48 Albert Street</w:t>
            </w:r>
          </w:p>
        </w:tc>
        <w:tc>
          <w:tcPr>
            <w:tcW w:w="1710" w:type="dxa"/>
            <w:noWrap/>
            <w:hideMark/>
          </w:tcPr>
          <w:p w14:paraId="0A153264" w14:textId="77777777" w:rsidR="004A2506" w:rsidRPr="004A2506" w:rsidRDefault="00A46709" w:rsidP="004A2506">
            <w:pPr>
              <w:jc w:val="center"/>
            </w:pPr>
            <w:r>
              <w:t>0427 760 062</w:t>
            </w:r>
          </w:p>
        </w:tc>
        <w:tc>
          <w:tcPr>
            <w:tcW w:w="1530" w:type="dxa"/>
            <w:hideMark/>
          </w:tcPr>
          <w:p w14:paraId="6A3AD335" w14:textId="77777777" w:rsidR="004A2506" w:rsidRPr="004A2506" w:rsidRDefault="004A2506" w:rsidP="004A2506">
            <w:pPr>
              <w:jc w:val="center"/>
            </w:pPr>
            <w:r w:rsidRPr="004A2506">
              <w:t>1000-1300</w:t>
            </w:r>
            <w:r w:rsidRPr="004A2506">
              <w:br/>
              <w:t>1330-1500</w:t>
            </w:r>
          </w:p>
        </w:tc>
        <w:tc>
          <w:tcPr>
            <w:tcW w:w="1260" w:type="dxa"/>
            <w:noWrap/>
            <w:hideMark/>
          </w:tcPr>
          <w:p w14:paraId="6DC590E3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4F543F3D" w14:textId="7604CA09" w:rsidR="004A2506" w:rsidRPr="004A2506" w:rsidRDefault="004A2506" w:rsidP="004A2506">
            <w:pPr>
              <w:jc w:val="center"/>
            </w:pPr>
          </w:p>
        </w:tc>
      </w:tr>
      <w:tr w:rsidR="00C05340" w:rsidRPr="004A2506" w14:paraId="3BFB89E0" w14:textId="77777777" w:rsidTr="00F50528">
        <w:trPr>
          <w:trHeight w:val="580"/>
        </w:trPr>
        <w:tc>
          <w:tcPr>
            <w:tcW w:w="1710" w:type="dxa"/>
            <w:noWrap/>
          </w:tcPr>
          <w:p w14:paraId="317AD947" w14:textId="77777777" w:rsidR="00C05340" w:rsidRPr="004A2506" w:rsidRDefault="00C05340" w:rsidP="004A2506">
            <w:pPr>
              <w:jc w:val="center"/>
            </w:pPr>
            <w:r>
              <w:t>Morwell</w:t>
            </w:r>
          </w:p>
        </w:tc>
        <w:tc>
          <w:tcPr>
            <w:tcW w:w="2520" w:type="dxa"/>
            <w:noWrap/>
          </w:tcPr>
          <w:p w14:paraId="50EE4AD7" w14:textId="77777777" w:rsidR="00C05340" w:rsidRPr="004A2506" w:rsidRDefault="00C05340" w:rsidP="004A2506">
            <w:pPr>
              <w:jc w:val="center"/>
            </w:pPr>
            <w:r>
              <w:t>5 Hollie Drive</w:t>
            </w:r>
          </w:p>
        </w:tc>
        <w:tc>
          <w:tcPr>
            <w:tcW w:w="1710" w:type="dxa"/>
            <w:noWrap/>
          </w:tcPr>
          <w:p w14:paraId="60B9EFF9" w14:textId="77777777" w:rsidR="00C05340" w:rsidRPr="004A2506" w:rsidRDefault="00463AE6" w:rsidP="004A2506">
            <w:pPr>
              <w:jc w:val="center"/>
            </w:pPr>
            <w:r>
              <w:t>0417 721 519</w:t>
            </w:r>
          </w:p>
        </w:tc>
        <w:tc>
          <w:tcPr>
            <w:tcW w:w="1530" w:type="dxa"/>
          </w:tcPr>
          <w:p w14:paraId="58380370" w14:textId="77777777" w:rsidR="00C05340" w:rsidRPr="004A2506" w:rsidRDefault="00C05340" w:rsidP="004A2506">
            <w:pPr>
              <w:jc w:val="center"/>
            </w:pPr>
            <w:r>
              <w:t>0900-1130</w:t>
            </w:r>
          </w:p>
        </w:tc>
        <w:tc>
          <w:tcPr>
            <w:tcW w:w="1260" w:type="dxa"/>
            <w:noWrap/>
          </w:tcPr>
          <w:p w14:paraId="77E8D3AC" w14:textId="77777777" w:rsidR="00C05340" w:rsidRPr="004A2506" w:rsidRDefault="00C05340" w:rsidP="004A2506">
            <w:pPr>
              <w:jc w:val="center"/>
            </w:pPr>
            <w:r>
              <w:t>CLOSED</w:t>
            </w:r>
          </w:p>
        </w:tc>
        <w:tc>
          <w:tcPr>
            <w:tcW w:w="2070" w:type="dxa"/>
            <w:noWrap/>
          </w:tcPr>
          <w:p w14:paraId="313E3ECA" w14:textId="0AA15AB8" w:rsidR="00C05340" w:rsidRPr="004A2506" w:rsidRDefault="00C05340" w:rsidP="004A2506">
            <w:pPr>
              <w:jc w:val="center"/>
            </w:pPr>
          </w:p>
        </w:tc>
      </w:tr>
      <w:tr w:rsidR="004A2506" w:rsidRPr="004A2506" w14:paraId="25B7D09D" w14:textId="77777777" w:rsidTr="00123059">
        <w:trPr>
          <w:trHeight w:val="420"/>
        </w:trPr>
        <w:tc>
          <w:tcPr>
            <w:tcW w:w="1710" w:type="dxa"/>
            <w:noWrap/>
            <w:hideMark/>
          </w:tcPr>
          <w:p w14:paraId="3BE51C95" w14:textId="77777777" w:rsidR="004A2506" w:rsidRPr="004A2506" w:rsidRDefault="004A2506" w:rsidP="004A2506">
            <w:pPr>
              <w:jc w:val="center"/>
            </w:pPr>
            <w:r w:rsidRPr="004A2506">
              <w:t xml:space="preserve">Sale </w:t>
            </w:r>
          </w:p>
        </w:tc>
        <w:tc>
          <w:tcPr>
            <w:tcW w:w="2520" w:type="dxa"/>
            <w:noWrap/>
            <w:hideMark/>
          </w:tcPr>
          <w:p w14:paraId="5F866189" w14:textId="77777777" w:rsidR="004A2506" w:rsidRPr="004A2506" w:rsidRDefault="004A2506" w:rsidP="004A2506">
            <w:pPr>
              <w:jc w:val="center"/>
            </w:pPr>
            <w:r w:rsidRPr="004A2506">
              <w:t>12 Inglis Street</w:t>
            </w:r>
          </w:p>
        </w:tc>
        <w:tc>
          <w:tcPr>
            <w:tcW w:w="1710" w:type="dxa"/>
            <w:noWrap/>
            <w:hideMark/>
          </w:tcPr>
          <w:p w14:paraId="4158A3B4" w14:textId="77777777" w:rsidR="004A2506" w:rsidRPr="004A2506" w:rsidRDefault="00A46709" w:rsidP="004A2506">
            <w:pPr>
              <w:jc w:val="center"/>
            </w:pPr>
            <w:r>
              <w:t>0455 462 206</w:t>
            </w:r>
            <w:r w:rsidR="004A2506" w:rsidRPr="004A2506">
              <w:t xml:space="preserve"> </w:t>
            </w:r>
          </w:p>
        </w:tc>
        <w:tc>
          <w:tcPr>
            <w:tcW w:w="1530" w:type="dxa"/>
            <w:noWrap/>
            <w:hideMark/>
          </w:tcPr>
          <w:p w14:paraId="008D0F8E" w14:textId="77777777" w:rsidR="004A2506" w:rsidRPr="004A2506" w:rsidRDefault="004A2506" w:rsidP="004A2506">
            <w:pPr>
              <w:jc w:val="center"/>
            </w:pPr>
            <w:r w:rsidRPr="004A2506">
              <w:t>1000-1530</w:t>
            </w:r>
          </w:p>
        </w:tc>
        <w:tc>
          <w:tcPr>
            <w:tcW w:w="1260" w:type="dxa"/>
            <w:noWrap/>
            <w:hideMark/>
          </w:tcPr>
          <w:p w14:paraId="3E9A61EC" w14:textId="77777777" w:rsidR="004A2506" w:rsidRPr="004A2506" w:rsidRDefault="004A2506" w:rsidP="004A2506">
            <w:pPr>
              <w:jc w:val="center"/>
            </w:pPr>
            <w:r w:rsidRPr="004A2506">
              <w:t>0930-1100</w:t>
            </w:r>
          </w:p>
        </w:tc>
        <w:tc>
          <w:tcPr>
            <w:tcW w:w="2070" w:type="dxa"/>
            <w:noWrap/>
          </w:tcPr>
          <w:p w14:paraId="43AB8270" w14:textId="142B91D7" w:rsidR="004A2506" w:rsidRPr="00B545B4" w:rsidRDefault="004A2506" w:rsidP="004A2506">
            <w:pPr>
              <w:jc w:val="center"/>
              <w:rPr>
                <w:highlight w:val="magenta"/>
              </w:rPr>
            </w:pPr>
          </w:p>
        </w:tc>
      </w:tr>
      <w:tr w:rsidR="004A2506" w:rsidRPr="004A2506" w14:paraId="72D686B5" w14:textId="77777777" w:rsidTr="00123059">
        <w:trPr>
          <w:trHeight w:val="580"/>
        </w:trPr>
        <w:tc>
          <w:tcPr>
            <w:tcW w:w="1710" w:type="dxa"/>
            <w:noWrap/>
            <w:hideMark/>
          </w:tcPr>
          <w:p w14:paraId="17CAED48" w14:textId="77777777" w:rsidR="004A2506" w:rsidRPr="004A2506" w:rsidRDefault="004A2506" w:rsidP="004A2506">
            <w:pPr>
              <w:jc w:val="center"/>
            </w:pPr>
            <w:r w:rsidRPr="004A2506">
              <w:t xml:space="preserve">Seymour </w:t>
            </w:r>
          </w:p>
        </w:tc>
        <w:tc>
          <w:tcPr>
            <w:tcW w:w="2520" w:type="dxa"/>
            <w:hideMark/>
          </w:tcPr>
          <w:p w14:paraId="5EFD9941" w14:textId="77777777" w:rsidR="004A2506" w:rsidRPr="004A2506" w:rsidRDefault="004A2506" w:rsidP="004A2506">
            <w:pPr>
              <w:jc w:val="center"/>
            </w:pPr>
            <w:r w:rsidRPr="004A2506">
              <w:t>30 Anzac Avenue</w:t>
            </w:r>
          </w:p>
        </w:tc>
        <w:tc>
          <w:tcPr>
            <w:tcW w:w="1710" w:type="dxa"/>
            <w:noWrap/>
            <w:hideMark/>
          </w:tcPr>
          <w:p w14:paraId="41ED31FF" w14:textId="77777777" w:rsidR="004A2506" w:rsidRPr="004A2506" w:rsidRDefault="00A46709" w:rsidP="004A2506">
            <w:pPr>
              <w:jc w:val="center"/>
            </w:pPr>
            <w:r>
              <w:t>0497 840 822</w:t>
            </w:r>
          </w:p>
        </w:tc>
        <w:tc>
          <w:tcPr>
            <w:tcW w:w="1530" w:type="dxa"/>
            <w:hideMark/>
          </w:tcPr>
          <w:p w14:paraId="43A3E63E" w14:textId="77777777" w:rsidR="004A2506" w:rsidRPr="004A2506" w:rsidRDefault="004A2506" w:rsidP="004A2506">
            <w:pPr>
              <w:jc w:val="center"/>
            </w:pPr>
            <w:r w:rsidRPr="004A2506">
              <w:t>0900-1200</w:t>
            </w:r>
            <w:r w:rsidRPr="004A2506">
              <w:br/>
              <w:t>1400-1600</w:t>
            </w:r>
          </w:p>
        </w:tc>
        <w:tc>
          <w:tcPr>
            <w:tcW w:w="1260" w:type="dxa"/>
            <w:noWrap/>
            <w:hideMark/>
          </w:tcPr>
          <w:p w14:paraId="01C4B3DD" w14:textId="77777777" w:rsidR="004A2506" w:rsidRPr="00123059" w:rsidRDefault="000F46C2" w:rsidP="004A2506">
            <w:pPr>
              <w:jc w:val="center"/>
              <w:rPr>
                <w:bCs/>
              </w:rPr>
            </w:pPr>
            <w:r w:rsidRPr="00123059">
              <w:rPr>
                <w:bCs/>
              </w:rPr>
              <w:t>CLOSED</w:t>
            </w:r>
          </w:p>
        </w:tc>
        <w:tc>
          <w:tcPr>
            <w:tcW w:w="2070" w:type="dxa"/>
            <w:noWrap/>
          </w:tcPr>
          <w:p w14:paraId="7234E8DE" w14:textId="66869AFA" w:rsidR="004A2506" w:rsidRPr="00B545B4" w:rsidRDefault="004A2506" w:rsidP="005006D0">
            <w:pPr>
              <w:jc w:val="center"/>
              <w:rPr>
                <w:highlight w:val="magenta"/>
              </w:rPr>
            </w:pPr>
          </w:p>
        </w:tc>
      </w:tr>
      <w:tr w:rsidR="004A2506" w:rsidRPr="004A2506" w14:paraId="2FE2B011" w14:textId="77777777" w:rsidTr="00123059">
        <w:trPr>
          <w:trHeight w:val="370"/>
        </w:trPr>
        <w:tc>
          <w:tcPr>
            <w:tcW w:w="1710" w:type="dxa"/>
            <w:hideMark/>
          </w:tcPr>
          <w:p w14:paraId="2AFABA7A" w14:textId="77777777" w:rsidR="004A2506" w:rsidRPr="004A2506" w:rsidRDefault="004A2506" w:rsidP="004A2506">
            <w:pPr>
              <w:jc w:val="center"/>
            </w:pPr>
            <w:r w:rsidRPr="004A2506">
              <w:t xml:space="preserve">Shepparton  </w:t>
            </w:r>
          </w:p>
        </w:tc>
        <w:tc>
          <w:tcPr>
            <w:tcW w:w="2520" w:type="dxa"/>
            <w:noWrap/>
            <w:hideMark/>
          </w:tcPr>
          <w:p w14:paraId="6FD0A35F" w14:textId="77777777" w:rsidR="004A2506" w:rsidRPr="004A2506" w:rsidRDefault="004A2506" w:rsidP="004A2506">
            <w:pPr>
              <w:jc w:val="center"/>
            </w:pPr>
            <w:r w:rsidRPr="004A2506">
              <w:t>98 Maude Street</w:t>
            </w:r>
          </w:p>
        </w:tc>
        <w:tc>
          <w:tcPr>
            <w:tcW w:w="1710" w:type="dxa"/>
            <w:noWrap/>
            <w:hideMark/>
          </w:tcPr>
          <w:p w14:paraId="32187789" w14:textId="77777777" w:rsidR="004A2506" w:rsidRPr="004A2506" w:rsidRDefault="00A46709" w:rsidP="004A2506">
            <w:pPr>
              <w:jc w:val="center"/>
            </w:pPr>
            <w:r>
              <w:t>0400 760 350</w:t>
            </w:r>
          </w:p>
        </w:tc>
        <w:tc>
          <w:tcPr>
            <w:tcW w:w="1530" w:type="dxa"/>
            <w:noWrap/>
            <w:hideMark/>
          </w:tcPr>
          <w:p w14:paraId="6FAE9EB4" w14:textId="77777777" w:rsidR="004A2506" w:rsidRPr="004A2506" w:rsidRDefault="004A2506" w:rsidP="004A2506">
            <w:pPr>
              <w:jc w:val="center"/>
            </w:pPr>
            <w:r w:rsidRPr="004A2506">
              <w:t>1000-1500</w:t>
            </w:r>
          </w:p>
        </w:tc>
        <w:tc>
          <w:tcPr>
            <w:tcW w:w="1260" w:type="dxa"/>
            <w:noWrap/>
            <w:hideMark/>
          </w:tcPr>
          <w:p w14:paraId="190B5ABA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63A44472" w14:textId="54F459A9" w:rsidR="004A2506" w:rsidRPr="00B545B4" w:rsidRDefault="004A2506" w:rsidP="004A2506">
            <w:pPr>
              <w:jc w:val="center"/>
              <w:rPr>
                <w:highlight w:val="magenta"/>
              </w:rPr>
            </w:pPr>
          </w:p>
        </w:tc>
      </w:tr>
      <w:tr w:rsidR="004A2506" w:rsidRPr="004A2506" w14:paraId="6833329B" w14:textId="77777777" w:rsidTr="00123059">
        <w:trPr>
          <w:trHeight w:val="370"/>
        </w:trPr>
        <w:tc>
          <w:tcPr>
            <w:tcW w:w="1710" w:type="dxa"/>
            <w:hideMark/>
          </w:tcPr>
          <w:p w14:paraId="2689502C" w14:textId="77777777" w:rsidR="004A2506" w:rsidRPr="004A2506" w:rsidRDefault="004A2506" w:rsidP="004A2506">
            <w:pPr>
              <w:jc w:val="center"/>
            </w:pPr>
            <w:r w:rsidRPr="004A2506">
              <w:lastRenderedPageBreak/>
              <w:t xml:space="preserve">Swan Hill </w:t>
            </w:r>
          </w:p>
        </w:tc>
        <w:tc>
          <w:tcPr>
            <w:tcW w:w="2520" w:type="dxa"/>
            <w:hideMark/>
          </w:tcPr>
          <w:p w14:paraId="7CD57336" w14:textId="77777777" w:rsidR="004A2506" w:rsidRPr="004A2506" w:rsidRDefault="004A2506" w:rsidP="004A2506">
            <w:pPr>
              <w:jc w:val="center"/>
            </w:pPr>
            <w:r w:rsidRPr="004A2506">
              <w:t>52 McCrae Street</w:t>
            </w:r>
          </w:p>
        </w:tc>
        <w:tc>
          <w:tcPr>
            <w:tcW w:w="1710" w:type="dxa"/>
            <w:noWrap/>
            <w:hideMark/>
          </w:tcPr>
          <w:p w14:paraId="23B1C68B" w14:textId="77777777" w:rsidR="004A2506" w:rsidRPr="004A2506" w:rsidRDefault="00581696" w:rsidP="004A2506">
            <w:pPr>
              <w:jc w:val="center"/>
            </w:pPr>
            <w:r>
              <w:t>0474 846 580</w:t>
            </w:r>
          </w:p>
        </w:tc>
        <w:tc>
          <w:tcPr>
            <w:tcW w:w="1530" w:type="dxa"/>
            <w:noWrap/>
            <w:hideMark/>
          </w:tcPr>
          <w:p w14:paraId="761A99EF" w14:textId="77777777" w:rsidR="004A2506" w:rsidRPr="004A2506" w:rsidRDefault="004A2506" w:rsidP="004A2506">
            <w:pPr>
              <w:jc w:val="center"/>
            </w:pPr>
            <w:r w:rsidRPr="004A2506">
              <w:t>0900-1500</w:t>
            </w:r>
          </w:p>
        </w:tc>
        <w:tc>
          <w:tcPr>
            <w:tcW w:w="1260" w:type="dxa"/>
            <w:noWrap/>
            <w:hideMark/>
          </w:tcPr>
          <w:p w14:paraId="7590650D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3F818E0C" w14:textId="30C7B52E" w:rsidR="004A2506" w:rsidRPr="00B545B4" w:rsidRDefault="004A2506" w:rsidP="004A2506">
            <w:pPr>
              <w:jc w:val="center"/>
              <w:rPr>
                <w:highlight w:val="magenta"/>
              </w:rPr>
            </w:pPr>
          </w:p>
        </w:tc>
      </w:tr>
      <w:tr w:rsidR="001D7A15" w:rsidRPr="004A2506" w14:paraId="7261646E" w14:textId="77777777" w:rsidTr="00F50528">
        <w:trPr>
          <w:trHeight w:val="555"/>
        </w:trPr>
        <w:tc>
          <w:tcPr>
            <w:tcW w:w="1710" w:type="dxa"/>
            <w:shd w:val="clear" w:color="auto" w:fill="FFFFFF" w:themeFill="background1"/>
            <w:noWrap/>
          </w:tcPr>
          <w:p w14:paraId="0F2952C2" w14:textId="77777777" w:rsidR="001D7A15" w:rsidRPr="004A2506" w:rsidRDefault="001D7A15" w:rsidP="004A2506">
            <w:pPr>
              <w:jc w:val="center"/>
            </w:pPr>
            <w:r w:rsidRPr="00E41E11">
              <w:t>Traralgon</w:t>
            </w:r>
          </w:p>
        </w:tc>
        <w:tc>
          <w:tcPr>
            <w:tcW w:w="2520" w:type="dxa"/>
            <w:shd w:val="clear" w:color="auto" w:fill="FFFFFF" w:themeFill="background1"/>
          </w:tcPr>
          <w:p w14:paraId="3F5885EA" w14:textId="77777777" w:rsidR="001D7A15" w:rsidRPr="004A2506" w:rsidRDefault="001D7A15" w:rsidP="004A2506">
            <w:pPr>
              <w:jc w:val="center"/>
            </w:pPr>
            <w:r w:rsidRPr="00E41E11">
              <w:t>6 Hazelwood Road</w:t>
            </w:r>
          </w:p>
        </w:tc>
        <w:tc>
          <w:tcPr>
            <w:tcW w:w="1710" w:type="dxa"/>
            <w:shd w:val="clear" w:color="auto" w:fill="auto"/>
            <w:noWrap/>
          </w:tcPr>
          <w:p w14:paraId="421626A4" w14:textId="77777777" w:rsidR="001D7A15" w:rsidRPr="004A2506" w:rsidRDefault="00A46709" w:rsidP="004A2506">
            <w:pPr>
              <w:jc w:val="center"/>
            </w:pPr>
            <w:r>
              <w:t>0457 316 859</w:t>
            </w:r>
          </w:p>
        </w:tc>
        <w:tc>
          <w:tcPr>
            <w:tcW w:w="1530" w:type="dxa"/>
            <w:shd w:val="clear" w:color="auto" w:fill="FFFFFF" w:themeFill="background1"/>
            <w:noWrap/>
          </w:tcPr>
          <w:p w14:paraId="66D54A1A" w14:textId="77777777" w:rsidR="001D7A15" w:rsidRPr="004A2506" w:rsidRDefault="003311CE" w:rsidP="004A2506">
            <w:pPr>
              <w:jc w:val="center"/>
            </w:pPr>
            <w:r w:rsidRPr="00E41E11">
              <w:t>0900-11.00</w:t>
            </w:r>
          </w:p>
        </w:tc>
        <w:tc>
          <w:tcPr>
            <w:tcW w:w="1260" w:type="dxa"/>
            <w:shd w:val="clear" w:color="auto" w:fill="FFFFFF" w:themeFill="background1"/>
            <w:noWrap/>
          </w:tcPr>
          <w:p w14:paraId="1F88B033" w14:textId="77777777" w:rsidR="001D7A15" w:rsidRPr="004A2506" w:rsidRDefault="001D7A15" w:rsidP="004A2506">
            <w:pPr>
              <w:jc w:val="center"/>
            </w:pPr>
            <w:r w:rsidRPr="00E41E11">
              <w:t>CLOSED</w:t>
            </w:r>
          </w:p>
        </w:tc>
        <w:tc>
          <w:tcPr>
            <w:tcW w:w="2070" w:type="dxa"/>
            <w:shd w:val="clear" w:color="auto" w:fill="FFFFFF" w:themeFill="background1"/>
            <w:noWrap/>
          </w:tcPr>
          <w:p w14:paraId="59DC4574" w14:textId="787E6D90" w:rsidR="001D7A15" w:rsidRPr="00B545B4" w:rsidRDefault="001D7A15" w:rsidP="004A2506">
            <w:pPr>
              <w:jc w:val="center"/>
              <w:rPr>
                <w:highlight w:val="magenta"/>
              </w:rPr>
            </w:pPr>
          </w:p>
        </w:tc>
      </w:tr>
      <w:tr w:rsidR="004A2506" w:rsidRPr="004A2506" w14:paraId="01BDA2D6" w14:textId="77777777" w:rsidTr="00123059">
        <w:trPr>
          <w:trHeight w:val="870"/>
        </w:trPr>
        <w:tc>
          <w:tcPr>
            <w:tcW w:w="1710" w:type="dxa"/>
            <w:hideMark/>
          </w:tcPr>
          <w:p w14:paraId="1D56C261" w14:textId="77777777" w:rsidR="004A2506" w:rsidRPr="004A2506" w:rsidRDefault="004A2506" w:rsidP="004A2506">
            <w:pPr>
              <w:jc w:val="center"/>
            </w:pPr>
            <w:r w:rsidRPr="004A2506">
              <w:t xml:space="preserve">Wangaratta </w:t>
            </w:r>
          </w:p>
        </w:tc>
        <w:tc>
          <w:tcPr>
            <w:tcW w:w="2520" w:type="dxa"/>
            <w:noWrap/>
            <w:hideMark/>
          </w:tcPr>
          <w:p w14:paraId="246BC4CD" w14:textId="77777777" w:rsidR="004A2506" w:rsidRPr="004A2506" w:rsidRDefault="004A2506" w:rsidP="004A2506">
            <w:pPr>
              <w:jc w:val="center"/>
            </w:pPr>
            <w:r w:rsidRPr="004A2506">
              <w:t>2/61 Ovens Street</w:t>
            </w:r>
          </w:p>
        </w:tc>
        <w:tc>
          <w:tcPr>
            <w:tcW w:w="1710" w:type="dxa"/>
            <w:noWrap/>
            <w:hideMark/>
          </w:tcPr>
          <w:p w14:paraId="5569C3D7" w14:textId="77777777" w:rsidR="004A2506" w:rsidRPr="004A2506" w:rsidRDefault="00581696" w:rsidP="004A2506">
            <w:pPr>
              <w:jc w:val="center"/>
            </w:pPr>
            <w:r>
              <w:t xml:space="preserve">0491 965 094 </w:t>
            </w:r>
          </w:p>
        </w:tc>
        <w:tc>
          <w:tcPr>
            <w:tcW w:w="1530" w:type="dxa"/>
            <w:hideMark/>
          </w:tcPr>
          <w:p w14:paraId="558AE100" w14:textId="77777777" w:rsidR="004A2506" w:rsidRPr="004A2506" w:rsidRDefault="004A2506" w:rsidP="004A2506">
            <w:pPr>
              <w:jc w:val="center"/>
            </w:pPr>
            <w:r w:rsidRPr="004A2506">
              <w:t xml:space="preserve">Mon &amp; Thurs Only </w:t>
            </w:r>
            <w:r w:rsidRPr="004A2506">
              <w:br/>
              <w:t>0800-1130</w:t>
            </w:r>
          </w:p>
        </w:tc>
        <w:tc>
          <w:tcPr>
            <w:tcW w:w="1260" w:type="dxa"/>
            <w:noWrap/>
            <w:hideMark/>
          </w:tcPr>
          <w:p w14:paraId="4BE6AB4B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6B464478" w14:textId="253E34EF" w:rsidR="004A2506" w:rsidRPr="00B545B4" w:rsidRDefault="004A2506" w:rsidP="004A2506">
            <w:pPr>
              <w:jc w:val="center"/>
              <w:rPr>
                <w:highlight w:val="magenta"/>
              </w:rPr>
            </w:pPr>
          </w:p>
        </w:tc>
      </w:tr>
      <w:tr w:rsidR="004A2506" w:rsidRPr="004A2506" w14:paraId="493937DA" w14:textId="77777777" w:rsidTr="00123059">
        <w:trPr>
          <w:trHeight w:val="420"/>
        </w:trPr>
        <w:tc>
          <w:tcPr>
            <w:tcW w:w="1710" w:type="dxa"/>
            <w:noWrap/>
            <w:hideMark/>
          </w:tcPr>
          <w:p w14:paraId="631CAD4D" w14:textId="77777777" w:rsidR="004A2506" w:rsidRPr="004A2506" w:rsidRDefault="004A2506" w:rsidP="004A2506">
            <w:pPr>
              <w:jc w:val="center"/>
            </w:pPr>
            <w:r w:rsidRPr="004A2506">
              <w:t xml:space="preserve">Warrnambool  </w:t>
            </w:r>
          </w:p>
        </w:tc>
        <w:tc>
          <w:tcPr>
            <w:tcW w:w="2520" w:type="dxa"/>
            <w:hideMark/>
          </w:tcPr>
          <w:p w14:paraId="5E3160B4" w14:textId="77777777" w:rsidR="004A2506" w:rsidRPr="004A2506" w:rsidRDefault="004A2506" w:rsidP="004A2506">
            <w:pPr>
              <w:jc w:val="center"/>
            </w:pPr>
            <w:r w:rsidRPr="004A2506">
              <w:t>Shop 16, 24-36 Fairy Street</w:t>
            </w:r>
          </w:p>
        </w:tc>
        <w:tc>
          <w:tcPr>
            <w:tcW w:w="1710" w:type="dxa"/>
            <w:noWrap/>
            <w:hideMark/>
          </w:tcPr>
          <w:p w14:paraId="2757C24B" w14:textId="77777777" w:rsidR="004A2506" w:rsidRPr="004A2506" w:rsidRDefault="00581696" w:rsidP="004A2506">
            <w:pPr>
              <w:jc w:val="center"/>
            </w:pPr>
            <w:r>
              <w:t>0428 567 617</w:t>
            </w:r>
          </w:p>
        </w:tc>
        <w:tc>
          <w:tcPr>
            <w:tcW w:w="1530" w:type="dxa"/>
            <w:noWrap/>
            <w:hideMark/>
          </w:tcPr>
          <w:p w14:paraId="6CC5761C" w14:textId="77777777" w:rsidR="004A2506" w:rsidRPr="004A2506" w:rsidRDefault="004A2506" w:rsidP="004A2506">
            <w:pPr>
              <w:jc w:val="center"/>
            </w:pPr>
            <w:r w:rsidRPr="004A2506">
              <w:t>0900-1500</w:t>
            </w:r>
          </w:p>
        </w:tc>
        <w:tc>
          <w:tcPr>
            <w:tcW w:w="1260" w:type="dxa"/>
            <w:noWrap/>
            <w:hideMark/>
          </w:tcPr>
          <w:p w14:paraId="6E50F938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3375CCA9" w14:textId="5E8185F8" w:rsidR="004A2506" w:rsidRPr="00B545B4" w:rsidRDefault="004A2506" w:rsidP="004A2506">
            <w:pPr>
              <w:jc w:val="center"/>
              <w:rPr>
                <w:highlight w:val="magenta"/>
              </w:rPr>
            </w:pPr>
          </w:p>
        </w:tc>
      </w:tr>
      <w:tr w:rsidR="004A2506" w:rsidRPr="004A2506" w14:paraId="3D07FD2B" w14:textId="77777777" w:rsidTr="00123059">
        <w:trPr>
          <w:trHeight w:val="675"/>
        </w:trPr>
        <w:tc>
          <w:tcPr>
            <w:tcW w:w="1710" w:type="dxa"/>
            <w:noWrap/>
            <w:hideMark/>
          </w:tcPr>
          <w:p w14:paraId="33207279" w14:textId="77777777" w:rsidR="004A2506" w:rsidRPr="004A2506" w:rsidRDefault="004A2506" w:rsidP="004A2506">
            <w:pPr>
              <w:jc w:val="center"/>
            </w:pPr>
            <w:r w:rsidRPr="004A2506">
              <w:t xml:space="preserve">Warragul </w:t>
            </w:r>
          </w:p>
        </w:tc>
        <w:tc>
          <w:tcPr>
            <w:tcW w:w="2520" w:type="dxa"/>
            <w:noWrap/>
            <w:hideMark/>
          </w:tcPr>
          <w:p w14:paraId="7ED46259" w14:textId="77777777" w:rsidR="004A2506" w:rsidRPr="004A2506" w:rsidRDefault="004A2506" w:rsidP="004A2506">
            <w:pPr>
              <w:jc w:val="center"/>
            </w:pPr>
            <w:r w:rsidRPr="004A2506">
              <w:t>11 Barkly Street</w:t>
            </w:r>
          </w:p>
        </w:tc>
        <w:tc>
          <w:tcPr>
            <w:tcW w:w="1710" w:type="dxa"/>
            <w:noWrap/>
            <w:hideMark/>
          </w:tcPr>
          <w:p w14:paraId="34CDDABB" w14:textId="77777777" w:rsidR="004A2506" w:rsidRPr="004A2506" w:rsidRDefault="00581696" w:rsidP="004A2506">
            <w:pPr>
              <w:jc w:val="center"/>
            </w:pPr>
            <w:r>
              <w:t>0448 733 112</w:t>
            </w:r>
          </w:p>
        </w:tc>
        <w:tc>
          <w:tcPr>
            <w:tcW w:w="1530" w:type="dxa"/>
            <w:hideMark/>
          </w:tcPr>
          <w:p w14:paraId="584D0F13" w14:textId="77777777" w:rsidR="004A2506" w:rsidRPr="004A2506" w:rsidRDefault="004A2506" w:rsidP="004A2506">
            <w:pPr>
              <w:jc w:val="center"/>
            </w:pPr>
            <w:r w:rsidRPr="004A2506">
              <w:t>1000-1300</w:t>
            </w:r>
            <w:r w:rsidRPr="004A2506">
              <w:br/>
              <w:t>1400-1530</w:t>
            </w:r>
          </w:p>
        </w:tc>
        <w:tc>
          <w:tcPr>
            <w:tcW w:w="1260" w:type="dxa"/>
            <w:noWrap/>
            <w:hideMark/>
          </w:tcPr>
          <w:p w14:paraId="1F482F42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2F49CB46" w14:textId="29FD706F" w:rsidR="004A2506" w:rsidRPr="00B545B4" w:rsidRDefault="004A2506" w:rsidP="004A2506">
            <w:pPr>
              <w:jc w:val="center"/>
              <w:rPr>
                <w:highlight w:val="magenta"/>
              </w:rPr>
            </w:pPr>
          </w:p>
        </w:tc>
      </w:tr>
      <w:tr w:rsidR="00A0005E" w:rsidRPr="004A2506" w14:paraId="5DBA916F" w14:textId="77777777" w:rsidTr="00F50528">
        <w:trPr>
          <w:trHeight w:val="580"/>
        </w:trPr>
        <w:tc>
          <w:tcPr>
            <w:tcW w:w="1710" w:type="dxa"/>
          </w:tcPr>
          <w:p w14:paraId="7688320F" w14:textId="77777777" w:rsidR="00A0005E" w:rsidRPr="00B805D3" w:rsidRDefault="00A0005E" w:rsidP="004A2506">
            <w:pPr>
              <w:jc w:val="center"/>
            </w:pPr>
            <w:r w:rsidRPr="00B805D3">
              <w:t>Wodonga</w:t>
            </w:r>
          </w:p>
        </w:tc>
        <w:tc>
          <w:tcPr>
            <w:tcW w:w="2520" w:type="dxa"/>
          </w:tcPr>
          <w:p w14:paraId="61F568AD" w14:textId="77777777" w:rsidR="00A0005E" w:rsidRPr="00B805D3" w:rsidRDefault="00A0005E" w:rsidP="004A2506">
            <w:pPr>
              <w:jc w:val="center"/>
            </w:pPr>
            <w:r w:rsidRPr="00B805D3">
              <w:t>80 Vermont Street</w:t>
            </w:r>
          </w:p>
        </w:tc>
        <w:tc>
          <w:tcPr>
            <w:tcW w:w="1710" w:type="dxa"/>
            <w:noWrap/>
          </w:tcPr>
          <w:p w14:paraId="1EBD9F2C" w14:textId="77777777" w:rsidR="00A0005E" w:rsidRPr="00B805D3" w:rsidRDefault="00581696" w:rsidP="004A2506">
            <w:pPr>
              <w:jc w:val="center"/>
            </w:pPr>
            <w:r>
              <w:t>0460 668 072</w:t>
            </w:r>
          </w:p>
        </w:tc>
        <w:tc>
          <w:tcPr>
            <w:tcW w:w="1530" w:type="dxa"/>
          </w:tcPr>
          <w:p w14:paraId="6B902B28" w14:textId="77777777" w:rsidR="00A0005E" w:rsidRPr="00B805D3" w:rsidRDefault="00A0005E" w:rsidP="004A2506">
            <w:pPr>
              <w:jc w:val="center"/>
            </w:pPr>
            <w:r w:rsidRPr="00B805D3">
              <w:t>1000-1200</w:t>
            </w:r>
            <w:r w:rsidRPr="00B805D3">
              <w:br/>
              <w:t>1300-1430</w:t>
            </w:r>
          </w:p>
        </w:tc>
        <w:tc>
          <w:tcPr>
            <w:tcW w:w="1260" w:type="dxa"/>
            <w:noWrap/>
          </w:tcPr>
          <w:p w14:paraId="14D48503" w14:textId="77777777" w:rsidR="00A0005E" w:rsidRPr="00B805D3" w:rsidRDefault="00A0005E" w:rsidP="004A2506">
            <w:pPr>
              <w:jc w:val="center"/>
            </w:pPr>
            <w:r w:rsidRPr="00B805D3">
              <w:t>CLOSED</w:t>
            </w:r>
          </w:p>
        </w:tc>
        <w:tc>
          <w:tcPr>
            <w:tcW w:w="2070" w:type="dxa"/>
            <w:noWrap/>
          </w:tcPr>
          <w:p w14:paraId="37FF71B9" w14:textId="7ACF1708" w:rsidR="00A0005E" w:rsidRPr="00B545B4" w:rsidRDefault="00A0005E" w:rsidP="004A2506">
            <w:pPr>
              <w:jc w:val="center"/>
              <w:rPr>
                <w:highlight w:val="magenta"/>
              </w:rPr>
            </w:pPr>
          </w:p>
        </w:tc>
      </w:tr>
      <w:tr w:rsidR="004A2506" w:rsidRPr="004A2506" w14:paraId="66B24A62" w14:textId="77777777" w:rsidTr="00123059">
        <w:trPr>
          <w:trHeight w:val="660"/>
        </w:trPr>
        <w:tc>
          <w:tcPr>
            <w:tcW w:w="1710" w:type="dxa"/>
            <w:noWrap/>
            <w:hideMark/>
          </w:tcPr>
          <w:p w14:paraId="596A3740" w14:textId="77777777" w:rsidR="004A2506" w:rsidRPr="004A2506" w:rsidRDefault="004A2506" w:rsidP="004A2506">
            <w:pPr>
              <w:jc w:val="center"/>
            </w:pPr>
            <w:r w:rsidRPr="004A2506">
              <w:t xml:space="preserve">Wonthaggi  </w:t>
            </w:r>
          </w:p>
        </w:tc>
        <w:tc>
          <w:tcPr>
            <w:tcW w:w="2520" w:type="dxa"/>
            <w:hideMark/>
          </w:tcPr>
          <w:p w14:paraId="5AD6699D" w14:textId="77777777" w:rsidR="004A2506" w:rsidRPr="004A2506" w:rsidRDefault="004A2506" w:rsidP="004A2506">
            <w:pPr>
              <w:jc w:val="center"/>
            </w:pPr>
            <w:r w:rsidRPr="004A2506">
              <w:t>6 / 1 Billson Street</w:t>
            </w:r>
          </w:p>
        </w:tc>
        <w:tc>
          <w:tcPr>
            <w:tcW w:w="1710" w:type="dxa"/>
            <w:noWrap/>
            <w:hideMark/>
          </w:tcPr>
          <w:p w14:paraId="6E9EA44B" w14:textId="77777777" w:rsidR="004A2506" w:rsidRPr="004A2506" w:rsidRDefault="00581696" w:rsidP="004A2506">
            <w:pPr>
              <w:jc w:val="center"/>
            </w:pPr>
            <w:r>
              <w:t>0455 848 146</w:t>
            </w:r>
            <w:r w:rsidR="004A2506" w:rsidRPr="004A2506">
              <w:t xml:space="preserve"> </w:t>
            </w:r>
          </w:p>
        </w:tc>
        <w:tc>
          <w:tcPr>
            <w:tcW w:w="1530" w:type="dxa"/>
            <w:noWrap/>
            <w:hideMark/>
          </w:tcPr>
          <w:p w14:paraId="5711BF8A" w14:textId="77777777" w:rsidR="004A2506" w:rsidRPr="004A2506" w:rsidRDefault="004A2506" w:rsidP="004A2506">
            <w:pPr>
              <w:jc w:val="center"/>
            </w:pPr>
            <w:r w:rsidRPr="004A2506">
              <w:t>1000-1400</w:t>
            </w:r>
          </w:p>
        </w:tc>
        <w:tc>
          <w:tcPr>
            <w:tcW w:w="1260" w:type="dxa"/>
            <w:noWrap/>
            <w:hideMark/>
          </w:tcPr>
          <w:p w14:paraId="5EEDF95B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6A840B4C" w14:textId="75B37D66" w:rsidR="004A2506" w:rsidRPr="00B545B4" w:rsidRDefault="004A2506" w:rsidP="004A2506">
            <w:pPr>
              <w:jc w:val="center"/>
              <w:rPr>
                <w:highlight w:val="magenta"/>
              </w:rPr>
            </w:pPr>
          </w:p>
        </w:tc>
      </w:tr>
      <w:tr w:rsidR="004A2506" w:rsidRPr="004A2506" w14:paraId="751A4389" w14:textId="77777777" w:rsidTr="00123059">
        <w:trPr>
          <w:trHeight w:val="370"/>
        </w:trPr>
        <w:tc>
          <w:tcPr>
            <w:tcW w:w="1710" w:type="dxa"/>
            <w:hideMark/>
          </w:tcPr>
          <w:p w14:paraId="60DC8165" w14:textId="77777777" w:rsidR="004A2506" w:rsidRPr="004A2506" w:rsidRDefault="004A2506" w:rsidP="004A2506">
            <w:pPr>
              <w:jc w:val="center"/>
            </w:pPr>
            <w:r w:rsidRPr="004A2506">
              <w:t xml:space="preserve">Yarrawonga </w:t>
            </w:r>
          </w:p>
        </w:tc>
        <w:tc>
          <w:tcPr>
            <w:tcW w:w="2520" w:type="dxa"/>
            <w:noWrap/>
            <w:hideMark/>
          </w:tcPr>
          <w:p w14:paraId="065CD9D6" w14:textId="77777777" w:rsidR="004A2506" w:rsidRPr="004A2506" w:rsidRDefault="004A2506" w:rsidP="004A2506">
            <w:pPr>
              <w:jc w:val="center"/>
            </w:pPr>
            <w:r w:rsidRPr="004A2506">
              <w:t>25 Piper Street</w:t>
            </w:r>
          </w:p>
        </w:tc>
        <w:tc>
          <w:tcPr>
            <w:tcW w:w="1710" w:type="dxa"/>
            <w:noWrap/>
            <w:hideMark/>
          </w:tcPr>
          <w:p w14:paraId="331D8790" w14:textId="77777777" w:rsidR="004A2506" w:rsidRPr="004A2506" w:rsidRDefault="00581696" w:rsidP="004A2506">
            <w:pPr>
              <w:jc w:val="center"/>
            </w:pPr>
            <w:r>
              <w:t>0436 035 642</w:t>
            </w:r>
            <w:r w:rsidR="004A2506" w:rsidRPr="004A2506">
              <w:t xml:space="preserve"> </w:t>
            </w:r>
          </w:p>
        </w:tc>
        <w:tc>
          <w:tcPr>
            <w:tcW w:w="1530" w:type="dxa"/>
            <w:noWrap/>
            <w:hideMark/>
          </w:tcPr>
          <w:p w14:paraId="0EE66839" w14:textId="77777777" w:rsidR="004A2506" w:rsidRPr="004A2506" w:rsidRDefault="004A2506" w:rsidP="004A2506">
            <w:pPr>
              <w:jc w:val="center"/>
            </w:pPr>
            <w:r w:rsidRPr="004A2506">
              <w:t>0800-1300</w:t>
            </w:r>
          </w:p>
        </w:tc>
        <w:tc>
          <w:tcPr>
            <w:tcW w:w="1260" w:type="dxa"/>
            <w:noWrap/>
            <w:hideMark/>
          </w:tcPr>
          <w:p w14:paraId="3838FC11" w14:textId="77777777" w:rsidR="004A2506" w:rsidRPr="004A2506" w:rsidRDefault="004A2506" w:rsidP="004A2506">
            <w:pPr>
              <w:jc w:val="center"/>
            </w:pPr>
            <w:r w:rsidRPr="004A2506">
              <w:t>CLOSED</w:t>
            </w:r>
          </w:p>
        </w:tc>
        <w:tc>
          <w:tcPr>
            <w:tcW w:w="2070" w:type="dxa"/>
            <w:noWrap/>
          </w:tcPr>
          <w:p w14:paraId="7D2AFC34" w14:textId="01DE96B0" w:rsidR="004A2506" w:rsidRPr="00B545B4" w:rsidRDefault="004A2506" w:rsidP="004A2506">
            <w:pPr>
              <w:jc w:val="center"/>
              <w:rPr>
                <w:highlight w:val="magenta"/>
              </w:rPr>
            </w:pPr>
          </w:p>
        </w:tc>
      </w:tr>
    </w:tbl>
    <w:p w14:paraId="0B9DC74C" w14:textId="77777777" w:rsidR="004A2506" w:rsidRDefault="004A2506" w:rsidP="00405529">
      <w:pPr>
        <w:jc w:val="center"/>
      </w:pPr>
    </w:p>
    <w:sectPr w:rsidR="004A2506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413E3" w14:textId="77777777" w:rsidR="00123059" w:rsidRDefault="00123059" w:rsidP="00123059">
      <w:pPr>
        <w:spacing w:after="0" w:line="240" w:lineRule="auto"/>
      </w:pPr>
      <w:r>
        <w:separator/>
      </w:r>
    </w:p>
  </w:endnote>
  <w:endnote w:type="continuationSeparator" w:id="0">
    <w:p w14:paraId="4DF10D47" w14:textId="77777777" w:rsidR="00123059" w:rsidRDefault="00123059" w:rsidP="001230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557EE" w14:textId="2F047075" w:rsidR="00123059" w:rsidRDefault="0012305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85B0BF9" wp14:editId="1CA3D5E2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1" name="MSIPCM5ce0454f961e247aa78a62c7" descr="{&quot;HashCode&quot;:90475836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AA82E2D" w14:textId="517A421A" w:rsidR="00123059" w:rsidRPr="00123059" w:rsidRDefault="00123059" w:rsidP="00123059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123059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5B0BF9" id="_x0000_t202" coordsize="21600,21600" o:spt="202" path="m,l,21600r21600,l21600,xe">
              <v:stroke joinstyle="miter"/>
              <v:path gradientshapeok="t" o:connecttype="rect"/>
            </v:shapetype>
            <v:shape id="MSIPCM5ce0454f961e247aa78a62c7" o:spid="_x0000_s1026" type="#_x0000_t202" alt="{&quot;HashCode&quot;:904758361,&quot;Height&quot;:841.0,&quot;Width&quot;:595.0,&quot;Placement&quot;:&quot;Footer&quot;,&quot;Index&quot;:&quot;Primary&quot;,&quot;Section&quot;:1,&quot;Top&quot;:0.0,&quot;Left&quot;:0.0}" style="position:absolute;margin-left:0;margin-top:802.3pt;width:595.3pt;height:24.5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" o:allowincell="f" filled="f" stroked="f" strokeweight=".5pt">
              <v:textbox inset=",0,,0">
                <w:txbxContent>
                  <w:p w14:paraId="6AA82E2D" w14:textId="517A421A" w:rsidR="00123059" w:rsidRPr="00123059" w:rsidRDefault="00123059" w:rsidP="00123059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123059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D1A57" w14:textId="77777777" w:rsidR="00123059" w:rsidRDefault="00123059" w:rsidP="00123059">
      <w:pPr>
        <w:spacing w:after="0" w:line="240" w:lineRule="auto"/>
      </w:pPr>
      <w:r>
        <w:separator/>
      </w:r>
    </w:p>
  </w:footnote>
  <w:footnote w:type="continuationSeparator" w:id="0">
    <w:p w14:paraId="0451F53F" w14:textId="77777777" w:rsidR="00123059" w:rsidRDefault="00123059" w:rsidP="001230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NDIytzQwMjIxNrVQ0lEKTi0uzszPAykwrAUAXXp23ywAAAA="/>
  </w:docVars>
  <w:rsids>
    <w:rsidRoot w:val="00405529"/>
    <w:rsid w:val="00021E12"/>
    <w:rsid w:val="00023A79"/>
    <w:rsid w:val="00087E25"/>
    <w:rsid w:val="000A510A"/>
    <w:rsid w:val="000B04F9"/>
    <w:rsid w:val="000C2120"/>
    <w:rsid w:val="000F46C2"/>
    <w:rsid w:val="000F60C8"/>
    <w:rsid w:val="001042EE"/>
    <w:rsid w:val="0010605A"/>
    <w:rsid w:val="00123059"/>
    <w:rsid w:val="001656F8"/>
    <w:rsid w:val="00171D62"/>
    <w:rsid w:val="001C6E74"/>
    <w:rsid w:val="001D33ED"/>
    <w:rsid w:val="001D7A15"/>
    <w:rsid w:val="001E0293"/>
    <w:rsid w:val="001E07CD"/>
    <w:rsid w:val="00210672"/>
    <w:rsid w:val="00293DD7"/>
    <w:rsid w:val="00295C69"/>
    <w:rsid w:val="00320221"/>
    <w:rsid w:val="00320DEA"/>
    <w:rsid w:val="003311CE"/>
    <w:rsid w:val="00372946"/>
    <w:rsid w:val="003B64DD"/>
    <w:rsid w:val="003C5413"/>
    <w:rsid w:val="00405529"/>
    <w:rsid w:val="00431076"/>
    <w:rsid w:val="00432E3D"/>
    <w:rsid w:val="004554B5"/>
    <w:rsid w:val="00463AE6"/>
    <w:rsid w:val="004A1CD7"/>
    <w:rsid w:val="004A2506"/>
    <w:rsid w:val="004A4C2F"/>
    <w:rsid w:val="004C2EF3"/>
    <w:rsid w:val="005006D0"/>
    <w:rsid w:val="00555ABB"/>
    <w:rsid w:val="005761F6"/>
    <w:rsid w:val="00580A17"/>
    <w:rsid w:val="00581696"/>
    <w:rsid w:val="005D0F4D"/>
    <w:rsid w:val="00656DD2"/>
    <w:rsid w:val="006D39AD"/>
    <w:rsid w:val="006E2FBF"/>
    <w:rsid w:val="00701CE4"/>
    <w:rsid w:val="007C170A"/>
    <w:rsid w:val="007D4A9D"/>
    <w:rsid w:val="00845C09"/>
    <w:rsid w:val="0087436E"/>
    <w:rsid w:val="008A0576"/>
    <w:rsid w:val="008C3699"/>
    <w:rsid w:val="00914675"/>
    <w:rsid w:val="00937905"/>
    <w:rsid w:val="009447EC"/>
    <w:rsid w:val="0095090F"/>
    <w:rsid w:val="009C2385"/>
    <w:rsid w:val="009D0230"/>
    <w:rsid w:val="009E20D7"/>
    <w:rsid w:val="00A0005E"/>
    <w:rsid w:val="00A46709"/>
    <w:rsid w:val="00AD2536"/>
    <w:rsid w:val="00B13278"/>
    <w:rsid w:val="00B520E5"/>
    <w:rsid w:val="00B545B4"/>
    <w:rsid w:val="00B805D3"/>
    <w:rsid w:val="00B81FEF"/>
    <w:rsid w:val="00B906CA"/>
    <w:rsid w:val="00BB5583"/>
    <w:rsid w:val="00BE3558"/>
    <w:rsid w:val="00C04351"/>
    <w:rsid w:val="00C05340"/>
    <w:rsid w:val="00C0681D"/>
    <w:rsid w:val="00C63D2F"/>
    <w:rsid w:val="00C803E6"/>
    <w:rsid w:val="00CF1234"/>
    <w:rsid w:val="00D13D3A"/>
    <w:rsid w:val="00D460C4"/>
    <w:rsid w:val="00D53317"/>
    <w:rsid w:val="00D71AB5"/>
    <w:rsid w:val="00DA3BB2"/>
    <w:rsid w:val="00DA739A"/>
    <w:rsid w:val="00DB5ACD"/>
    <w:rsid w:val="00DE3821"/>
    <w:rsid w:val="00DF11A8"/>
    <w:rsid w:val="00E07480"/>
    <w:rsid w:val="00E41E11"/>
    <w:rsid w:val="00E61266"/>
    <w:rsid w:val="00F15C23"/>
    <w:rsid w:val="00F27976"/>
    <w:rsid w:val="00F33CF0"/>
    <w:rsid w:val="00F35D19"/>
    <w:rsid w:val="00F50528"/>
    <w:rsid w:val="00F62C0D"/>
    <w:rsid w:val="00FE6A6B"/>
    <w:rsid w:val="00FF3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459DCD"/>
  <w15:chartTrackingRefBased/>
  <w15:docId w15:val="{A7D1BDC1-029C-44B5-8274-42BA2E64F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55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405529"/>
    <w:pPr>
      <w:widowControl w:val="0"/>
      <w:autoSpaceDE w:val="0"/>
      <w:autoSpaceDN w:val="0"/>
      <w:spacing w:before="61" w:after="0" w:line="240" w:lineRule="auto"/>
      <w:ind w:left="26"/>
    </w:pPr>
    <w:rPr>
      <w:rFonts w:ascii="Arial" w:eastAsia="Arial" w:hAnsi="Arial" w:cs="Aria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09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090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230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059"/>
  </w:style>
  <w:style w:type="paragraph" w:styleId="Footer">
    <w:name w:val="footer"/>
    <w:basedOn w:val="Normal"/>
    <w:link w:val="FooterChar"/>
    <w:uiPriority w:val="99"/>
    <w:unhideWhenUsed/>
    <w:rsid w:val="001230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0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17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5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61D44F-756D-4D51-9222-D17BCFE48D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926</Words>
  <Characters>4725</Characters>
  <Application>Microsoft Office Word</Application>
  <DocSecurity>4</DocSecurity>
  <Lines>16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ralian Clinical Labs</Company>
  <LinksUpToDate>false</LinksUpToDate>
  <CharactersWithSpaces>5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e John</dc:creator>
  <cp:keywords/>
  <dc:description/>
  <cp:lastModifiedBy>Jadon Lake (DFFH)</cp:lastModifiedBy>
  <cp:revision>2</cp:revision>
  <cp:lastPrinted>2023-02-21T04:30:00Z</cp:lastPrinted>
  <dcterms:created xsi:type="dcterms:W3CDTF">2023-03-21T22:59:00Z</dcterms:created>
  <dcterms:modified xsi:type="dcterms:W3CDTF">2023-03-21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3e64453-338c-4f93-8a4d-0039a0a41f2a_Enabled">
    <vt:lpwstr>true</vt:lpwstr>
  </property>
  <property fmtid="{D5CDD505-2E9C-101B-9397-08002B2CF9AE}" pid="3" name="MSIP_Label_43e64453-338c-4f93-8a4d-0039a0a41f2a_SetDate">
    <vt:lpwstr>2023-03-21T22:59:16Z</vt:lpwstr>
  </property>
  <property fmtid="{D5CDD505-2E9C-101B-9397-08002B2CF9AE}" pid="4" name="MSIP_Label_43e64453-338c-4f93-8a4d-0039a0a41f2a_Method">
    <vt:lpwstr>Privileged</vt:lpwstr>
  </property>
  <property fmtid="{D5CDD505-2E9C-101B-9397-08002B2CF9AE}" pid="5" name="MSIP_Label_43e64453-338c-4f93-8a4d-0039a0a41f2a_Name">
    <vt:lpwstr>43e64453-338c-4f93-8a4d-0039a0a41f2a</vt:lpwstr>
  </property>
  <property fmtid="{D5CDD505-2E9C-101B-9397-08002B2CF9AE}" pid="6" name="MSIP_Label_43e64453-338c-4f93-8a4d-0039a0a41f2a_SiteId">
    <vt:lpwstr>c0e0601f-0fac-449c-9c88-a104c4eb9f28</vt:lpwstr>
  </property>
  <property fmtid="{D5CDD505-2E9C-101B-9397-08002B2CF9AE}" pid="7" name="MSIP_Label_43e64453-338c-4f93-8a4d-0039a0a41f2a_ActionId">
    <vt:lpwstr>cf5081de-1f8e-4cd1-acff-087235a44c95</vt:lpwstr>
  </property>
  <property fmtid="{D5CDD505-2E9C-101B-9397-08002B2CF9AE}" pid="8" name="MSIP_Label_43e64453-338c-4f93-8a4d-0039a0a41f2a_ContentBits">
    <vt:lpwstr>2</vt:lpwstr>
  </property>
</Properties>
</file>